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95E0E6A" w14:textId="443D0D0F" w:rsidR="001D09E5" w:rsidRPr="008549CC" w:rsidRDefault="00C209F1" w:rsidP="001D09E5">
      <w:pPr>
        <w:tabs>
          <w:tab w:val="right" w:pos="426"/>
        </w:tabs>
        <w:jc w:val="center"/>
        <w:rPr>
          <w:rFonts w:cs="Times New Roman"/>
          <w:sz w:val="36"/>
          <w:szCs w:val="36"/>
          <w:rtl/>
          <w:lang w:bidi="ar-OM"/>
        </w:rPr>
      </w:pPr>
      <w:r w:rsidRPr="008549CC">
        <w:rPr>
          <w:rFonts w:cs="Times New Roman" w:hint="cs"/>
          <w:sz w:val="36"/>
          <w:szCs w:val="36"/>
          <w:rtl/>
          <w:lang w:bidi="ar-OM"/>
        </w:rPr>
        <w:t xml:space="preserve">عنوان المقال (خط </w:t>
      </w:r>
      <w:r w:rsidR="008549CC" w:rsidRPr="008549CC">
        <w:rPr>
          <w:rFonts w:cs="Times New Roman"/>
          <w:sz w:val="36"/>
          <w:szCs w:val="36"/>
          <w:lang w:bidi="ar-OM"/>
        </w:rPr>
        <w:t>18</w:t>
      </w:r>
      <w:r w:rsidRPr="008549CC">
        <w:rPr>
          <w:rFonts w:cs="Times New Roman" w:hint="cs"/>
          <w:sz w:val="36"/>
          <w:szCs w:val="36"/>
          <w:rtl/>
          <w:lang w:bidi="ar-OM"/>
        </w:rPr>
        <w:t xml:space="preserve"> غليظ)</w:t>
      </w:r>
    </w:p>
    <w:p w14:paraId="6719363E" w14:textId="77777777" w:rsidR="00AE5E39" w:rsidRPr="00781600" w:rsidRDefault="00AE5E39" w:rsidP="00AE5E39">
      <w:pPr>
        <w:jc w:val="center"/>
        <w:rPr>
          <w:rFonts w:cs="Times New Roman"/>
          <w:b w:val="0"/>
          <w:bCs w:val="0"/>
          <w:szCs w:val="20"/>
          <w:rtl/>
          <w:lang w:bidi="ar-OM"/>
        </w:rPr>
      </w:pPr>
    </w:p>
    <w:p w14:paraId="150BFC4E" w14:textId="0CC3E2F1" w:rsidR="00AE5E39" w:rsidRPr="00781600" w:rsidRDefault="00C209F1" w:rsidP="00781600">
      <w:pPr>
        <w:ind w:left="425"/>
        <w:contextualSpacing/>
        <w:jc w:val="center"/>
        <w:rPr>
          <w:rFonts w:eastAsia="Calibri" w:cs="Times New Roman"/>
          <w:b w:val="0"/>
          <w:bCs w:val="0"/>
          <w:color w:val="0D0D0D" w:themeColor="text1" w:themeTint="F2"/>
          <w:sz w:val="24"/>
          <w:szCs w:val="24"/>
          <w:rtl/>
          <w:lang w:bidi="ar-JO"/>
          <w14:ligatures w14:val="standardContextual"/>
        </w:rPr>
      </w:pPr>
      <w:r>
        <w:rPr>
          <w:rFonts w:eastAsia="Calibri" w:cs="Times New Roman" w:hint="cs"/>
          <w:b w:val="0"/>
          <w:bCs w:val="0"/>
          <w:color w:val="0D0D0D" w:themeColor="text1" w:themeTint="F2"/>
          <w:sz w:val="24"/>
          <w:szCs w:val="24"/>
          <w:rtl/>
          <w:lang w:bidi="ar-JO"/>
          <w14:ligatures w14:val="standardContextual"/>
        </w:rPr>
        <w:t xml:space="preserve">الباحث الأول </w:t>
      </w:r>
      <w:r w:rsidR="00781600" w:rsidRPr="00781600">
        <w:rPr>
          <w:rFonts w:eastAsia="Calibri" w:cs="Times New Roman" w:hint="cs"/>
          <w:b w:val="0"/>
          <w:bCs w:val="0"/>
          <w:color w:val="0D0D0D" w:themeColor="text1" w:themeTint="F2"/>
          <w:sz w:val="24"/>
          <w:szCs w:val="24"/>
          <w:vertAlign w:val="superscript"/>
          <w:rtl/>
          <w:lang w:bidi="ar-JO"/>
          <w14:ligatures w14:val="standardContextual"/>
        </w:rPr>
        <w:t>1</w:t>
      </w:r>
      <w:r>
        <w:rPr>
          <w:rFonts w:eastAsia="Calibri" w:cs="Times New Roman" w:hint="cs"/>
          <w:b w:val="0"/>
          <w:bCs w:val="0"/>
          <w:color w:val="0D0D0D" w:themeColor="text1" w:themeTint="F2"/>
          <w:sz w:val="24"/>
          <w:szCs w:val="24"/>
          <w:vertAlign w:val="superscript"/>
          <w:rtl/>
          <w:lang w:bidi="ar-JO"/>
          <w14:ligatures w14:val="standardContextual"/>
        </w:rPr>
        <w:t xml:space="preserve">* </w:t>
      </w:r>
      <w:r w:rsidR="00E31CC3" w:rsidRPr="00781600">
        <w:rPr>
          <w:rFonts w:eastAsia="Calibri" w:cs="Times New Roman" w:hint="cs"/>
          <w:b w:val="0"/>
          <w:bCs w:val="0"/>
          <w:color w:val="0D0D0D" w:themeColor="text1" w:themeTint="F2"/>
          <w:sz w:val="24"/>
          <w:szCs w:val="24"/>
          <w:rtl/>
          <w:lang w:bidi="ar-JO"/>
          <w14:ligatures w14:val="standardContextual"/>
        </w:rPr>
        <w:t xml:space="preserve">، </w:t>
      </w:r>
      <w:r>
        <w:rPr>
          <w:rFonts w:eastAsia="Calibri" w:cs="Times New Roman" w:hint="cs"/>
          <w:b w:val="0"/>
          <w:bCs w:val="0"/>
          <w:color w:val="0D0D0D" w:themeColor="text1" w:themeTint="F2"/>
          <w:sz w:val="24"/>
          <w:szCs w:val="24"/>
          <w:rtl/>
          <w:lang w:bidi="ar-JO"/>
          <w14:ligatures w14:val="standardContextual"/>
        </w:rPr>
        <w:t>الباحث الثاني</w:t>
      </w:r>
      <w:r>
        <w:rPr>
          <w:rFonts w:eastAsia="Calibri" w:cs="Times New Roman" w:hint="cs"/>
          <w:b w:val="0"/>
          <w:bCs w:val="0"/>
          <w:color w:val="0D0D0D" w:themeColor="text1" w:themeTint="F2"/>
          <w:sz w:val="24"/>
          <w:szCs w:val="24"/>
          <w:vertAlign w:val="superscript"/>
          <w:rtl/>
          <w:lang w:bidi="ar-JO"/>
          <w14:ligatures w14:val="standardContextual"/>
        </w:rPr>
        <w:t>2</w:t>
      </w:r>
      <w:r w:rsidR="00781600" w:rsidRPr="00781600">
        <w:rPr>
          <w:rFonts w:eastAsia="Calibri" w:cs="Times New Roman" w:hint="cs"/>
          <w:b w:val="0"/>
          <w:bCs w:val="0"/>
          <w:color w:val="0D0D0D" w:themeColor="text1" w:themeTint="F2"/>
          <w:sz w:val="24"/>
          <w:szCs w:val="24"/>
          <w:rtl/>
          <w:lang w:bidi="ar-JO"/>
          <w14:ligatures w14:val="standardContextual"/>
        </w:rPr>
        <w:t>،</w:t>
      </w:r>
      <w:r w:rsidR="00E31CC3" w:rsidRPr="00781600">
        <w:rPr>
          <w:rFonts w:eastAsia="Calibri" w:cs="Times New Roman" w:hint="cs"/>
          <w:b w:val="0"/>
          <w:bCs w:val="0"/>
          <w:color w:val="0D0D0D" w:themeColor="text1" w:themeTint="F2"/>
          <w:sz w:val="24"/>
          <w:szCs w:val="24"/>
          <w:rtl/>
          <w:lang w:bidi="ar-JO"/>
          <w14:ligatures w14:val="standardContextual"/>
        </w:rPr>
        <w:t xml:space="preserve"> </w:t>
      </w:r>
      <w:r>
        <w:rPr>
          <w:rFonts w:eastAsia="Calibri" w:cs="Times New Roman" w:hint="cs"/>
          <w:b w:val="0"/>
          <w:bCs w:val="0"/>
          <w:color w:val="0D0D0D" w:themeColor="text1" w:themeTint="F2"/>
          <w:sz w:val="24"/>
          <w:szCs w:val="24"/>
          <w:rtl/>
          <w:lang w:bidi="ar-JO"/>
          <w14:ligatures w14:val="standardContextual"/>
        </w:rPr>
        <w:t>الباحث الثالث</w:t>
      </w:r>
      <w:r>
        <w:rPr>
          <w:rFonts w:eastAsia="Calibri" w:cs="Times New Roman" w:hint="cs"/>
          <w:b w:val="0"/>
          <w:bCs w:val="0"/>
          <w:color w:val="0D0D0D" w:themeColor="text1" w:themeTint="F2"/>
          <w:sz w:val="24"/>
          <w:szCs w:val="24"/>
          <w:vertAlign w:val="superscript"/>
          <w:rtl/>
          <w:lang w:bidi="ar-JO"/>
          <w14:ligatures w14:val="standardContextual"/>
        </w:rPr>
        <w:t>3</w:t>
      </w:r>
      <w:r w:rsidR="00AE5E39" w:rsidRPr="00781600">
        <w:rPr>
          <w:rFonts w:eastAsia="Calibri" w:cs="Times New Roman"/>
          <w:b w:val="0"/>
          <w:bCs w:val="0"/>
          <w:color w:val="0D0D0D" w:themeColor="text1" w:themeTint="F2"/>
          <w:sz w:val="24"/>
          <w:szCs w:val="24"/>
          <w:rtl/>
          <w:lang w:bidi="ar-JO"/>
          <w14:ligatures w14:val="standardContextual"/>
        </w:rPr>
        <w:t xml:space="preserve">  </w:t>
      </w:r>
    </w:p>
    <w:p w14:paraId="74A7CBA8" w14:textId="2537E65F" w:rsidR="00E31CC3" w:rsidRDefault="00781600" w:rsidP="00781600">
      <w:pPr>
        <w:ind w:left="425"/>
        <w:contextualSpacing/>
        <w:jc w:val="center"/>
        <w:rPr>
          <w:rFonts w:eastAsia="Calibri" w:cs="Times New Roman"/>
          <w:b w:val="0"/>
          <w:bCs w:val="0"/>
          <w:color w:val="0D0D0D" w:themeColor="text1" w:themeTint="F2"/>
          <w:sz w:val="24"/>
          <w:szCs w:val="24"/>
          <w:rtl/>
          <w:lang w:bidi="ar-OM"/>
          <w14:ligatures w14:val="standardContextual"/>
        </w:rPr>
      </w:pPr>
      <w:r w:rsidRPr="00781600">
        <w:rPr>
          <w:rFonts w:eastAsia="Calibri" w:cs="Times New Roman" w:hint="cs"/>
          <w:b w:val="0"/>
          <w:bCs w:val="0"/>
          <w:color w:val="0D0D0D" w:themeColor="text1" w:themeTint="F2"/>
          <w:sz w:val="24"/>
          <w:szCs w:val="24"/>
          <w:vertAlign w:val="superscript"/>
          <w:rtl/>
          <w:lang w:bidi="ar-JO"/>
          <w14:ligatures w14:val="standardContextual"/>
        </w:rPr>
        <w:t>1</w:t>
      </w:r>
      <w:r>
        <w:rPr>
          <w:rFonts w:eastAsia="Calibri" w:cs="Times New Roman" w:hint="cs"/>
          <w:b w:val="0"/>
          <w:bCs w:val="0"/>
          <w:color w:val="0D0D0D" w:themeColor="text1" w:themeTint="F2"/>
          <w:sz w:val="24"/>
          <w:szCs w:val="24"/>
          <w:vertAlign w:val="superscript"/>
          <w:rtl/>
          <w:lang w:bidi="ar-JO"/>
          <w14:ligatures w14:val="standardContextual"/>
        </w:rPr>
        <w:t xml:space="preserve"> </w:t>
      </w:r>
      <w:r w:rsidR="008B67DD">
        <w:rPr>
          <w:rFonts w:eastAsia="Calibri" w:cs="Times New Roman" w:hint="cs"/>
          <w:b w:val="0"/>
          <w:bCs w:val="0"/>
          <w:color w:val="0D0D0D" w:themeColor="text1" w:themeTint="F2"/>
          <w:sz w:val="24"/>
          <w:szCs w:val="24"/>
          <w:rtl/>
          <w:lang w:bidi="ar-JO"/>
          <w14:ligatures w14:val="standardContextual"/>
        </w:rPr>
        <w:t>القسم،</w:t>
      </w:r>
      <w:r w:rsidR="00C209F1">
        <w:rPr>
          <w:rFonts w:eastAsia="Calibri" w:cs="Times New Roman" w:hint="cs"/>
          <w:b w:val="0"/>
          <w:bCs w:val="0"/>
          <w:color w:val="0D0D0D" w:themeColor="text1" w:themeTint="F2"/>
          <w:sz w:val="24"/>
          <w:szCs w:val="24"/>
          <w:rtl/>
          <w:lang w:bidi="ar-JO"/>
          <w14:ligatures w14:val="standardContextual"/>
        </w:rPr>
        <w:t xml:space="preserve"> </w:t>
      </w:r>
      <w:r w:rsidR="008B67DD">
        <w:rPr>
          <w:rFonts w:eastAsia="Calibri" w:cs="Times New Roman" w:hint="cs"/>
          <w:b w:val="0"/>
          <w:bCs w:val="0"/>
          <w:color w:val="0D0D0D" w:themeColor="text1" w:themeTint="F2"/>
          <w:sz w:val="24"/>
          <w:szCs w:val="24"/>
          <w:rtl/>
          <w:lang w:bidi="ar-JO"/>
          <w14:ligatures w14:val="standardContextual"/>
        </w:rPr>
        <w:t>الجامعة،</w:t>
      </w:r>
      <w:r w:rsidR="00C209F1">
        <w:rPr>
          <w:rFonts w:eastAsia="Calibri" w:cs="Times New Roman" w:hint="cs"/>
          <w:b w:val="0"/>
          <w:bCs w:val="0"/>
          <w:color w:val="0D0D0D" w:themeColor="text1" w:themeTint="F2"/>
          <w:sz w:val="24"/>
          <w:szCs w:val="24"/>
          <w:rtl/>
          <w:lang w:bidi="ar-JO"/>
          <w14:ligatures w14:val="standardContextual"/>
        </w:rPr>
        <w:t xml:space="preserve"> </w:t>
      </w:r>
      <w:r w:rsidR="008549CC">
        <w:rPr>
          <w:rFonts w:eastAsia="Calibri" w:cs="Times New Roman" w:hint="cs"/>
          <w:b w:val="0"/>
          <w:bCs w:val="0"/>
          <w:color w:val="0D0D0D" w:themeColor="text1" w:themeTint="F2"/>
          <w:sz w:val="24"/>
          <w:szCs w:val="24"/>
          <w:rtl/>
          <w:lang w:bidi="ar-JO"/>
          <w14:ligatures w14:val="standardContextual"/>
        </w:rPr>
        <w:t>المدينه،</w:t>
      </w:r>
      <w:r w:rsidR="00C209F1">
        <w:rPr>
          <w:rFonts w:eastAsia="Calibri" w:cs="Times New Roman" w:hint="cs"/>
          <w:b w:val="0"/>
          <w:bCs w:val="0"/>
          <w:color w:val="0D0D0D" w:themeColor="text1" w:themeTint="F2"/>
          <w:sz w:val="24"/>
          <w:szCs w:val="24"/>
          <w:rtl/>
          <w:lang w:bidi="ar-JO"/>
          <w14:ligatures w14:val="standardContextual"/>
        </w:rPr>
        <w:t xml:space="preserve"> الدولة</w:t>
      </w:r>
      <w:r w:rsidR="008549CC">
        <w:rPr>
          <w:rFonts w:eastAsia="Calibri" w:cs="Times New Roman" w:hint="cs"/>
          <w:b w:val="0"/>
          <w:bCs w:val="0"/>
          <w:color w:val="0D0D0D" w:themeColor="text1" w:themeTint="F2"/>
          <w:sz w:val="24"/>
          <w:szCs w:val="24"/>
          <w:rtl/>
          <w:lang w:bidi="ar-OM"/>
          <w14:ligatures w14:val="standardContextual"/>
        </w:rPr>
        <w:t>، البريد الالكتروني</w:t>
      </w:r>
    </w:p>
    <w:p w14:paraId="31B86206" w14:textId="0B8E9FEE" w:rsidR="00C209F1" w:rsidRDefault="00C209F1" w:rsidP="00781600">
      <w:pPr>
        <w:ind w:left="425"/>
        <w:contextualSpacing/>
        <w:jc w:val="center"/>
        <w:rPr>
          <w:rFonts w:eastAsia="Calibri" w:cs="Times New Roman"/>
          <w:b w:val="0"/>
          <w:bCs w:val="0"/>
          <w:color w:val="0D0D0D" w:themeColor="text1" w:themeTint="F2"/>
          <w:sz w:val="24"/>
          <w:szCs w:val="24"/>
          <w:rtl/>
          <w:lang w:bidi="ar-JO"/>
          <w14:ligatures w14:val="standardContextual"/>
        </w:rPr>
      </w:pPr>
      <w:r w:rsidRPr="00C209F1">
        <w:rPr>
          <w:rFonts w:eastAsia="Calibri" w:cs="Times New Roman" w:hint="cs"/>
          <w:b w:val="0"/>
          <w:bCs w:val="0"/>
          <w:color w:val="0D0D0D" w:themeColor="text1" w:themeTint="F2"/>
          <w:sz w:val="24"/>
          <w:szCs w:val="24"/>
          <w:vertAlign w:val="superscript"/>
          <w:rtl/>
          <w:lang w:bidi="ar-JO"/>
          <w14:ligatures w14:val="standardContextual"/>
        </w:rPr>
        <w:t>2</w:t>
      </w:r>
      <w:r>
        <w:rPr>
          <w:rFonts w:eastAsia="Calibri" w:cs="Times New Roman" w:hint="cs"/>
          <w:b w:val="0"/>
          <w:bCs w:val="0"/>
          <w:color w:val="0D0D0D" w:themeColor="text1" w:themeTint="F2"/>
          <w:sz w:val="24"/>
          <w:szCs w:val="24"/>
          <w:rtl/>
          <w:lang w:bidi="ar-JO"/>
          <w14:ligatures w14:val="standardContextual"/>
        </w:rPr>
        <w:t xml:space="preserve"> </w:t>
      </w:r>
      <w:r w:rsidR="008B67DD">
        <w:rPr>
          <w:rFonts w:eastAsia="Calibri" w:cs="Times New Roman" w:hint="cs"/>
          <w:b w:val="0"/>
          <w:bCs w:val="0"/>
          <w:color w:val="0D0D0D" w:themeColor="text1" w:themeTint="F2"/>
          <w:sz w:val="24"/>
          <w:szCs w:val="24"/>
          <w:rtl/>
          <w:lang w:bidi="ar-JO"/>
          <w14:ligatures w14:val="standardContextual"/>
        </w:rPr>
        <w:t>القسم،</w:t>
      </w:r>
      <w:r>
        <w:rPr>
          <w:rFonts w:eastAsia="Calibri" w:cs="Times New Roman" w:hint="cs"/>
          <w:b w:val="0"/>
          <w:bCs w:val="0"/>
          <w:color w:val="0D0D0D" w:themeColor="text1" w:themeTint="F2"/>
          <w:sz w:val="24"/>
          <w:szCs w:val="24"/>
          <w:rtl/>
          <w:lang w:bidi="ar-JO"/>
          <w14:ligatures w14:val="standardContextual"/>
        </w:rPr>
        <w:t xml:space="preserve"> </w:t>
      </w:r>
      <w:r w:rsidR="008B67DD">
        <w:rPr>
          <w:rFonts w:eastAsia="Calibri" w:cs="Times New Roman" w:hint="cs"/>
          <w:b w:val="0"/>
          <w:bCs w:val="0"/>
          <w:color w:val="0D0D0D" w:themeColor="text1" w:themeTint="F2"/>
          <w:sz w:val="24"/>
          <w:szCs w:val="24"/>
          <w:rtl/>
          <w:lang w:bidi="ar-JO"/>
          <w14:ligatures w14:val="standardContextual"/>
        </w:rPr>
        <w:t>الجامعة،</w:t>
      </w:r>
      <w:r>
        <w:rPr>
          <w:rFonts w:eastAsia="Calibri" w:cs="Times New Roman" w:hint="cs"/>
          <w:b w:val="0"/>
          <w:bCs w:val="0"/>
          <w:color w:val="0D0D0D" w:themeColor="text1" w:themeTint="F2"/>
          <w:sz w:val="24"/>
          <w:szCs w:val="24"/>
          <w:rtl/>
          <w:lang w:bidi="ar-JO"/>
          <w14:ligatures w14:val="standardContextual"/>
        </w:rPr>
        <w:t xml:space="preserve"> </w:t>
      </w:r>
      <w:r w:rsidR="008549CC">
        <w:rPr>
          <w:rFonts w:eastAsia="Calibri" w:cs="Times New Roman" w:hint="cs"/>
          <w:b w:val="0"/>
          <w:bCs w:val="0"/>
          <w:color w:val="0D0D0D" w:themeColor="text1" w:themeTint="F2"/>
          <w:sz w:val="24"/>
          <w:szCs w:val="24"/>
          <w:rtl/>
          <w:lang w:bidi="ar-JO"/>
          <w14:ligatures w14:val="standardContextual"/>
        </w:rPr>
        <w:t>المدينه،</w:t>
      </w:r>
      <w:r>
        <w:rPr>
          <w:rFonts w:eastAsia="Calibri" w:cs="Times New Roman" w:hint="cs"/>
          <w:b w:val="0"/>
          <w:bCs w:val="0"/>
          <w:color w:val="0D0D0D" w:themeColor="text1" w:themeTint="F2"/>
          <w:sz w:val="24"/>
          <w:szCs w:val="24"/>
          <w:rtl/>
          <w:lang w:bidi="ar-JO"/>
          <w14:ligatures w14:val="standardContextual"/>
        </w:rPr>
        <w:t xml:space="preserve"> </w:t>
      </w:r>
      <w:r w:rsidR="008549CC">
        <w:rPr>
          <w:rFonts w:eastAsia="Calibri" w:cs="Times New Roman" w:hint="cs"/>
          <w:b w:val="0"/>
          <w:bCs w:val="0"/>
          <w:color w:val="0D0D0D" w:themeColor="text1" w:themeTint="F2"/>
          <w:sz w:val="24"/>
          <w:szCs w:val="24"/>
          <w:rtl/>
          <w:lang w:bidi="ar-JO"/>
          <w14:ligatures w14:val="standardContextual"/>
        </w:rPr>
        <w:t>الدولة،</w:t>
      </w:r>
      <w:r w:rsidR="008549CC">
        <w:rPr>
          <w:rFonts w:eastAsia="Calibri" w:cs="Times New Roman" w:hint="cs"/>
          <w:b w:val="0"/>
          <w:bCs w:val="0"/>
          <w:color w:val="0D0D0D" w:themeColor="text1" w:themeTint="F2"/>
          <w:sz w:val="24"/>
          <w:szCs w:val="24"/>
          <w:rtl/>
          <w:lang w:bidi="ar-OM"/>
          <w14:ligatures w14:val="standardContextual"/>
        </w:rPr>
        <w:t xml:space="preserve"> البريد الالكتروني</w:t>
      </w:r>
    </w:p>
    <w:p w14:paraId="6CFD4882" w14:textId="29A66096" w:rsidR="00C209F1" w:rsidRDefault="00C209F1" w:rsidP="00C209F1">
      <w:pPr>
        <w:ind w:left="425"/>
        <w:contextualSpacing/>
        <w:jc w:val="center"/>
        <w:rPr>
          <w:rFonts w:eastAsia="Calibri" w:cs="Times New Roman"/>
          <w:b w:val="0"/>
          <w:bCs w:val="0"/>
          <w:color w:val="0D0D0D" w:themeColor="text1" w:themeTint="F2"/>
          <w:sz w:val="24"/>
          <w:szCs w:val="24"/>
          <w:rtl/>
          <w:lang w:bidi="ar-JO"/>
          <w14:ligatures w14:val="standardContextual"/>
        </w:rPr>
      </w:pPr>
      <w:r>
        <w:rPr>
          <w:rFonts w:eastAsia="Calibri" w:cs="Times New Roman" w:hint="cs"/>
          <w:b w:val="0"/>
          <w:bCs w:val="0"/>
          <w:color w:val="0D0D0D" w:themeColor="text1" w:themeTint="F2"/>
          <w:sz w:val="24"/>
          <w:szCs w:val="24"/>
          <w:vertAlign w:val="superscript"/>
          <w:rtl/>
          <w:lang w:bidi="ar-JO"/>
          <w14:ligatures w14:val="standardContextual"/>
        </w:rPr>
        <w:t>3</w:t>
      </w:r>
      <w:r>
        <w:rPr>
          <w:rFonts w:eastAsia="Calibri" w:cs="Times New Roman" w:hint="cs"/>
          <w:b w:val="0"/>
          <w:bCs w:val="0"/>
          <w:color w:val="0D0D0D" w:themeColor="text1" w:themeTint="F2"/>
          <w:sz w:val="24"/>
          <w:szCs w:val="24"/>
          <w:rtl/>
          <w:lang w:bidi="ar-JO"/>
          <w14:ligatures w14:val="standardContextual"/>
        </w:rPr>
        <w:t xml:space="preserve"> </w:t>
      </w:r>
      <w:r w:rsidR="008B67DD">
        <w:rPr>
          <w:rFonts w:eastAsia="Calibri" w:cs="Times New Roman" w:hint="cs"/>
          <w:b w:val="0"/>
          <w:bCs w:val="0"/>
          <w:color w:val="0D0D0D" w:themeColor="text1" w:themeTint="F2"/>
          <w:sz w:val="24"/>
          <w:szCs w:val="24"/>
          <w:rtl/>
          <w:lang w:bidi="ar-JO"/>
          <w14:ligatures w14:val="standardContextual"/>
        </w:rPr>
        <w:t>القسم،</w:t>
      </w:r>
      <w:r>
        <w:rPr>
          <w:rFonts w:eastAsia="Calibri" w:cs="Times New Roman" w:hint="cs"/>
          <w:b w:val="0"/>
          <w:bCs w:val="0"/>
          <w:color w:val="0D0D0D" w:themeColor="text1" w:themeTint="F2"/>
          <w:sz w:val="24"/>
          <w:szCs w:val="24"/>
          <w:rtl/>
          <w:lang w:bidi="ar-JO"/>
          <w14:ligatures w14:val="standardContextual"/>
        </w:rPr>
        <w:t xml:space="preserve"> </w:t>
      </w:r>
      <w:r w:rsidR="008B67DD">
        <w:rPr>
          <w:rFonts w:eastAsia="Calibri" w:cs="Times New Roman" w:hint="cs"/>
          <w:b w:val="0"/>
          <w:bCs w:val="0"/>
          <w:color w:val="0D0D0D" w:themeColor="text1" w:themeTint="F2"/>
          <w:sz w:val="24"/>
          <w:szCs w:val="24"/>
          <w:rtl/>
          <w:lang w:bidi="ar-JO"/>
          <w14:ligatures w14:val="standardContextual"/>
        </w:rPr>
        <w:t>الجامعة،</w:t>
      </w:r>
      <w:r>
        <w:rPr>
          <w:rFonts w:eastAsia="Calibri" w:cs="Times New Roman" w:hint="cs"/>
          <w:b w:val="0"/>
          <w:bCs w:val="0"/>
          <w:color w:val="0D0D0D" w:themeColor="text1" w:themeTint="F2"/>
          <w:sz w:val="24"/>
          <w:szCs w:val="24"/>
          <w:rtl/>
          <w:lang w:bidi="ar-JO"/>
          <w14:ligatures w14:val="standardContextual"/>
        </w:rPr>
        <w:t xml:space="preserve"> </w:t>
      </w:r>
      <w:r w:rsidR="008549CC">
        <w:rPr>
          <w:rFonts w:eastAsia="Calibri" w:cs="Times New Roman" w:hint="cs"/>
          <w:b w:val="0"/>
          <w:bCs w:val="0"/>
          <w:color w:val="0D0D0D" w:themeColor="text1" w:themeTint="F2"/>
          <w:sz w:val="24"/>
          <w:szCs w:val="24"/>
          <w:rtl/>
          <w:lang w:bidi="ar-JO"/>
          <w14:ligatures w14:val="standardContextual"/>
        </w:rPr>
        <w:t>المدينه،</w:t>
      </w:r>
      <w:r>
        <w:rPr>
          <w:rFonts w:eastAsia="Calibri" w:cs="Times New Roman" w:hint="cs"/>
          <w:b w:val="0"/>
          <w:bCs w:val="0"/>
          <w:color w:val="0D0D0D" w:themeColor="text1" w:themeTint="F2"/>
          <w:sz w:val="24"/>
          <w:szCs w:val="24"/>
          <w:rtl/>
          <w:lang w:bidi="ar-JO"/>
          <w14:ligatures w14:val="standardContextual"/>
        </w:rPr>
        <w:t xml:space="preserve"> </w:t>
      </w:r>
      <w:r w:rsidR="008549CC">
        <w:rPr>
          <w:rFonts w:eastAsia="Calibri" w:cs="Times New Roman" w:hint="cs"/>
          <w:b w:val="0"/>
          <w:bCs w:val="0"/>
          <w:color w:val="0D0D0D" w:themeColor="text1" w:themeTint="F2"/>
          <w:sz w:val="24"/>
          <w:szCs w:val="24"/>
          <w:rtl/>
          <w:lang w:bidi="ar-JO"/>
          <w14:ligatures w14:val="standardContextual"/>
        </w:rPr>
        <w:t>الدولة،</w:t>
      </w:r>
      <w:r w:rsidR="008549CC">
        <w:rPr>
          <w:rFonts w:eastAsia="Calibri" w:cs="Times New Roman" w:hint="cs"/>
          <w:b w:val="0"/>
          <w:bCs w:val="0"/>
          <w:color w:val="0D0D0D" w:themeColor="text1" w:themeTint="F2"/>
          <w:sz w:val="24"/>
          <w:szCs w:val="24"/>
          <w:rtl/>
          <w:lang w:bidi="ar-OM"/>
          <w14:ligatures w14:val="standardContextual"/>
        </w:rPr>
        <w:t xml:space="preserve"> البريد الالكتروني</w:t>
      </w:r>
    </w:p>
    <w:p w14:paraId="505A94FE" w14:textId="1BE802FB" w:rsidR="00E31CC3" w:rsidRPr="00C209F1" w:rsidRDefault="00C209F1" w:rsidP="00781600">
      <w:pPr>
        <w:ind w:left="425"/>
        <w:contextualSpacing/>
        <w:jc w:val="center"/>
        <w:rPr>
          <w:rFonts w:eastAsia="Calibri" w:cs="Times New Roman"/>
          <w:szCs w:val="20"/>
        </w:rPr>
      </w:pPr>
      <w:r w:rsidRPr="00C209F1">
        <w:rPr>
          <w:rFonts w:eastAsia="Calibri" w:cs="Times New Roman" w:hint="cs"/>
          <w:color w:val="0D0D0D" w:themeColor="text1" w:themeTint="F2"/>
          <w:szCs w:val="20"/>
          <w:rtl/>
          <w:lang w:bidi="ar-JO"/>
          <w14:ligatures w14:val="standardContextual"/>
        </w:rPr>
        <w:t xml:space="preserve">* </w:t>
      </w:r>
      <w:r w:rsidR="008549CC">
        <w:rPr>
          <w:rFonts w:eastAsia="Calibri" w:cs="Times New Roman" w:hint="cs"/>
          <w:color w:val="0D0D0D" w:themeColor="text1" w:themeTint="F2"/>
          <w:szCs w:val="20"/>
          <w:rtl/>
          <w:lang w:bidi="ar-JO"/>
          <w14:ligatures w14:val="standardContextual"/>
        </w:rPr>
        <w:t xml:space="preserve">الباحث </w:t>
      </w:r>
      <w:r w:rsidRPr="00C209F1">
        <w:rPr>
          <w:rFonts w:eastAsia="Calibri" w:cs="Times New Roman" w:hint="cs"/>
          <w:color w:val="0D0D0D" w:themeColor="text1" w:themeTint="F2"/>
          <w:szCs w:val="20"/>
          <w:rtl/>
          <w:lang w:bidi="ar-JO"/>
          <w14:ligatures w14:val="standardContextual"/>
        </w:rPr>
        <w:t>المرجعي</w:t>
      </w:r>
    </w:p>
    <w:p w14:paraId="6514C502" w14:textId="3E12AE1D" w:rsidR="00E31CC3" w:rsidRPr="00781600" w:rsidRDefault="00E31CC3" w:rsidP="00AE5E39">
      <w:pPr>
        <w:jc w:val="center"/>
        <w:rPr>
          <w:rFonts w:eastAsia="Calibri" w:cs="Times New Roman"/>
          <w:sz w:val="28"/>
          <w:lang w:bidi="ar-OM"/>
        </w:rPr>
      </w:pPr>
    </w:p>
    <w:p w14:paraId="599035D2" w14:textId="585250E0" w:rsidR="00E31CC3" w:rsidRPr="008549CC" w:rsidRDefault="00C209F1" w:rsidP="00E31CC3">
      <w:pPr>
        <w:tabs>
          <w:tab w:val="right" w:pos="426"/>
        </w:tabs>
        <w:bidi w:val="0"/>
        <w:jc w:val="center"/>
        <w:rPr>
          <w:rFonts w:cs="Times New Roman"/>
          <w:sz w:val="32"/>
          <w:szCs w:val="32"/>
          <w:lang w:bidi="ar-OM"/>
        </w:rPr>
      </w:pPr>
      <w:r w:rsidRPr="008549CC">
        <w:rPr>
          <w:rFonts w:cs="Times New Roman"/>
          <w:sz w:val="32"/>
          <w:szCs w:val="32"/>
          <w:lang w:bidi="ar-OM"/>
        </w:rPr>
        <w:t>Article Title in English (1</w:t>
      </w:r>
      <w:r w:rsidR="000B588A">
        <w:rPr>
          <w:rFonts w:cs="Times New Roman"/>
          <w:sz w:val="32"/>
          <w:szCs w:val="32"/>
          <w:lang w:bidi="ar-OM"/>
        </w:rPr>
        <w:t>6</w:t>
      </w:r>
      <w:r w:rsidRPr="008549CC">
        <w:rPr>
          <w:rFonts w:cs="Times New Roman"/>
          <w:sz w:val="32"/>
          <w:szCs w:val="32"/>
          <w:lang w:bidi="ar-OM"/>
        </w:rPr>
        <w:t xml:space="preserve"> Bold)</w:t>
      </w:r>
    </w:p>
    <w:p w14:paraId="471FDFA1" w14:textId="77777777" w:rsidR="00781600" w:rsidRPr="00781600" w:rsidRDefault="00781600" w:rsidP="00781600">
      <w:pPr>
        <w:tabs>
          <w:tab w:val="right" w:pos="426"/>
        </w:tabs>
        <w:bidi w:val="0"/>
        <w:jc w:val="center"/>
        <w:rPr>
          <w:rFonts w:cs="Times New Roman"/>
          <w:szCs w:val="20"/>
          <w:rtl/>
          <w:lang w:bidi="ar-OM"/>
        </w:rPr>
      </w:pPr>
    </w:p>
    <w:p w14:paraId="0CC193B1" w14:textId="0F7F3172" w:rsidR="00E31CC3" w:rsidRDefault="00C209F1" w:rsidP="00E31CC3">
      <w:pPr>
        <w:bidi w:val="0"/>
        <w:jc w:val="center"/>
        <w:rPr>
          <w:rFonts w:eastAsia="Calibri" w:cs="Times New Roman"/>
          <w:b w:val="0"/>
          <w:bCs w:val="0"/>
          <w:szCs w:val="20"/>
          <w:vertAlign w:val="superscript"/>
          <w:lang w:bidi="ar-IQ"/>
        </w:rPr>
      </w:pPr>
      <w:r>
        <w:rPr>
          <w:rFonts w:eastAsia="Calibri" w:cs="Times New Roman"/>
          <w:b w:val="0"/>
          <w:bCs w:val="0"/>
          <w:szCs w:val="20"/>
          <w:lang w:bidi="ar-IQ"/>
        </w:rPr>
        <w:t>First Author</w:t>
      </w:r>
      <w:r w:rsidR="00781600" w:rsidRPr="00781600">
        <w:rPr>
          <w:rFonts w:eastAsia="Calibri" w:cs="Times New Roman"/>
          <w:b w:val="0"/>
          <w:bCs w:val="0"/>
          <w:szCs w:val="20"/>
          <w:vertAlign w:val="superscript"/>
          <w:lang w:bidi="ar-IQ"/>
        </w:rPr>
        <w:t>1</w:t>
      </w:r>
      <w:r w:rsidR="00781600">
        <w:rPr>
          <w:rFonts w:eastAsia="Calibri" w:cs="Times New Roman"/>
          <w:b w:val="0"/>
          <w:bCs w:val="0"/>
          <w:szCs w:val="20"/>
          <w:lang w:bidi="ar-IQ"/>
        </w:rPr>
        <w:t>,</w:t>
      </w:r>
      <w:r w:rsidR="00781600">
        <w:rPr>
          <w:rFonts w:eastAsia="Calibri" w:cs="Times New Roman"/>
          <w:b w:val="0"/>
          <w:bCs w:val="0"/>
          <w:szCs w:val="20"/>
        </w:rPr>
        <w:t xml:space="preserve"> </w:t>
      </w:r>
      <w:r>
        <w:rPr>
          <w:rFonts w:eastAsia="Calibri" w:cs="Times New Roman"/>
          <w:b w:val="0"/>
          <w:bCs w:val="0"/>
          <w:szCs w:val="20"/>
        </w:rPr>
        <w:t>Second Author</w:t>
      </w:r>
      <w:r>
        <w:rPr>
          <w:rFonts w:eastAsia="Calibri" w:cs="Times New Roman"/>
          <w:b w:val="0"/>
          <w:bCs w:val="0"/>
          <w:szCs w:val="20"/>
          <w:vertAlign w:val="superscript"/>
          <w:lang w:bidi="ar-IQ"/>
        </w:rPr>
        <w:t>2</w:t>
      </w:r>
      <w:r w:rsidR="00781600">
        <w:rPr>
          <w:rFonts w:eastAsia="Calibri" w:cs="Times New Roman"/>
          <w:b w:val="0"/>
          <w:bCs w:val="0"/>
          <w:szCs w:val="20"/>
        </w:rPr>
        <w:t xml:space="preserve">, </w:t>
      </w:r>
      <w:r>
        <w:rPr>
          <w:rFonts w:eastAsia="Calibri" w:cs="Times New Roman"/>
          <w:b w:val="0"/>
          <w:bCs w:val="0"/>
          <w:szCs w:val="20"/>
        </w:rPr>
        <w:t>Third Author</w:t>
      </w:r>
      <w:r>
        <w:rPr>
          <w:rFonts w:eastAsia="Calibri" w:cs="Times New Roman"/>
          <w:b w:val="0"/>
          <w:bCs w:val="0"/>
          <w:szCs w:val="20"/>
          <w:vertAlign w:val="superscript"/>
          <w:lang w:bidi="ar-IQ"/>
        </w:rPr>
        <w:t>3</w:t>
      </w:r>
    </w:p>
    <w:p w14:paraId="184BF4C0" w14:textId="54B043C6" w:rsidR="00781600" w:rsidRDefault="00781600" w:rsidP="00781600">
      <w:pPr>
        <w:bidi w:val="0"/>
        <w:jc w:val="center"/>
        <w:rPr>
          <w:rFonts w:eastAsia="Calibri" w:cs="Times New Roman"/>
          <w:b w:val="0"/>
          <w:bCs w:val="0"/>
          <w:szCs w:val="20"/>
        </w:rPr>
      </w:pPr>
      <w:r>
        <w:rPr>
          <w:rFonts w:eastAsia="Calibri" w:cs="Times New Roman"/>
          <w:b w:val="0"/>
          <w:bCs w:val="0"/>
          <w:szCs w:val="20"/>
          <w:vertAlign w:val="superscript"/>
          <w:lang w:bidi="ar-IQ"/>
        </w:rPr>
        <w:t xml:space="preserve">1 </w:t>
      </w:r>
      <w:r w:rsidR="00C209F1">
        <w:rPr>
          <w:rFonts w:eastAsia="Calibri" w:cs="Times New Roman"/>
          <w:b w:val="0"/>
          <w:bCs w:val="0"/>
          <w:szCs w:val="20"/>
        </w:rPr>
        <w:t xml:space="preserve">Department, University, City, Countery </w:t>
      </w:r>
    </w:p>
    <w:p w14:paraId="65F9E5F4" w14:textId="6E9F86C0" w:rsidR="00C209F1" w:rsidRDefault="00C209F1" w:rsidP="00C209F1">
      <w:pPr>
        <w:bidi w:val="0"/>
        <w:jc w:val="center"/>
        <w:rPr>
          <w:rFonts w:eastAsia="Calibri" w:cs="Times New Roman"/>
          <w:b w:val="0"/>
          <w:bCs w:val="0"/>
          <w:szCs w:val="20"/>
        </w:rPr>
      </w:pPr>
      <w:r>
        <w:rPr>
          <w:rFonts w:eastAsia="Calibri" w:cs="Times New Roman"/>
          <w:b w:val="0"/>
          <w:bCs w:val="0"/>
          <w:szCs w:val="20"/>
          <w:vertAlign w:val="superscript"/>
          <w:lang w:bidi="ar-IQ"/>
        </w:rPr>
        <w:t xml:space="preserve">2 </w:t>
      </w:r>
      <w:r>
        <w:rPr>
          <w:rFonts w:eastAsia="Calibri" w:cs="Times New Roman"/>
          <w:b w:val="0"/>
          <w:bCs w:val="0"/>
          <w:szCs w:val="20"/>
        </w:rPr>
        <w:t xml:space="preserve">Department, University, City, Countery </w:t>
      </w:r>
    </w:p>
    <w:p w14:paraId="4308107B" w14:textId="465A39F1" w:rsidR="00C209F1" w:rsidRDefault="00C209F1" w:rsidP="00C209F1">
      <w:pPr>
        <w:bidi w:val="0"/>
        <w:jc w:val="center"/>
        <w:rPr>
          <w:rFonts w:eastAsia="Calibri" w:cs="Times New Roman"/>
          <w:b w:val="0"/>
          <w:bCs w:val="0"/>
          <w:szCs w:val="20"/>
        </w:rPr>
      </w:pPr>
      <w:r>
        <w:rPr>
          <w:rFonts w:eastAsia="Calibri" w:cs="Times New Roman"/>
          <w:b w:val="0"/>
          <w:bCs w:val="0"/>
          <w:szCs w:val="20"/>
          <w:vertAlign w:val="superscript"/>
          <w:lang w:bidi="ar-IQ"/>
        </w:rPr>
        <w:t xml:space="preserve">3 </w:t>
      </w:r>
      <w:r>
        <w:rPr>
          <w:rFonts w:eastAsia="Calibri" w:cs="Times New Roman"/>
          <w:b w:val="0"/>
          <w:bCs w:val="0"/>
          <w:szCs w:val="20"/>
        </w:rPr>
        <w:t xml:space="preserve">Department, University, City, Countery </w:t>
      </w:r>
    </w:p>
    <w:p w14:paraId="38357AB6" w14:textId="77777777" w:rsidR="00781600" w:rsidRPr="00E31CC3" w:rsidRDefault="00781600" w:rsidP="00781600">
      <w:pPr>
        <w:bidi w:val="0"/>
        <w:jc w:val="center"/>
        <w:rPr>
          <w:rFonts w:eastAsia="Calibri" w:cs="Times New Roman"/>
          <w:b w:val="0"/>
          <w:bCs w:val="0"/>
          <w:szCs w:val="20"/>
          <w:rtl/>
        </w:rPr>
      </w:pPr>
    </w:p>
    <w:p w14:paraId="7BB7A643" w14:textId="5B301357" w:rsidR="00E31CC3" w:rsidRPr="00E31CC3" w:rsidRDefault="00E31CC3" w:rsidP="00E31CC3">
      <w:pPr>
        <w:bidi w:val="0"/>
        <w:jc w:val="center"/>
        <w:rPr>
          <w:rFonts w:cs="Times New Roman"/>
          <w:szCs w:val="20"/>
        </w:rPr>
      </w:pPr>
      <w:r w:rsidRPr="00E31CC3">
        <w:rPr>
          <w:rFonts w:cs="Times New Roman"/>
          <w:szCs w:val="20"/>
        </w:rPr>
        <w:t>Received: dd/mm/yyyy; Revised: dd/mm/yyyy; Accepted: dd/mm/yyyy; Published: dd/mm/yyyy</w:t>
      </w:r>
    </w:p>
    <w:p w14:paraId="4F7253BF" w14:textId="0D8908AE" w:rsidR="00E31CC3" w:rsidRPr="007A6D65" w:rsidRDefault="00E31CC3" w:rsidP="00E31CC3">
      <w:pPr>
        <w:rPr>
          <w:rFonts w:eastAsia="Calibri" w:cs="Times New Roman"/>
          <w:b w:val="0"/>
          <w:bCs w:val="0"/>
          <w:szCs w:val="20"/>
          <w:rtl/>
          <w:lang w:bidi="ar-JO"/>
        </w:rPr>
      </w:pPr>
      <w:r w:rsidRPr="007A6D65">
        <w:rPr>
          <w:rFonts w:eastAsia="Calibri" w:cs="Times New Roman"/>
          <w:szCs w:val="20"/>
          <w:rtl/>
          <w:lang w:bidi="ar-JO"/>
        </w:rPr>
        <w:t>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w:t>
      </w:r>
    </w:p>
    <w:p w14:paraId="5BC2C1C3" w14:textId="77777777" w:rsidR="00E31CC3" w:rsidRPr="00C539A7" w:rsidRDefault="00E31CC3" w:rsidP="005208C5">
      <w:pPr>
        <w:tabs>
          <w:tab w:val="right" w:pos="426"/>
        </w:tabs>
        <w:jc w:val="both"/>
        <w:rPr>
          <w:rFonts w:eastAsia="Calibri" w:cs="Times New Roman"/>
          <w:sz w:val="28"/>
          <w:rtl/>
          <w:lang w:bidi="ar-OM"/>
        </w:rPr>
      </w:pPr>
    </w:p>
    <w:p w14:paraId="395E0E6F" w14:textId="77777777" w:rsidR="001D09E5" w:rsidRPr="00E31CC3" w:rsidRDefault="001D09E5" w:rsidP="00E31CC3">
      <w:pPr>
        <w:tabs>
          <w:tab w:val="right" w:pos="426"/>
        </w:tabs>
        <w:jc w:val="both"/>
        <w:rPr>
          <w:rFonts w:cs="Times New Roman"/>
          <w:sz w:val="24"/>
          <w:szCs w:val="24"/>
          <w:rtl/>
          <w:lang w:bidi="ar-EG"/>
        </w:rPr>
      </w:pPr>
      <w:r w:rsidRPr="00E31CC3">
        <w:rPr>
          <w:rFonts w:cs="Times New Roman"/>
          <w:sz w:val="24"/>
          <w:szCs w:val="24"/>
          <w:rtl/>
          <w:lang w:bidi="ar-OM"/>
        </w:rPr>
        <w:t>الملخص العربي:</w:t>
      </w:r>
    </w:p>
    <w:p w14:paraId="395E0E71" w14:textId="0B5BC080" w:rsidR="00E41041" w:rsidRPr="00E31CC3" w:rsidRDefault="00C209F1" w:rsidP="007A6D65">
      <w:pPr>
        <w:tabs>
          <w:tab w:val="right" w:pos="426"/>
        </w:tabs>
        <w:spacing w:after="240"/>
        <w:jc w:val="both"/>
        <w:rPr>
          <w:rFonts w:cs="Times New Roman"/>
          <w:b w:val="0"/>
          <w:bCs w:val="0"/>
          <w:i/>
          <w:iCs/>
          <w:noProof/>
          <w:sz w:val="24"/>
          <w:szCs w:val="24"/>
          <w:rtl/>
          <w:lang w:eastAsia="ar-SA"/>
        </w:rPr>
      </w:pPr>
      <w:r>
        <w:rPr>
          <w:rFonts w:cs="Times New Roman" w:hint="cs"/>
          <w:b w:val="0"/>
          <w:bCs w:val="0"/>
          <w:i/>
          <w:iCs/>
          <w:sz w:val="24"/>
          <w:szCs w:val="24"/>
          <w:rtl/>
          <w:lang w:bidi="ar-OM"/>
        </w:rPr>
        <w:t>يكتب الملخص العربي هنا بخط 12 مائل ولايزيد عن 300 كلمة</w:t>
      </w:r>
      <w:r w:rsidR="00F97D9C" w:rsidRPr="00E31CC3">
        <w:rPr>
          <w:rFonts w:cs="Times New Roman"/>
          <w:b w:val="0"/>
          <w:bCs w:val="0"/>
          <w:i/>
          <w:iCs/>
          <w:noProof/>
          <w:sz w:val="24"/>
          <w:szCs w:val="24"/>
          <w:rtl/>
          <w:lang w:eastAsia="ar-SA"/>
        </w:rPr>
        <w:t xml:space="preserve"> .</w:t>
      </w:r>
    </w:p>
    <w:p w14:paraId="395E0E72" w14:textId="3FE4EA46" w:rsidR="001D09E5" w:rsidRDefault="001D09E5" w:rsidP="007A6D65">
      <w:pPr>
        <w:tabs>
          <w:tab w:val="right" w:pos="426"/>
        </w:tabs>
        <w:spacing w:after="240"/>
        <w:jc w:val="both"/>
        <w:rPr>
          <w:rFonts w:cs="Times New Roman"/>
          <w:b w:val="0"/>
          <w:bCs w:val="0"/>
          <w:noProof/>
          <w:sz w:val="24"/>
          <w:szCs w:val="24"/>
          <w:lang w:eastAsia="ar-SA"/>
        </w:rPr>
      </w:pPr>
      <w:r w:rsidRPr="00E31CC3">
        <w:rPr>
          <w:rFonts w:cs="Times New Roman"/>
          <w:noProof/>
          <w:sz w:val="24"/>
          <w:szCs w:val="24"/>
          <w:rtl/>
          <w:lang w:eastAsia="ar-SA"/>
        </w:rPr>
        <w:t>الكلمات المفتاحية</w:t>
      </w:r>
      <w:r w:rsidRPr="00E31CC3">
        <w:rPr>
          <w:rFonts w:cs="Times New Roman"/>
          <w:b w:val="0"/>
          <w:bCs w:val="0"/>
          <w:noProof/>
          <w:sz w:val="24"/>
          <w:szCs w:val="24"/>
          <w:rtl/>
          <w:lang w:eastAsia="ar-SA"/>
        </w:rPr>
        <w:t xml:space="preserve">: </w:t>
      </w:r>
      <w:r w:rsidR="00C209F1">
        <w:rPr>
          <w:rFonts w:cs="Times New Roman" w:hint="cs"/>
          <w:b w:val="0"/>
          <w:bCs w:val="0"/>
          <w:noProof/>
          <w:sz w:val="24"/>
          <w:szCs w:val="24"/>
          <w:rtl/>
          <w:lang w:eastAsia="ar-SA"/>
        </w:rPr>
        <w:t>يكتب الكلمات المفتاحية لاتقل عن 3 ولا تزيد عن 6</w:t>
      </w:r>
      <w:r w:rsidRPr="00E31CC3">
        <w:rPr>
          <w:rFonts w:cs="Times New Roman"/>
          <w:b w:val="0"/>
          <w:bCs w:val="0"/>
          <w:noProof/>
          <w:sz w:val="24"/>
          <w:szCs w:val="24"/>
          <w:rtl/>
          <w:lang w:eastAsia="ar-SA"/>
        </w:rPr>
        <w:t xml:space="preserve">. </w:t>
      </w:r>
    </w:p>
    <w:p w14:paraId="13879E50" w14:textId="73648BCC" w:rsidR="00532BDD" w:rsidRPr="007A6D65" w:rsidRDefault="001D09E5" w:rsidP="007A6D65">
      <w:pPr>
        <w:tabs>
          <w:tab w:val="right" w:pos="426"/>
        </w:tabs>
        <w:bidi w:val="0"/>
        <w:spacing w:after="240"/>
        <w:jc w:val="both"/>
        <w:rPr>
          <w:rFonts w:cs="Times New Roman"/>
          <w:sz w:val="24"/>
          <w:szCs w:val="24"/>
          <w:lang w:bidi="ar-OM"/>
        </w:rPr>
      </w:pPr>
      <w:r w:rsidRPr="00781600">
        <w:rPr>
          <w:rFonts w:cs="Times New Roman"/>
          <w:sz w:val="24"/>
          <w:szCs w:val="24"/>
          <w:lang w:bidi="ar-OM"/>
        </w:rPr>
        <w:t>Abstract</w:t>
      </w:r>
    </w:p>
    <w:p w14:paraId="395E0E7C" w14:textId="78545F61" w:rsidR="001D09E5" w:rsidRPr="00781600" w:rsidRDefault="00C209F1" w:rsidP="007A6D65">
      <w:pPr>
        <w:bidi w:val="0"/>
        <w:spacing w:after="240"/>
        <w:jc w:val="both"/>
        <w:rPr>
          <w:rFonts w:eastAsia="Calibri" w:cs="Times New Roman"/>
          <w:b w:val="0"/>
          <w:bCs w:val="0"/>
          <w:i/>
          <w:iCs/>
          <w:szCs w:val="20"/>
          <w:lang w:bidi="ar-IQ"/>
        </w:rPr>
      </w:pPr>
      <w:r>
        <w:rPr>
          <w:rFonts w:eastAsia="Calibri" w:cs="Times New Roman"/>
          <w:b w:val="0"/>
          <w:bCs w:val="0"/>
          <w:i/>
          <w:iCs/>
          <w:szCs w:val="20"/>
          <w:lang w:bidi="ar-IQ"/>
        </w:rPr>
        <w:t xml:space="preserve">Write abstract here Font size 10 and maximus 300 words </w:t>
      </w:r>
      <w:r w:rsidR="001D09E5" w:rsidRPr="00781600">
        <w:rPr>
          <w:rFonts w:eastAsia="Calibri" w:cs="Times New Roman"/>
          <w:b w:val="0"/>
          <w:bCs w:val="0"/>
          <w:i/>
          <w:iCs/>
          <w:szCs w:val="20"/>
          <w:lang w:bidi="ar-IQ"/>
        </w:rPr>
        <w:t>.</w:t>
      </w:r>
    </w:p>
    <w:p w14:paraId="395E0E7D" w14:textId="7CCA948B" w:rsidR="001D09E5" w:rsidRDefault="001D09E5" w:rsidP="007A6D65">
      <w:pPr>
        <w:tabs>
          <w:tab w:val="right" w:pos="426"/>
        </w:tabs>
        <w:bidi w:val="0"/>
        <w:spacing w:after="240"/>
        <w:jc w:val="both"/>
        <w:rPr>
          <w:rFonts w:eastAsia="Calibri" w:cs="Times New Roman"/>
          <w:b w:val="0"/>
          <w:bCs w:val="0"/>
          <w:i/>
          <w:iCs/>
          <w:szCs w:val="20"/>
          <w:rtl/>
          <w:lang w:bidi="ar-IQ"/>
        </w:rPr>
      </w:pPr>
      <w:r w:rsidRPr="00781600">
        <w:rPr>
          <w:rFonts w:eastAsia="Calibri" w:cs="Times New Roman"/>
          <w:i/>
          <w:iCs/>
          <w:szCs w:val="20"/>
          <w:lang w:bidi="ar-IQ"/>
        </w:rPr>
        <w:t>Keywords</w:t>
      </w:r>
      <w:r w:rsidRPr="00781600">
        <w:rPr>
          <w:rFonts w:eastAsia="Calibri" w:cs="Times New Roman"/>
          <w:b w:val="0"/>
          <w:bCs w:val="0"/>
          <w:i/>
          <w:iCs/>
          <w:szCs w:val="20"/>
          <w:lang w:bidi="ar-IQ"/>
        </w:rPr>
        <w:t xml:space="preserve">: </w:t>
      </w:r>
      <w:r w:rsidR="00C209F1">
        <w:rPr>
          <w:rFonts w:eastAsia="Calibri" w:cs="Times New Roman"/>
          <w:b w:val="0"/>
          <w:bCs w:val="0"/>
          <w:i/>
          <w:iCs/>
          <w:szCs w:val="20"/>
          <w:lang w:bidi="ar-IQ"/>
        </w:rPr>
        <w:t>Keywords minimum 3 and maximum 6</w:t>
      </w:r>
      <w:r w:rsidRPr="00781600">
        <w:rPr>
          <w:rFonts w:eastAsia="Calibri" w:cs="Times New Roman"/>
          <w:b w:val="0"/>
          <w:bCs w:val="0"/>
          <w:i/>
          <w:iCs/>
          <w:szCs w:val="20"/>
          <w:lang w:bidi="ar-IQ"/>
        </w:rPr>
        <w:t>.</w:t>
      </w:r>
    </w:p>
    <w:p w14:paraId="00AE4987" w14:textId="77777777" w:rsidR="00F65F4B" w:rsidRPr="00781600" w:rsidRDefault="00F65F4B" w:rsidP="00F65F4B">
      <w:pPr>
        <w:tabs>
          <w:tab w:val="right" w:pos="426"/>
        </w:tabs>
        <w:bidi w:val="0"/>
        <w:spacing w:after="240"/>
        <w:jc w:val="both"/>
        <w:rPr>
          <w:rFonts w:cs="Times New Roman"/>
          <w:b w:val="0"/>
          <w:bCs w:val="0"/>
          <w:i/>
          <w:iCs/>
          <w:szCs w:val="20"/>
          <w:lang w:bidi="ar-OM"/>
        </w:rPr>
      </w:pPr>
    </w:p>
    <w:p w14:paraId="395E0E80" w14:textId="59E48B10" w:rsidR="00A854D5" w:rsidRPr="00C539A7" w:rsidRDefault="00A854D5" w:rsidP="0075618E">
      <w:pPr>
        <w:rPr>
          <w:rFonts w:cs="Times New Roman"/>
          <w:sz w:val="28"/>
          <w:rtl/>
        </w:rPr>
      </w:pPr>
      <w:r w:rsidRPr="00C539A7">
        <w:rPr>
          <w:rFonts w:cs="Times New Roman"/>
          <w:sz w:val="28"/>
          <w:rtl/>
          <w:lang w:bidi="ar-OM"/>
        </w:rPr>
        <w:t>المقدمة:</w:t>
      </w:r>
      <w:r w:rsidRPr="00C539A7">
        <w:rPr>
          <w:rFonts w:cs="Times New Roman"/>
          <w:sz w:val="28"/>
          <w:lang w:bidi="ar-OM"/>
        </w:rPr>
        <w:t xml:space="preserve"> </w:t>
      </w:r>
      <w:r w:rsidR="00F65F4B">
        <w:rPr>
          <w:rFonts w:cs="Times New Roman"/>
          <w:sz w:val="28"/>
          <w:lang w:bidi="ar-OM"/>
        </w:rPr>
        <w:t xml:space="preserve"> </w:t>
      </w:r>
      <w:r w:rsidR="00F65F4B" w:rsidRPr="00F65F4B">
        <w:rPr>
          <w:rFonts w:cs="Times New Roman" w:hint="cs"/>
          <w:color w:val="FF0000"/>
          <w:sz w:val="28"/>
          <w:rtl/>
          <w:lang w:bidi="ar-OM"/>
        </w:rPr>
        <w:t>( خط 14 غليظ)</w:t>
      </w:r>
    </w:p>
    <w:p w14:paraId="395E0E88" w14:textId="02DCAE6F" w:rsidR="00C15C98" w:rsidRPr="00C539A7" w:rsidRDefault="00C209F1" w:rsidP="001F5CD7">
      <w:pPr>
        <w:ind w:firstLine="720"/>
        <w:jc w:val="both"/>
        <w:rPr>
          <w:rFonts w:cs="Times New Roman"/>
          <w:b w:val="0"/>
          <w:bCs w:val="0"/>
          <w:sz w:val="28"/>
          <w:rtl/>
        </w:rPr>
      </w:pPr>
      <w:r>
        <w:rPr>
          <w:rFonts w:cs="Times New Roman" w:hint="cs"/>
          <w:b w:val="0"/>
          <w:bCs w:val="0"/>
          <w:sz w:val="28"/>
          <w:rtl/>
          <w:lang w:bidi="ar-OM"/>
        </w:rPr>
        <w:t>تكتب المقدمة</w:t>
      </w:r>
      <w:r w:rsidRPr="00F65F4B">
        <w:rPr>
          <w:rFonts w:cs="Times New Roman" w:hint="cs"/>
          <w:b w:val="0"/>
          <w:bCs w:val="0"/>
          <w:color w:val="FF0000"/>
          <w:sz w:val="28"/>
          <w:rtl/>
          <w:lang w:bidi="ar-OM"/>
        </w:rPr>
        <w:t xml:space="preserve"> </w:t>
      </w:r>
      <w:r w:rsidR="00F65F4B" w:rsidRPr="00F65F4B">
        <w:rPr>
          <w:rFonts w:cs="Times New Roman" w:hint="cs"/>
          <w:b w:val="0"/>
          <w:bCs w:val="0"/>
          <w:color w:val="FF0000"/>
          <w:sz w:val="28"/>
          <w:rtl/>
          <w:lang w:bidi="ar-OM"/>
        </w:rPr>
        <w:t xml:space="preserve">(14خط  عادي ) </w:t>
      </w:r>
      <w:r w:rsidR="00C15C98" w:rsidRPr="00F65F4B">
        <w:rPr>
          <w:rFonts w:eastAsia="Calibri" w:cs="Times New Roman"/>
          <w:b w:val="0"/>
          <w:bCs w:val="0"/>
          <w:color w:val="FF0000"/>
          <w:sz w:val="28"/>
          <w:rtl/>
        </w:rPr>
        <w:t xml:space="preserve"> </w:t>
      </w:r>
      <w:r w:rsidR="001F5CD7" w:rsidRPr="00F65F4B">
        <w:rPr>
          <w:rFonts w:cs="Times New Roman"/>
          <w:b w:val="0"/>
          <w:bCs w:val="0"/>
          <w:color w:val="FF0000"/>
          <w:sz w:val="28"/>
          <w:rtl/>
        </w:rPr>
        <w:t xml:space="preserve"> </w:t>
      </w:r>
    </w:p>
    <w:p w14:paraId="395E0E89" w14:textId="77777777" w:rsidR="00E442EA" w:rsidRPr="00C539A7" w:rsidRDefault="00E442EA" w:rsidP="0075618E">
      <w:pPr>
        <w:spacing w:before="120"/>
        <w:contextualSpacing/>
        <w:jc w:val="both"/>
        <w:rPr>
          <w:rFonts w:eastAsia="Calibri" w:cs="Times New Roman"/>
          <w:sz w:val="28"/>
          <w:rtl/>
          <w:lang w:val="fr-FR" w:bidi="ar-OM"/>
        </w:rPr>
      </w:pPr>
      <w:bookmarkStart w:id="0" w:name="_Toc105276121"/>
      <w:r w:rsidRPr="00C539A7">
        <w:rPr>
          <w:rFonts w:eastAsia="Calibri" w:cs="Times New Roman"/>
          <w:sz w:val="28"/>
          <w:rtl/>
          <w:lang w:val="fr-FR"/>
        </w:rPr>
        <w:t>الدراسات السابقة</w:t>
      </w:r>
      <w:bookmarkEnd w:id="0"/>
      <w:r w:rsidRPr="00C539A7">
        <w:rPr>
          <w:rFonts w:eastAsia="Calibri" w:cs="Times New Roman"/>
          <w:sz w:val="28"/>
          <w:rtl/>
          <w:lang w:val="fr-FR" w:bidi="ar-OM"/>
        </w:rPr>
        <w:t>:</w:t>
      </w:r>
    </w:p>
    <w:p w14:paraId="4DB602F0" w14:textId="3CCB994D" w:rsidR="00F65F4B" w:rsidRPr="00C539A7" w:rsidRDefault="00F65F4B" w:rsidP="00F65F4B">
      <w:pPr>
        <w:ind w:firstLine="720"/>
        <w:jc w:val="both"/>
        <w:rPr>
          <w:rFonts w:cs="Times New Roman"/>
          <w:b w:val="0"/>
          <w:bCs w:val="0"/>
          <w:sz w:val="28"/>
          <w:rtl/>
        </w:rPr>
      </w:pPr>
      <w:r>
        <w:rPr>
          <w:rFonts w:cs="Times New Roman" w:hint="cs"/>
          <w:b w:val="0"/>
          <w:bCs w:val="0"/>
          <w:sz w:val="28"/>
          <w:rtl/>
          <w:lang w:bidi="ar-OM"/>
        </w:rPr>
        <w:t xml:space="preserve">يكتب القسم هنا  </w:t>
      </w:r>
      <w:r w:rsidRPr="00F65F4B">
        <w:rPr>
          <w:rFonts w:cs="Times New Roman" w:hint="cs"/>
          <w:b w:val="0"/>
          <w:bCs w:val="0"/>
          <w:color w:val="FF0000"/>
          <w:sz w:val="28"/>
          <w:rtl/>
          <w:lang w:bidi="ar-OM"/>
        </w:rPr>
        <w:t xml:space="preserve">(14خط  عادي ) </w:t>
      </w:r>
      <w:r w:rsidRPr="00F65F4B">
        <w:rPr>
          <w:rFonts w:eastAsia="Calibri" w:cs="Times New Roman"/>
          <w:b w:val="0"/>
          <w:bCs w:val="0"/>
          <w:color w:val="FF0000"/>
          <w:sz w:val="28"/>
          <w:rtl/>
        </w:rPr>
        <w:t xml:space="preserve"> </w:t>
      </w:r>
      <w:r w:rsidRPr="00F65F4B">
        <w:rPr>
          <w:rFonts w:cs="Times New Roman"/>
          <w:b w:val="0"/>
          <w:bCs w:val="0"/>
          <w:color w:val="FF0000"/>
          <w:sz w:val="28"/>
          <w:rtl/>
        </w:rPr>
        <w:t xml:space="preserve"> </w:t>
      </w:r>
      <w:r w:rsidRPr="00F65F4B">
        <w:rPr>
          <w:rFonts w:cs="Times New Roman" w:hint="cs"/>
          <w:b w:val="0"/>
          <w:bCs w:val="0"/>
          <w:color w:val="FF0000"/>
          <w:sz w:val="28"/>
          <w:rtl/>
        </w:rPr>
        <w:t xml:space="preserve">وينطبق هذا على جميع أجزاء البحث </w:t>
      </w:r>
    </w:p>
    <w:p w14:paraId="395E0EB2" w14:textId="45088F8B" w:rsidR="00A854D5" w:rsidRDefault="00A854D5" w:rsidP="0075618E">
      <w:pPr>
        <w:jc w:val="both"/>
        <w:rPr>
          <w:rFonts w:cs="Times New Roman"/>
          <w:sz w:val="28"/>
          <w:lang w:bidi="ar-OM"/>
        </w:rPr>
      </w:pPr>
      <w:r w:rsidRPr="00C539A7">
        <w:rPr>
          <w:rFonts w:cs="Times New Roman"/>
          <w:sz w:val="28"/>
          <w:rtl/>
          <w:lang w:bidi="ar-OM"/>
        </w:rPr>
        <w:t>منهجية للدراسة:</w:t>
      </w:r>
    </w:p>
    <w:p w14:paraId="6E9B19A8" w14:textId="383F7F39" w:rsidR="00F65F4B" w:rsidRPr="00F65F4B" w:rsidRDefault="00F65F4B" w:rsidP="00F65F4B">
      <w:pPr>
        <w:ind w:firstLine="720"/>
        <w:jc w:val="both"/>
        <w:rPr>
          <w:rFonts w:cs="Times New Roman"/>
          <w:b w:val="0"/>
          <w:bCs w:val="0"/>
          <w:sz w:val="28"/>
          <w:rtl/>
        </w:rPr>
      </w:pPr>
      <w:r>
        <w:rPr>
          <w:rFonts w:cs="Times New Roman" w:hint="cs"/>
          <w:b w:val="0"/>
          <w:bCs w:val="0"/>
          <w:sz w:val="28"/>
          <w:rtl/>
          <w:lang w:bidi="ar-OM"/>
        </w:rPr>
        <w:t>الدراسات السابقة هنا</w:t>
      </w:r>
    </w:p>
    <w:p w14:paraId="395E1050" w14:textId="7477AB5F" w:rsidR="00495101" w:rsidRDefault="00495101" w:rsidP="0075618E">
      <w:pPr>
        <w:rPr>
          <w:rFonts w:cs="Times New Roman"/>
          <w:sz w:val="28"/>
          <w:rtl/>
          <w:lang w:bidi="ar-OM"/>
        </w:rPr>
      </w:pPr>
    </w:p>
    <w:p w14:paraId="53693556" w14:textId="77777777" w:rsidR="00F65F4B" w:rsidRPr="00C539A7" w:rsidRDefault="00F65F4B" w:rsidP="00F65F4B">
      <w:pPr>
        <w:rPr>
          <w:rFonts w:cs="Times New Roman"/>
          <w:sz w:val="28"/>
          <w:rtl/>
        </w:rPr>
      </w:pPr>
      <w:r>
        <w:rPr>
          <w:rFonts w:cs="Times New Roman" w:hint="cs"/>
          <w:sz w:val="28"/>
          <w:rtl/>
          <w:lang w:bidi="ar-OM"/>
        </w:rPr>
        <w:t>الخاتمة</w:t>
      </w:r>
      <w:r w:rsidRPr="00C539A7">
        <w:rPr>
          <w:rFonts w:cs="Times New Roman"/>
          <w:sz w:val="28"/>
          <w:rtl/>
          <w:lang w:bidi="ar-OM"/>
        </w:rPr>
        <w:t>:</w:t>
      </w:r>
      <w:r w:rsidRPr="00C539A7">
        <w:rPr>
          <w:rFonts w:cs="Times New Roman"/>
          <w:sz w:val="28"/>
          <w:lang w:bidi="ar-OM"/>
        </w:rPr>
        <w:t xml:space="preserve"> </w:t>
      </w:r>
      <w:r>
        <w:rPr>
          <w:rFonts w:cs="Times New Roman"/>
          <w:sz w:val="28"/>
          <w:lang w:bidi="ar-OM"/>
        </w:rPr>
        <w:t xml:space="preserve"> </w:t>
      </w:r>
      <w:r w:rsidRPr="00F65F4B">
        <w:rPr>
          <w:rFonts w:cs="Times New Roman" w:hint="cs"/>
          <w:color w:val="FF0000"/>
          <w:sz w:val="28"/>
          <w:rtl/>
          <w:lang w:bidi="ar-OM"/>
        </w:rPr>
        <w:t>( خط 14 غليظ)</w:t>
      </w:r>
    </w:p>
    <w:p w14:paraId="5FE424BF" w14:textId="0630190F" w:rsidR="00F65F4B" w:rsidRPr="00C539A7" w:rsidRDefault="00F65F4B" w:rsidP="0041029E">
      <w:pPr>
        <w:jc w:val="center"/>
        <w:rPr>
          <w:rFonts w:cs="Times New Roman"/>
          <w:sz w:val="28"/>
          <w:rtl/>
          <w:lang w:bidi="ar-EG"/>
        </w:rPr>
      </w:pPr>
    </w:p>
    <w:p w14:paraId="395E1061" w14:textId="77777777" w:rsidR="00E41041" w:rsidRPr="00C539A7" w:rsidRDefault="00E41041" w:rsidP="00E41041">
      <w:pPr>
        <w:rPr>
          <w:rFonts w:cs="Times New Roman"/>
          <w:b w:val="0"/>
          <w:bCs w:val="0"/>
          <w:sz w:val="28"/>
          <w:rtl/>
          <w:lang w:bidi="ar-EG"/>
        </w:rPr>
      </w:pPr>
    </w:p>
    <w:p w14:paraId="395E1062" w14:textId="7CB497CB" w:rsidR="00720CC9" w:rsidRPr="00F65F4B" w:rsidRDefault="00495101" w:rsidP="00E41041">
      <w:pPr>
        <w:rPr>
          <w:rFonts w:cs="Times New Roman"/>
          <w:color w:val="FF0000"/>
          <w:sz w:val="28"/>
          <w:rtl/>
          <w:lang w:bidi="ar-OM"/>
        </w:rPr>
      </w:pPr>
      <w:r w:rsidRPr="00C539A7">
        <w:rPr>
          <w:rFonts w:cs="Times New Roman"/>
          <w:sz w:val="28"/>
          <w:rtl/>
          <w:lang w:bidi="ar-EG"/>
        </w:rPr>
        <w:t>المراجع:</w:t>
      </w:r>
      <w:r w:rsidR="00F65F4B">
        <w:rPr>
          <w:rFonts w:cs="Times New Roman" w:hint="cs"/>
          <w:sz w:val="28"/>
          <w:rtl/>
          <w:lang w:bidi="ar-EG"/>
        </w:rPr>
        <w:t xml:space="preserve"> </w:t>
      </w:r>
      <w:r w:rsidR="00F65F4B" w:rsidRPr="00F65F4B">
        <w:rPr>
          <w:rFonts w:cs="Times New Roman" w:hint="cs"/>
          <w:color w:val="FF0000"/>
          <w:sz w:val="28"/>
          <w:rtl/>
          <w:lang w:bidi="ar-EG"/>
        </w:rPr>
        <w:t xml:space="preserve">(جميع المراجع تكتب بنسق </w:t>
      </w:r>
      <w:r w:rsidR="008B67DD" w:rsidRPr="00F65F4B">
        <w:rPr>
          <w:rFonts w:cs="Times New Roman"/>
          <w:color w:val="FF0000"/>
          <w:sz w:val="28"/>
          <w:lang w:bidi="ar-EG"/>
        </w:rPr>
        <w:t xml:space="preserve">APA </w:t>
      </w:r>
      <w:r w:rsidR="008B67DD" w:rsidRPr="00F65F4B">
        <w:rPr>
          <w:rFonts w:cs="Times New Roman" w:hint="cs"/>
          <w:color w:val="FF0000"/>
          <w:sz w:val="28"/>
          <w:rtl/>
          <w:lang w:bidi="ar-OM"/>
        </w:rPr>
        <w:t>)</w:t>
      </w:r>
      <w:r w:rsidR="00F65F4B" w:rsidRPr="00F65F4B">
        <w:rPr>
          <w:rFonts w:cs="Times New Roman" w:hint="cs"/>
          <w:color w:val="FF0000"/>
          <w:sz w:val="28"/>
          <w:rtl/>
          <w:lang w:bidi="ar-OM"/>
        </w:rPr>
        <w:t xml:space="preserve"> </w:t>
      </w:r>
    </w:p>
    <w:p w14:paraId="395E1063" w14:textId="7404E0E5" w:rsidR="00495101" w:rsidRPr="00C539A7" w:rsidRDefault="00495101" w:rsidP="0075618E">
      <w:pPr>
        <w:rPr>
          <w:rFonts w:cs="Times New Roman"/>
          <w:sz w:val="28"/>
          <w:rtl/>
          <w:lang w:bidi="ar-EG"/>
        </w:rPr>
      </w:pPr>
      <w:r w:rsidRPr="00C539A7">
        <w:rPr>
          <w:rFonts w:cs="Times New Roman"/>
          <w:sz w:val="28"/>
          <w:rtl/>
          <w:lang w:bidi="ar-EG"/>
        </w:rPr>
        <w:t>أولًا: المراجع العربية:</w:t>
      </w:r>
      <w:r w:rsidR="00F65F4B">
        <w:rPr>
          <w:rFonts w:cs="Times New Roman" w:hint="cs"/>
          <w:sz w:val="28"/>
          <w:rtl/>
          <w:lang w:bidi="ar-EG"/>
        </w:rPr>
        <w:t xml:space="preserve"> </w:t>
      </w:r>
    </w:p>
    <w:p w14:paraId="395E1075" w14:textId="4D9E768E" w:rsidR="00495101" w:rsidRPr="00C539A7" w:rsidRDefault="00F65F4B" w:rsidP="00A305F0">
      <w:pPr>
        <w:jc w:val="both"/>
        <w:rPr>
          <w:rFonts w:cs="Times New Roman"/>
          <w:b w:val="0"/>
          <w:bCs w:val="0"/>
          <w:sz w:val="28"/>
          <w:lang w:bidi="ar-OM"/>
        </w:rPr>
      </w:pPr>
      <w:r>
        <w:rPr>
          <w:rFonts w:cs="Times New Roman" w:hint="cs"/>
          <w:b w:val="0"/>
          <w:bCs w:val="0"/>
          <w:sz w:val="28"/>
          <w:rtl/>
          <w:lang w:bidi="ar-OM"/>
        </w:rPr>
        <w:t xml:space="preserve">تكتب المراجع هنا بخط 14  </w:t>
      </w:r>
    </w:p>
    <w:p w14:paraId="395E1076" w14:textId="77777777" w:rsidR="00495101" w:rsidRPr="00C539A7" w:rsidRDefault="00495101" w:rsidP="00495101">
      <w:pPr>
        <w:rPr>
          <w:rFonts w:cs="Times New Roman"/>
          <w:sz w:val="28"/>
        </w:rPr>
      </w:pPr>
    </w:p>
    <w:p w14:paraId="395E1077" w14:textId="77777777" w:rsidR="00495101" w:rsidRPr="00C539A7" w:rsidRDefault="00495101" w:rsidP="0075618E">
      <w:pPr>
        <w:rPr>
          <w:rFonts w:cs="Times New Roman"/>
          <w:sz w:val="28"/>
          <w:lang w:bidi="ar-EG"/>
        </w:rPr>
      </w:pPr>
      <w:r w:rsidRPr="00C539A7">
        <w:rPr>
          <w:rFonts w:cs="Times New Roman"/>
          <w:sz w:val="28"/>
          <w:rtl/>
          <w:lang w:bidi="ar-EG"/>
        </w:rPr>
        <w:t>ثانيًا: المراجع الأجنبية:</w:t>
      </w:r>
    </w:p>
    <w:p w14:paraId="4D265FAD" w14:textId="1AEF26E1" w:rsidR="00F65F4B" w:rsidRDefault="00F65F4B" w:rsidP="00F65F4B">
      <w:pPr>
        <w:jc w:val="both"/>
        <w:rPr>
          <w:rFonts w:cs="Times New Roman"/>
          <w:b w:val="0"/>
          <w:bCs w:val="0"/>
          <w:sz w:val="28"/>
          <w:rtl/>
          <w:lang w:bidi="ar-OM"/>
        </w:rPr>
      </w:pPr>
      <w:r>
        <w:rPr>
          <w:rFonts w:cs="Times New Roman" w:hint="cs"/>
          <w:b w:val="0"/>
          <w:bCs w:val="0"/>
          <w:sz w:val="28"/>
          <w:rtl/>
          <w:lang w:bidi="ar-OM"/>
        </w:rPr>
        <w:t xml:space="preserve">تكتب المراجع هنا بخط 14  </w:t>
      </w:r>
    </w:p>
    <w:p w14:paraId="58E46A6B" w14:textId="77777777" w:rsidR="0059334B" w:rsidRDefault="0059334B" w:rsidP="00F65F4B">
      <w:pPr>
        <w:jc w:val="both"/>
        <w:rPr>
          <w:rFonts w:cs="Times New Roman"/>
          <w:b w:val="0"/>
          <w:bCs w:val="0"/>
          <w:sz w:val="28"/>
          <w:rtl/>
          <w:lang w:bidi="ar-OM"/>
        </w:rPr>
      </w:pPr>
    </w:p>
    <w:p w14:paraId="42A5E1F6" w14:textId="77777777" w:rsidR="0059334B" w:rsidRDefault="0059334B" w:rsidP="00F65F4B">
      <w:pPr>
        <w:jc w:val="both"/>
        <w:rPr>
          <w:rFonts w:cs="Times New Roman"/>
          <w:b w:val="0"/>
          <w:bCs w:val="0"/>
          <w:sz w:val="28"/>
          <w:rtl/>
          <w:lang w:bidi="ar-OM"/>
        </w:rPr>
      </w:pPr>
    </w:p>
    <w:p w14:paraId="30CB4AD3" w14:textId="77777777" w:rsidR="0059334B" w:rsidRDefault="0059334B" w:rsidP="00F65F4B">
      <w:pPr>
        <w:jc w:val="both"/>
        <w:rPr>
          <w:rFonts w:cs="Times New Roman"/>
          <w:b w:val="0"/>
          <w:bCs w:val="0"/>
          <w:sz w:val="28"/>
          <w:rtl/>
          <w:lang w:bidi="ar-OM"/>
        </w:rPr>
      </w:pPr>
    </w:p>
    <w:p w14:paraId="2DF1F57C" w14:textId="77777777" w:rsidR="0059334B" w:rsidRDefault="0059334B" w:rsidP="00F65F4B">
      <w:pPr>
        <w:jc w:val="both"/>
        <w:rPr>
          <w:rFonts w:cs="Times New Roman"/>
          <w:b w:val="0"/>
          <w:bCs w:val="0"/>
          <w:sz w:val="28"/>
          <w:rtl/>
          <w:lang w:bidi="ar-OM"/>
        </w:rPr>
      </w:pPr>
    </w:p>
    <w:p w14:paraId="06A63292" w14:textId="77777777" w:rsidR="0059334B" w:rsidRPr="00F65F4B" w:rsidRDefault="0059334B" w:rsidP="00F65F4B">
      <w:pPr>
        <w:jc w:val="both"/>
        <w:rPr>
          <w:rFonts w:cs="Times New Roman"/>
          <w:b w:val="0"/>
          <w:bCs w:val="0"/>
          <w:sz w:val="28"/>
          <w:lang w:bidi="ar-OM"/>
        </w:rPr>
      </w:pPr>
    </w:p>
    <w:sectPr w:rsidR="0059334B" w:rsidRPr="00F65F4B" w:rsidSect="0059334B">
      <w:headerReference w:type="even" r:id="rId7"/>
      <w:headerReference w:type="default" r:id="rId8"/>
      <w:footerReference w:type="even" r:id="rId9"/>
      <w:footerReference w:type="default" r:id="rId10"/>
      <w:headerReference w:type="first" r:id="rId11"/>
      <w:footerReference w:type="first" r:id="rId12"/>
      <w:endnotePr>
        <w:numFmt w:val="decimal"/>
      </w:endnotePr>
      <w:pgSz w:w="11906" w:h="16838" w:code="9"/>
      <w:pgMar w:top="1134" w:right="1134" w:bottom="1134" w:left="1134" w:header="567" w:footer="113" w:gutter="0"/>
      <w:pgNumType w:start="1"/>
      <w:cols w:space="720"/>
      <w:titlePg/>
      <w:bidi/>
      <w:rtlGutter/>
      <w:docGrid w:linePitch="273"/>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D9D125A" w14:textId="77777777" w:rsidR="00126C22" w:rsidRDefault="00126C22">
      <w:r>
        <w:separator/>
      </w:r>
    </w:p>
  </w:endnote>
  <w:endnote w:type="continuationSeparator" w:id="0">
    <w:p w14:paraId="6C6ACF1C" w14:textId="77777777" w:rsidR="00126C22" w:rsidRDefault="00126C2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implified Arabic">
    <w:panose1 w:val="02020603050405020304"/>
    <w:charset w:val="00"/>
    <w:family w:val="roman"/>
    <w:pitch w:val="variable"/>
    <w:sig w:usb0="00002003" w:usb1="80000000" w:usb2="00000008" w:usb3="00000000" w:csb0="0000004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raditional Arabic">
    <w:panose1 w:val="02020603050405020304"/>
    <w:charset w:val="00"/>
    <w:family w:val="roman"/>
    <w:pitch w:val="variable"/>
    <w:sig w:usb0="00002003" w:usb1="80000000" w:usb2="00000008" w:usb3="00000000" w:csb0="00000041" w:csb1="00000000"/>
  </w:font>
  <w:font w:name="Al-Kharashi 3">
    <w:altName w:val="Arial"/>
    <w:charset w:val="B2"/>
    <w:family w:val="auto"/>
    <w:pitch w:val="variable"/>
    <w:sig w:usb0="00002001" w:usb1="00000000" w:usb2="00000000" w:usb3="00000000" w:csb0="00000040" w:csb1="00000000"/>
  </w:font>
  <w:font w:name="AF_Diwani">
    <w:charset w:val="B2"/>
    <w:family w:val="auto"/>
    <w:pitch w:val="variable"/>
    <w:sig w:usb0="00002001" w:usb1="00000000" w:usb2="00000000" w:usb3="00000000" w:csb0="0000004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Frutiger LT Std 45 Light">
    <w:altName w:val="Arial"/>
    <w:panose1 w:val="00000000000000000000"/>
    <w:charset w:val="00"/>
    <w:family w:val="swiss"/>
    <w:notTrueType/>
    <w:pitch w:val="default"/>
    <w:sig w:usb0="00000003" w:usb1="00000000" w:usb2="00000000" w:usb3="00000000" w:csb0="00000001" w:csb1="00000000"/>
  </w:font>
  <w:font w:name="AL-Mohanad">
    <w:charset w:val="B2"/>
    <w:family w:val="auto"/>
    <w:pitch w:val="variable"/>
    <w:sig w:usb0="00002001" w:usb1="00000000" w:usb2="00000000" w:usb3="00000000" w:csb0="00000040" w:csb1="00000000"/>
  </w:font>
  <w:font w:name="AL-Hotham">
    <w:charset w:val="B2"/>
    <w:family w:val="auto"/>
    <w:pitch w:val="variable"/>
    <w:sig w:usb0="00002001" w:usb1="00000000" w:usb2="00000000" w:usb3="00000000" w:csb0="00000040" w:csb1="00000000"/>
  </w:font>
  <w:font w:name="Arial Narrow">
    <w:panose1 w:val="020B0606020202030204"/>
    <w:charset w:val="00"/>
    <w:family w:val="swiss"/>
    <w:pitch w:val="variable"/>
    <w:sig w:usb0="00000287" w:usb1="00000800" w:usb2="00000000" w:usb3="00000000" w:csb0="0000009F" w:csb1="00000000"/>
  </w:font>
  <w:font w:name="Domus Light">
    <w:altName w:val="Domus Light"/>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5E108A" w14:textId="77777777" w:rsidR="00A305F0" w:rsidRDefault="00A305F0">
    <w:pPr>
      <w:pStyle w:val="Footer"/>
      <w:framePr w:wrap="around" w:vAnchor="text" w:hAnchor="margin" w:y="1"/>
      <w:rPr>
        <w:rStyle w:val="PageNumber"/>
        <w:rtl/>
      </w:rPr>
    </w:pPr>
    <w:r>
      <w:rPr>
        <w:rStyle w:val="PageNumber"/>
        <w:rtl/>
      </w:rPr>
      <w:fldChar w:fldCharType="begin"/>
    </w:r>
    <w:r>
      <w:rPr>
        <w:rStyle w:val="PageNumber"/>
      </w:rPr>
      <w:instrText xml:space="preserve">PAGE  </w:instrText>
    </w:r>
    <w:r>
      <w:rPr>
        <w:rStyle w:val="PageNumber"/>
        <w:rtl/>
      </w:rPr>
      <w:fldChar w:fldCharType="separate"/>
    </w:r>
    <w:r>
      <w:rPr>
        <w:rStyle w:val="PageNumber"/>
        <w:rtl/>
      </w:rPr>
      <w:t>1</w:t>
    </w:r>
    <w:r>
      <w:rPr>
        <w:rStyle w:val="PageNumber"/>
        <w:rtl/>
      </w:rPr>
      <w:fldChar w:fldCharType="end"/>
    </w:r>
  </w:p>
  <w:p w14:paraId="395E108B" w14:textId="77777777" w:rsidR="00A305F0" w:rsidRDefault="00A305F0">
    <w:pPr>
      <w:pStyle w:val="Footer"/>
      <w:ind w:right="360"/>
      <w:rPr>
        <w:rtl/>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bidiVisual/>
      <w:tblW w:w="5000" w:type="pct"/>
      <w:tblCellMar>
        <w:top w:w="72" w:type="dxa"/>
        <w:left w:w="115" w:type="dxa"/>
        <w:bottom w:w="72" w:type="dxa"/>
        <w:right w:w="115" w:type="dxa"/>
      </w:tblCellMar>
      <w:tblLook w:val="04A0" w:firstRow="1" w:lastRow="0" w:firstColumn="1" w:lastColumn="0" w:noHBand="0" w:noVBand="1"/>
    </w:tblPr>
    <w:tblGrid>
      <w:gridCol w:w="8692"/>
      <w:gridCol w:w="946"/>
    </w:tblGrid>
    <w:tr w:rsidR="007A6D65" w:rsidRPr="00ED4490" w14:paraId="538B78AB" w14:textId="77777777" w:rsidTr="00D76BC0">
      <w:trPr>
        <w:trHeight w:val="782"/>
      </w:trPr>
      <w:tc>
        <w:tcPr>
          <w:tcW w:w="4509" w:type="pct"/>
          <w:tcBorders>
            <w:top w:val="single" w:sz="4" w:space="0" w:color="000000"/>
          </w:tcBorders>
        </w:tcPr>
        <w:p w14:paraId="11B8DDBC" w14:textId="350AA16F" w:rsidR="007A6D65" w:rsidRPr="007A6D65" w:rsidRDefault="007A6D65" w:rsidP="007A6D65">
          <w:pPr>
            <w:rPr>
              <w:rFonts w:cs="Times New Roman"/>
              <w:b w:val="0"/>
              <w:bCs w:val="0"/>
              <w:i/>
              <w:iCs/>
              <w:szCs w:val="20"/>
              <w:rtl/>
              <w:lang w:bidi="ar-OM"/>
            </w:rPr>
          </w:pPr>
          <w:r w:rsidRPr="007A6D65">
            <w:rPr>
              <w:rFonts w:cs="Times New Roman"/>
              <w:b w:val="0"/>
              <w:bCs w:val="0"/>
              <w:i/>
              <w:iCs/>
              <w:szCs w:val="20"/>
              <w:lang w:bidi="ar-DZ"/>
            </w:rPr>
            <w:t xml:space="preserve">© </w:t>
          </w:r>
          <w:r w:rsidRPr="007A6D65">
            <w:rPr>
              <w:rFonts w:cs="Times New Roman"/>
              <w:b w:val="0"/>
              <w:bCs w:val="0"/>
              <w:i/>
              <w:iCs/>
              <w:szCs w:val="20"/>
              <w:rtl/>
              <w:lang w:bidi="ar-OM"/>
            </w:rPr>
            <w:t xml:space="preserve">مجلة الشرق للعلوم </w:t>
          </w:r>
          <w:r w:rsidR="00D76BC0">
            <w:rPr>
              <w:rFonts w:cs="Times New Roman" w:hint="cs"/>
              <w:b w:val="0"/>
              <w:bCs w:val="0"/>
              <w:i/>
              <w:iCs/>
              <w:szCs w:val="20"/>
              <w:rtl/>
              <w:lang w:bidi="ar-OM"/>
            </w:rPr>
            <w:t>التطبيقية</w:t>
          </w:r>
        </w:p>
      </w:tc>
      <w:tc>
        <w:tcPr>
          <w:tcW w:w="491" w:type="pct"/>
          <w:tcBorders>
            <w:top w:val="single" w:sz="4" w:space="0" w:color="C0504D"/>
          </w:tcBorders>
          <w:shd w:val="clear" w:color="auto" w:fill="ED7D31" w:themeFill="accent2"/>
          <w:vAlign w:val="center"/>
        </w:tcPr>
        <w:p w14:paraId="7C1F3043" w14:textId="77777777" w:rsidR="007A6D65" w:rsidRPr="00176FB1" w:rsidRDefault="007A6D65" w:rsidP="007A6D65">
          <w:pPr>
            <w:jc w:val="center"/>
            <w:rPr>
              <w:b w:val="0"/>
              <w:bCs w:val="0"/>
              <w:color w:val="FFFFFF"/>
            </w:rPr>
          </w:pPr>
          <w:r w:rsidRPr="0004687C">
            <w:rPr>
              <w:b w:val="0"/>
              <w:bCs w:val="0"/>
              <w:color w:val="FFFFFF" w:themeColor="background1"/>
            </w:rPr>
            <w:fldChar w:fldCharType="begin"/>
          </w:r>
          <w:r w:rsidRPr="0004687C">
            <w:rPr>
              <w:color w:val="FFFFFF" w:themeColor="background1"/>
            </w:rPr>
            <w:instrText>PAGE   \* MERGEFORMAT</w:instrText>
          </w:r>
          <w:r w:rsidRPr="0004687C">
            <w:rPr>
              <w:b w:val="0"/>
              <w:bCs w:val="0"/>
              <w:color w:val="FFFFFF" w:themeColor="background1"/>
            </w:rPr>
            <w:fldChar w:fldCharType="separate"/>
          </w:r>
          <w:r>
            <w:rPr>
              <w:b w:val="0"/>
              <w:bCs w:val="0"/>
              <w:color w:val="FFFFFF" w:themeColor="background1"/>
            </w:rPr>
            <w:t>2</w:t>
          </w:r>
          <w:r w:rsidRPr="0004687C">
            <w:rPr>
              <w:b w:val="0"/>
              <w:bCs w:val="0"/>
              <w:color w:val="FFFFFF" w:themeColor="background1"/>
            </w:rPr>
            <w:fldChar w:fldCharType="end"/>
          </w:r>
        </w:p>
      </w:tc>
    </w:tr>
  </w:tbl>
  <w:p w14:paraId="395E108C" w14:textId="77777777" w:rsidR="00A305F0" w:rsidRDefault="00A305F0">
    <w:pPr>
      <w:pStyle w:val="Footer"/>
      <w:ind w:right="360"/>
      <w:rPr>
        <w:rtl/>
        <w:lang w:bidi="ar-OM"/>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A1CEFC" w14:textId="77777777" w:rsidR="0059334B" w:rsidRPr="00D622AD" w:rsidRDefault="0059334B" w:rsidP="0059334B">
    <w:pPr>
      <w:pBdr>
        <w:top w:val="single" w:sz="4" w:space="1" w:color="auto"/>
      </w:pBdr>
      <w:rPr>
        <w:rFonts w:cs="Times New Roman"/>
        <w:b w:val="0"/>
        <w:bCs w:val="0"/>
        <w:szCs w:val="20"/>
      </w:rPr>
    </w:pPr>
    <w:r w:rsidRPr="00D622AD">
      <w:rPr>
        <w:rFonts w:cs="Times New Roman"/>
        <w:b w:val="0"/>
        <w:bCs w:val="0"/>
        <w:noProof/>
        <w:szCs w:val="20"/>
        <w:shd w:val="clear" w:color="auto" w:fill="FFFFFF"/>
      </w:rPr>
      <w:drawing>
        <wp:anchor distT="0" distB="0" distL="114300" distR="114300" simplePos="0" relativeHeight="251674624" behindDoc="0" locked="0" layoutInCell="1" allowOverlap="1" wp14:anchorId="1B8E57E4" wp14:editId="3ECE7E1A">
          <wp:simplePos x="0" y="0"/>
          <wp:positionH relativeFrom="column">
            <wp:posOffset>-2540</wp:posOffset>
          </wp:positionH>
          <wp:positionV relativeFrom="paragraph">
            <wp:posOffset>2540</wp:posOffset>
          </wp:positionV>
          <wp:extent cx="838200" cy="298450"/>
          <wp:effectExtent l="0" t="0" r="0" b="6350"/>
          <wp:wrapSquare wrapText="bothSides"/>
          <wp:docPr id="832479765" name="Picture 7" descr="Creative Commons License">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reative Commons License">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38200" cy="298450"/>
                  </a:xfrm>
                  <a:prstGeom prst="rect">
                    <a:avLst/>
                  </a:prstGeom>
                  <a:noFill/>
                  <a:ln>
                    <a:noFill/>
                  </a:ln>
                </pic:spPr>
              </pic:pic>
            </a:graphicData>
          </a:graphic>
        </wp:anchor>
      </w:drawing>
    </w:r>
    <w:r w:rsidRPr="00D622AD">
      <w:rPr>
        <w:rFonts w:cs="Times New Roman"/>
        <w:b w:val="0"/>
        <w:bCs w:val="0"/>
        <w:szCs w:val="20"/>
        <w:rtl/>
      </w:rPr>
      <w:t xml:space="preserve">حقوق النشر: ©2025 المؤلف(ون). نُشر بواسطة </w:t>
    </w:r>
    <w:r>
      <w:rPr>
        <w:rFonts w:cs="Times New Roman" w:hint="cs"/>
        <w:b w:val="0"/>
        <w:bCs w:val="0"/>
        <w:szCs w:val="20"/>
        <w:rtl/>
      </w:rPr>
      <w:t>الشرق</w:t>
    </w:r>
    <w:r w:rsidRPr="00D622AD">
      <w:rPr>
        <w:rFonts w:cs="Times New Roman"/>
        <w:b w:val="0"/>
        <w:bCs w:val="0"/>
        <w:szCs w:val="20"/>
        <w:rtl/>
      </w:rPr>
      <w:t xml:space="preserve"> للنشر والتكنولوجيا. هذه المقالة متاحة بنظام الوصول المفتوح بموجب شروط </w:t>
    </w:r>
    <w:hyperlink r:id="rId3" w:history="1">
      <w:r w:rsidRPr="00D622AD">
        <w:rPr>
          <w:rStyle w:val="Hyperlink"/>
          <w:rFonts w:cs="Times New Roman"/>
          <w:szCs w:val="20"/>
          <w:rtl/>
        </w:rPr>
        <w:t>رخصة المشاع الإبداعي النسبية 4.0 الدولية</w:t>
      </w:r>
      <w:r w:rsidRPr="00D622AD">
        <w:rPr>
          <w:rStyle w:val="Hyperlink"/>
          <w:rFonts w:cs="Times New Roman"/>
          <w:b w:val="0"/>
          <w:bCs w:val="0"/>
          <w:szCs w:val="20"/>
          <w:rtl/>
        </w:rPr>
        <w:t>،</w:t>
      </w:r>
    </w:hyperlink>
    <w:r w:rsidRPr="00D622AD">
      <w:rPr>
        <w:rFonts w:cs="Times New Roman"/>
        <w:b w:val="0"/>
        <w:bCs w:val="0"/>
        <w:szCs w:val="20"/>
        <w:rtl/>
      </w:rPr>
      <w:t xml:space="preserve"> والتي تتيح الاستخدام والتوزيع وإعادة الإنتاج دون قيود في أي وسيط، بشرط الاستشهاد بالعمل الأصلي بشكل صح</w:t>
    </w:r>
    <w:r w:rsidRPr="00D622AD">
      <w:rPr>
        <w:rFonts w:cs="Times New Roman" w:hint="cs"/>
        <w:b w:val="0"/>
        <w:bCs w:val="0"/>
        <w:szCs w:val="20"/>
        <w:rtl/>
      </w:rPr>
      <w:t>يح</w:t>
    </w:r>
    <w:r w:rsidRPr="00D622AD">
      <w:rPr>
        <w:rFonts w:cs="Times New Roman"/>
        <w:b w:val="0"/>
        <w:bCs w:val="0"/>
        <w:szCs w:val="20"/>
      </w:rPr>
      <w:t>.</w:t>
    </w:r>
  </w:p>
  <w:p w14:paraId="495CE952" w14:textId="77777777" w:rsidR="0059334B" w:rsidRPr="0059334B" w:rsidRDefault="0059334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B4D5592" w14:textId="77777777" w:rsidR="00126C22" w:rsidRDefault="00126C22">
      <w:r>
        <w:separator/>
      </w:r>
    </w:p>
  </w:footnote>
  <w:footnote w:type="continuationSeparator" w:id="0">
    <w:p w14:paraId="0EA7B205" w14:textId="77777777" w:rsidR="00126C22" w:rsidRDefault="00126C2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5E1086" w14:textId="77777777" w:rsidR="00A305F0" w:rsidRDefault="00A305F0" w:rsidP="00713D57">
    <w:pPr>
      <w:pStyle w:val="Header"/>
      <w:framePr w:wrap="around" w:vAnchor="text" w:hAnchor="text" w:xAlign="center" w:y="1"/>
      <w:rPr>
        <w:rStyle w:val="PageNumber"/>
        <w:rtl/>
      </w:rPr>
    </w:pPr>
    <w:r>
      <w:rPr>
        <w:rStyle w:val="PageNumber"/>
        <w:rtl/>
      </w:rPr>
      <w:fldChar w:fldCharType="begin"/>
    </w:r>
    <w:r>
      <w:rPr>
        <w:rStyle w:val="PageNumber"/>
      </w:rPr>
      <w:instrText xml:space="preserve">PAGE  </w:instrText>
    </w:r>
    <w:r>
      <w:rPr>
        <w:rStyle w:val="PageNumber"/>
        <w:rtl/>
      </w:rPr>
      <w:fldChar w:fldCharType="end"/>
    </w:r>
  </w:p>
  <w:p w14:paraId="395E1087" w14:textId="77777777" w:rsidR="00A305F0" w:rsidRDefault="00A305F0">
    <w:pPr>
      <w:pStyle w:val="Header"/>
      <w:rPr>
        <w:rt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21A7EE" w14:textId="39B785E1" w:rsidR="008549CC" w:rsidRPr="008549CC" w:rsidRDefault="008549CC" w:rsidP="008549CC">
    <w:pPr>
      <w:bidi w:val="0"/>
      <w:rPr>
        <w:rFonts w:asciiTheme="majorBidi" w:hAnsiTheme="majorBidi" w:cstheme="majorBidi"/>
        <w:b w:val="0"/>
        <w:bCs w:val="0"/>
        <w:color w:val="ED7D31" w:themeColor="accent2"/>
        <w:sz w:val="28"/>
      </w:rPr>
    </w:pPr>
    <w:r w:rsidRPr="008549CC">
      <w:rPr>
        <w:noProof/>
        <w:color w:val="ED7D31" w:themeColor="accent2"/>
        <w:sz w:val="28"/>
      </w:rPr>
      <w:drawing>
        <wp:anchor distT="0" distB="0" distL="114300" distR="114300" simplePos="0" relativeHeight="251684864" behindDoc="0" locked="0" layoutInCell="1" allowOverlap="1" wp14:anchorId="36A3ED57" wp14:editId="49D4F8FF">
          <wp:simplePos x="0" y="0"/>
          <wp:positionH relativeFrom="column">
            <wp:posOffset>-612140</wp:posOffset>
          </wp:positionH>
          <wp:positionV relativeFrom="paragraph">
            <wp:posOffset>-208280</wp:posOffset>
          </wp:positionV>
          <wp:extent cx="615315" cy="661670"/>
          <wp:effectExtent l="0" t="0" r="0" b="5080"/>
          <wp:wrapNone/>
          <wp:docPr id="932555223" name="Picture 1" descr="A letter e with an orange and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7178365" name="Picture 1" descr="A letter e with an orange and black background&#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615315" cy="661670"/>
                  </a:xfrm>
                  <a:prstGeom prst="rect">
                    <a:avLst/>
                  </a:prstGeom>
                </pic:spPr>
              </pic:pic>
            </a:graphicData>
          </a:graphic>
          <wp14:sizeRelH relativeFrom="margin">
            <wp14:pctWidth>0</wp14:pctWidth>
          </wp14:sizeRelH>
          <wp14:sizeRelV relativeFrom="margin">
            <wp14:pctHeight>0</wp14:pctHeight>
          </wp14:sizeRelV>
        </wp:anchor>
      </w:drawing>
    </w:r>
    <w:r w:rsidRPr="008549CC">
      <w:rPr>
        <w:noProof/>
        <w:color w:val="ED7D31" w:themeColor="accent2"/>
        <w:sz w:val="28"/>
        <w14:ligatures w14:val="standardContextual"/>
      </w:rPr>
      <mc:AlternateContent>
        <mc:Choice Requires="wps">
          <w:drawing>
            <wp:anchor distT="0" distB="0" distL="114300" distR="114300" simplePos="0" relativeHeight="251687936" behindDoc="0" locked="0" layoutInCell="1" allowOverlap="1" wp14:anchorId="7ECED07F" wp14:editId="5C53DD36">
              <wp:simplePos x="0" y="0"/>
              <wp:positionH relativeFrom="column">
                <wp:posOffset>3674110</wp:posOffset>
              </wp:positionH>
              <wp:positionV relativeFrom="paragraph">
                <wp:posOffset>-146050</wp:posOffset>
              </wp:positionV>
              <wp:extent cx="2840990" cy="406400"/>
              <wp:effectExtent l="0" t="0" r="0" b="0"/>
              <wp:wrapNone/>
              <wp:docPr id="358103070" name="Text Box 2"/>
              <wp:cNvGraphicFramePr/>
              <a:graphic xmlns:a="http://schemas.openxmlformats.org/drawingml/2006/main">
                <a:graphicData uri="http://schemas.microsoft.com/office/word/2010/wordprocessingShape">
                  <wps:wsp>
                    <wps:cNvSpPr txBox="1"/>
                    <wps:spPr>
                      <a:xfrm>
                        <a:off x="0" y="0"/>
                        <a:ext cx="2840990" cy="406400"/>
                      </a:xfrm>
                      <a:prstGeom prst="rect">
                        <a:avLst/>
                      </a:prstGeom>
                      <a:noFill/>
                      <a:ln w="6350">
                        <a:noFill/>
                      </a:ln>
                    </wps:spPr>
                    <wps:txbx>
                      <w:txbxContent>
                        <w:p w14:paraId="56CA009C" w14:textId="77777777" w:rsidR="008549CC" w:rsidRPr="008549CC" w:rsidRDefault="008549CC" w:rsidP="008549CC">
                          <w:pPr>
                            <w:rPr>
                              <w:rFonts w:asciiTheme="majorBidi" w:hAnsiTheme="majorBidi" w:cstheme="majorBidi"/>
                              <w:color w:val="ED7D31" w:themeColor="accent2"/>
                              <w:sz w:val="28"/>
                              <w:rtl/>
                              <w:lang w:bidi="ar-OM"/>
                            </w:rPr>
                          </w:pPr>
                          <w:r w:rsidRPr="008549CC">
                            <w:rPr>
                              <w:rFonts w:asciiTheme="majorBidi" w:hAnsiTheme="majorBidi" w:cstheme="majorBidi" w:hint="cs"/>
                              <w:color w:val="ED7D31" w:themeColor="accent2"/>
                              <w:sz w:val="28"/>
                              <w:rtl/>
                              <w:lang w:bidi="ar-OM"/>
                            </w:rPr>
                            <w:t>مجلة الشرق للعلوم التطبيقية</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ECED07F" id="_x0000_t202" coordsize="21600,21600" o:spt="202" path="m,l,21600r21600,l21600,xe">
              <v:stroke joinstyle="miter"/>
              <v:path gradientshapeok="t" o:connecttype="rect"/>
            </v:shapetype>
            <v:shape id="Text Box 2" o:spid="_x0000_s1026" type="#_x0000_t202" style="position:absolute;margin-left:289.3pt;margin-top:-11.5pt;width:223.7pt;height:32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" filled="f" stroked="f" strokeweight=".5pt">
              <v:textbox>
                <w:txbxContent>
                  <w:p w14:paraId="56CA009C" w14:textId="77777777" w:rsidR="008549CC" w:rsidRPr="008549CC" w:rsidRDefault="008549CC" w:rsidP="008549CC">
                    <w:pPr>
                      <w:rPr>
                        <w:rFonts w:asciiTheme="majorBidi" w:hAnsiTheme="majorBidi" w:cstheme="majorBidi"/>
                        <w:color w:val="ED7D31" w:themeColor="accent2"/>
                        <w:sz w:val="28"/>
                        <w:rtl/>
                        <w:lang w:bidi="ar-OM"/>
                      </w:rPr>
                    </w:pPr>
                    <w:r w:rsidRPr="008549CC">
                      <w:rPr>
                        <w:rFonts w:asciiTheme="majorBidi" w:hAnsiTheme="majorBidi" w:cstheme="majorBidi" w:hint="cs"/>
                        <w:color w:val="ED7D31" w:themeColor="accent2"/>
                        <w:sz w:val="28"/>
                        <w:rtl/>
                        <w:lang w:bidi="ar-OM"/>
                      </w:rPr>
                      <w:t>مجلة الشرق للعلوم التطبيقية</w:t>
                    </w:r>
                  </w:p>
                </w:txbxContent>
              </v:textbox>
            </v:shape>
          </w:pict>
        </mc:Fallback>
      </mc:AlternateContent>
    </w:r>
    <w:r w:rsidRPr="008549CC">
      <w:rPr>
        <w:rFonts w:asciiTheme="majorBidi" w:hAnsiTheme="majorBidi" w:cstheme="majorBidi"/>
        <w:color w:val="ED7D31" w:themeColor="accent2"/>
        <w:sz w:val="28"/>
      </w:rPr>
      <w:t>East Journal of Applied Science</w:t>
    </w:r>
  </w:p>
  <w:p w14:paraId="063445EF" w14:textId="185A38A9" w:rsidR="008549CC" w:rsidRPr="00EA0D42" w:rsidRDefault="008549CC" w:rsidP="008549CC">
    <w:pPr>
      <w:rPr>
        <w:rFonts w:asciiTheme="majorBidi" w:hAnsiTheme="majorBidi" w:cstheme="majorBidi"/>
        <w:b w:val="0"/>
        <w:bCs w:val="0"/>
        <w:color w:val="ED7D31" w:themeColor="accent2"/>
        <w:sz w:val="24"/>
        <w:szCs w:val="24"/>
      </w:rPr>
    </w:pPr>
    <w:r>
      <w:rPr>
        <w:noProof/>
        <w14:ligatures w14:val="standardContextual"/>
      </w:rPr>
      <mc:AlternateContent>
        <mc:Choice Requires="wps">
          <w:drawing>
            <wp:anchor distT="0" distB="0" distL="114300" distR="114300" simplePos="0" relativeHeight="251685888" behindDoc="0" locked="0" layoutInCell="1" allowOverlap="1" wp14:anchorId="568961D7" wp14:editId="6CF8C9F6">
              <wp:simplePos x="0" y="0"/>
              <wp:positionH relativeFrom="column">
                <wp:posOffset>-647700</wp:posOffset>
              </wp:positionH>
              <wp:positionV relativeFrom="paragraph">
                <wp:posOffset>272415</wp:posOffset>
              </wp:positionV>
              <wp:extent cx="7410450" cy="0"/>
              <wp:effectExtent l="0" t="19050" r="19050" b="19050"/>
              <wp:wrapNone/>
              <wp:docPr id="901940647" name="Straight Connector 4"/>
              <wp:cNvGraphicFramePr/>
              <a:graphic xmlns:a="http://schemas.openxmlformats.org/drawingml/2006/main">
                <a:graphicData uri="http://schemas.microsoft.com/office/word/2010/wordprocessingShape">
                  <wps:wsp>
                    <wps:cNvCnPr/>
                    <wps:spPr>
                      <a:xfrm>
                        <a:off x="0" y="0"/>
                        <a:ext cx="7410450" cy="0"/>
                      </a:xfrm>
                      <a:prstGeom prst="line">
                        <a:avLst/>
                      </a:prstGeom>
                      <a:ln w="28575" cmpd="tri">
                        <a:solidFill>
                          <a:schemeClr val="accent2"/>
                        </a:solidFill>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line w14:anchorId="1428A8CD" id="Straight Connector 4" o:spid="_x0000_s1026" style="position:absolute;z-index:251685888;visibility:visible;mso-wrap-style:square;mso-wrap-distance-left:9pt;mso-wrap-distance-top:0;mso-wrap-distance-right:9pt;mso-wrap-distance-bottom:0;mso-position-horizontal:absolute;mso-position-horizontal-relative:text;mso-position-vertical:absolute;mso-position-vertical-relative:text" from="-51pt,21.45pt" to="532.5pt,2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" strokecolor="#ed7d31 [3205]" strokeweight="2.25pt">
              <v:stroke linestyle="thickBetweenThin" joinstyle="miter"/>
            </v:line>
          </w:pict>
        </mc:Fallback>
      </mc:AlternateContent>
    </w:r>
  </w:p>
  <w:p w14:paraId="1E6B8797" w14:textId="77777777" w:rsidR="008549CC" w:rsidRDefault="008549CC" w:rsidP="008549CC">
    <w:pPr>
      <w:pStyle w:val="Header"/>
      <w:bidi w:val="0"/>
    </w:pPr>
  </w:p>
  <w:p w14:paraId="395E1089" w14:textId="77777777" w:rsidR="00A305F0" w:rsidRPr="008549CC" w:rsidRDefault="00A305F0" w:rsidP="008549CC">
    <w:pPr>
      <w:pStyle w:val="Header"/>
      <w:rPr>
        <w:szCs w:val="20"/>
        <w:rtl/>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A983CD" w14:textId="77777777" w:rsidR="0059334B" w:rsidRPr="008549CC" w:rsidRDefault="0059334B" w:rsidP="0059334B">
    <w:pPr>
      <w:bidi w:val="0"/>
      <w:rPr>
        <w:rFonts w:asciiTheme="majorBidi" w:hAnsiTheme="majorBidi" w:cstheme="majorBidi"/>
        <w:b w:val="0"/>
        <w:bCs w:val="0"/>
        <w:color w:val="ED7D31" w:themeColor="accent2"/>
        <w:sz w:val="28"/>
      </w:rPr>
    </w:pPr>
    <w:r w:rsidRPr="008549CC">
      <w:rPr>
        <w:noProof/>
        <w:color w:val="ED7D31" w:themeColor="accent2"/>
        <w:sz w:val="28"/>
      </w:rPr>
      <w:drawing>
        <wp:anchor distT="0" distB="0" distL="114300" distR="114300" simplePos="0" relativeHeight="251677696" behindDoc="0" locked="0" layoutInCell="1" allowOverlap="1" wp14:anchorId="55ECC80B" wp14:editId="7368A032">
          <wp:simplePos x="0" y="0"/>
          <wp:positionH relativeFrom="column">
            <wp:posOffset>-612140</wp:posOffset>
          </wp:positionH>
          <wp:positionV relativeFrom="paragraph">
            <wp:posOffset>-208280</wp:posOffset>
          </wp:positionV>
          <wp:extent cx="615315" cy="661670"/>
          <wp:effectExtent l="0" t="0" r="0" b="5080"/>
          <wp:wrapNone/>
          <wp:docPr id="1927178365" name="Picture 1" descr="A letter e with an orange and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7178365" name="Picture 1" descr="A letter e with an orange and black background&#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615315" cy="661670"/>
                  </a:xfrm>
                  <a:prstGeom prst="rect">
                    <a:avLst/>
                  </a:prstGeom>
                </pic:spPr>
              </pic:pic>
            </a:graphicData>
          </a:graphic>
          <wp14:sizeRelH relativeFrom="margin">
            <wp14:pctWidth>0</wp14:pctWidth>
          </wp14:sizeRelH>
          <wp14:sizeRelV relativeFrom="margin">
            <wp14:pctHeight>0</wp14:pctHeight>
          </wp14:sizeRelV>
        </wp:anchor>
      </w:drawing>
    </w:r>
    <w:r w:rsidRPr="008549CC">
      <w:rPr>
        <w:noProof/>
        <w:color w:val="ED7D31" w:themeColor="accent2"/>
        <w:sz w:val="28"/>
        <w14:ligatures w14:val="standardContextual"/>
      </w:rPr>
      <mc:AlternateContent>
        <mc:Choice Requires="wps">
          <w:drawing>
            <wp:anchor distT="0" distB="0" distL="114300" distR="114300" simplePos="0" relativeHeight="251676672" behindDoc="0" locked="0" layoutInCell="1" allowOverlap="1" wp14:anchorId="161DFFEF" wp14:editId="17F025CE">
              <wp:simplePos x="0" y="0"/>
              <wp:positionH relativeFrom="column">
                <wp:posOffset>3445510</wp:posOffset>
              </wp:positionH>
              <wp:positionV relativeFrom="paragraph">
                <wp:posOffset>101600</wp:posOffset>
              </wp:positionV>
              <wp:extent cx="2840990" cy="406400"/>
              <wp:effectExtent l="0" t="0" r="0" b="0"/>
              <wp:wrapNone/>
              <wp:docPr id="1735600204" name="Text Box 2"/>
              <wp:cNvGraphicFramePr/>
              <a:graphic xmlns:a="http://schemas.openxmlformats.org/drawingml/2006/main">
                <a:graphicData uri="http://schemas.microsoft.com/office/word/2010/wordprocessingShape">
                  <wps:wsp>
                    <wps:cNvSpPr txBox="1"/>
                    <wps:spPr>
                      <a:xfrm>
                        <a:off x="0" y="0"/>
                        <a:ext cx="2840990" cy="406400"/>
                      </a:xfrm>
                      <a:prstGeom prst="rect">
                        <a:avLst/>
                      </a:prstGeom>
                      <a:noFill/>
                      <a:ln w="6350">
                        <a:noFill/>
                      </a:ln>
                    </wps:spPr>
                    <wps:txbx>
                      <w:txbxContent>
                        <w:p w14:paraId="670EA2E1" w14:textId="77777777" w:rsidR="0059334B" w:rsidRDefault="0059334B" w:rsidP="0059334B">
                          <w:pPr>
                            <w:rPr>
                              <w:rFonts w:asciiTheme="majorBidi" w:hAnsiTheme="majorBidi" w:cstheme="majorBidi"/>
                              <w:color w:val="44546A" w:themeColor="text2"/>
                              <w:szCs w:val="20"/>
                              <w:rtl/>
                            </w:rPr>
                          </w:pPr>
                          <w:r>
                            <w:rPr>
                              <w:rFonts w:asciiTheme="majorBidi" w:hAnsiTheme="majorBidi" w:cstheme="majorBidi" w:hint="cs"/>
                              <w:color w:val="44546A" w:themeColor="text2"/>
                              <w:szCs w:val="20"/>
                              <w:rtl/>
                            </w:rPr>
                            <w:t xml:space="preserve">المجلد: </w:t>
                          </w:r>
                          <w:r>
                            <w:rPr>
                              <w:rFonts w:asciiTheme="majorBidi" w:hAnsiTheme="majorBidi" w:cstheme="majorBidi"/>
                              <w:color w:val="44546A" w:themeColor="text2"/>
                              <w:szCs w:val="20"/>
                            </w:rPr>
                            <w:t xml:space="preserve">  </w:t>
                          </w:r>
                          <w:r>
                            <w:rPr>
                              <w:rFonts w:asciiTheme="majorBidi" w:hAnsiTheme="majorBidi" w:cstheme="majorBidi" w:hint="cs"/>
                              <w:color w:val="44546A" w:themeColor="text2"/>
                              <w:szCs w:val="20"/>
                              <w:rtl/>
                            </w:rPr>
                            <w:t xml:space="preserve"> العدد: </w:t>
                          </w:r>
                        </w:p>
                        <w:p w14:paraId="378B7146" w14:textId="77777777" w:rsidR="0059334B" w:rsidRPr="00A754C9" w:rsidRDefault="0059334B" w:rsidP="0059334B">
                          <w:pPr>
                            <w:rPr>
                              <w:rFonts w:asciiTheme="majorBidi" w:hAnsiTheme="majorBidi" w:cstheme="majorBidi"/>
                              <w:color w:val="44546A" w:themeColor="text2"/>
                              <w:szCs w:val="20"/>
                              <w:rtl/>
                              <w:lang w:bidi="ar-OM"/>
                            </w:rPr>
                          </w:pPr>
                          <w:r>
                            <w:rPr>
                              <w:rFonts w:asciiTheme="majorBidi" w:hAnsiTheme="majorBidi" w:cstheme="majorBidi" w:hint="cs"/>
                              <w:color w:val="44546A" w:themeColor="text2"/>
                              <w:szCs w:val="20"/>
                              <w:rtl/>
                            </w:rPr>
                            <w:t xml:space="preserve">الناشر: </w:t>
                          </w:r>
                          <w:r>
                            <w:rPr>
                              <w:rFonts w:asciiTheme="majorBidi" w:hAnsiTheme="majorBidi" w:cstheme="majorBidi" w:hint="cs"/>
                              <w:color w:val="44546A" w:themeColor="text2"/>
                              <w:szCs w:val="20"/>
                              <w:rtl/>
                              <w:lang w:bidi="ar-OM"/>
                            </w:rPr>
                            <w:t>الشرق للنشر والتكنولوجيا</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61DFFEF" id="_x0000_t202" coordsize="21600,21600" o:spt="202" path="m,l,21600r21600,l21600,xe">
              <v:stroke joinstyle="miter"/>
              <v:path gradientshapeok="t" o:connecttype="rect"/>
            </v:shapetype>
            <v:shape id="_x0000_s1027" type="#_x0000_t202" style="position:absolute;margin-left:271.3pt;margin-top:8pt;width:223.7pt;height:32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" filled="f" stroked="f" strokeweight=".5pt">
              <v:textbox>
                <w:txbxContent>
                  <w:p w14:paraId="670EA2E1" w14:textId="77777777" w:rsidR="0059334B" w:rsidRDefault="0059334B" w:rsidP="0059334B">
                    <w:pPr>
                      <w:rPr>
                        <w:rFonts w:asciiTheme="majorBidi" w:hAnsiTheme="majorBidi" w:cstheme="majorBidi"/>
                        <w:color w:val="44546A" w:themeColor="text2"/>
                        <w:szCs w:val="20"/>
                        <w:rtl/>
                      </w:rPr>
                    </w:pPr>
                    <w:r>
                      <w:rPr>
                        <w:rFonts w:asciiTheme="majorBidi" w:hAnsiTheme="majorBidi" w:cstheme="majorBidi" w:hint="cs"/>
                        <w:color w:val="44546A" w:themeColor="text2"/>
                        <w:szCs w:val="20"/>
                        <w:rtl/>
                      </w:rPr>
                      <w:t xml:space="preserve">المجلد: </w:t>
                    </w:r>
                    <w:r>
                      <w:rPr>
                        <w:rFonts w:asciiTheme="majorBidi" w:hAnsiTheme="majorBidi" w:cstheme="majorBidi"/>
                        <w:color w:val="44546A" w:themeColor="text2"/>
                        <w:szCs w:val="20"/>
                      </w:rPr>
                      <w:t xml:space="preserve">  </w:t>
                    </w:r>
                    <w:r>
                      <w:rPr>
                        <w:rFonts w:asciiTheme="majorBidi" w:hAnsiTheme="majorBidi" w:cstheme="majorBidi" w:hint="cs"/>
                        <w:color w:val="44546A" w:themeColor="text2"/>
                        <w:szCs w:val="20"/>
                        <w:rtl/>
                      </w:rPr>
                      <w:t xml:space="preserve"> العدد: </w:t>
                    </w:r>
                  </w:p>
                  <w:p w14:paraId="378B7146" w14:textId="77777777" w:rsidR="0059334B" w:rsidRPr="00A754C9" w:rsidRDefault="0059334B" w:rsidP="0059334B">
                    <w:pPr>
                      <w:rPr>
                        <w:rFonts w:asciiTheme="majorBidi" w:hAnsiTheme="majorBidi" w:cstheme="majorBidi"/>
                        <w:color w:val="44546A" w:themeColor="text2"/>
                        <w:szCs w:val="20"/>
                        <w:rtl/>
                        <w:lang w:bidi="ar-OM"/>
                      </w:rPr>
                    </w:pPr>
                    <w:r>
                      <w:rPr>
                        <w:rFonts w:asciiTheme="majorBidi" w:hAnsiTheme="majorBidi" w:cstheme="majorBidi" w:hint="cs"/>
                        <w:color w:val="44546A" w:themeColor="text2"/>
                        <w:szCs w:val="20"/>
                        <w:rtl/>
                      </w:rPr>
                      <w:t xml:space="preserve">الناشر: </w:t>
                    </w:r>
                    <w:r>
                      <w:rPr>
                        <w:rFonts w:asciiTheme="majorBidi" w:hAnsiTheme="majorBidi" w:cstheme="majorBidi" w:hint="cs"/>
                        <w:color w:val="44546A" w:themeColor="text2"/>
                        <w:szCs w:val="20"/>
                        <w:rtl/>
                        <w:lang w:bidi="ar-OM"/>
                      </w:rPr>
                      <w:t>الشرق للنشر والتكنولوجيا</w:t>
                    </w:r>
                  </w:p>
                </w:txbxContent>
              </v:textbox>
            </v:shape>
          </w:pict>
        </mc:Fallback>
      </mc:AlternateContent>
    </w:r>
    <w:r w:rsidRPr="008549CC">
      <w:rPr>
        <w:noProof/>
        <w:color w:val="ED7D31" w:themeColor="accent2"/>
        <w:sz w:val="28"/>
        <w14:ligatures w14:val="standardContextual"/>
      </w:rPr>
      <mc:AlternateContent>
        <mc:Choice Requires="wps">
          <w:drawing>
            <wp:anchor distT="0" distB="0" distL="114300" distR="114300" simplePos="0" relativeHeight="251680768" behindDoc="0" locked="0" layoutInCell="1" allowOverlap="1" wp14:anchorId="72E7093A" wp14:editId="2459FB85">
              <wp:simplePos x="0" y="0"/>
              <wp:positionH relativeFrom="column">
                <wp:posOffset>3674110</wp:posOffset>
              </wp:positionH>
              <wp:positionV relativeFrom="paragraph">
                <wp:posOffset>-146050</wp:posOffset>
              </wp:positionV>
              <wp:extent cx="2840990" cy="406400"/>
              <wp:effectExtent l="0" t="0" r="0" b="0"/>
              <wp:wrapNone/>
              <wp:docPr id="1777040837" name="Text Box 2"/>
              <wp:cNvGraphicFramePr/>
              <a:graphic xmlns:a="http://schemas.openxmlformats.org/drawingml/2006/main">
                <a:graphicData uri="http://schemas.microsoft.com/office/word/2010/wordprocessingShape">
                  <wps:wsp>
                    <wps:cNvSpPr txBox="1"/>
                    <wps:spPr>
                      <a:xfrm>
                        <a:off x="0" y="0"/>
                        <a:ext cx="2840990" cy="406400"/>
                      </a:xfrm>
                      <a:prstGeom prst="rect">
                        <a:avLst/>
                      </a:prstGeom>
                      <a:noFill/>
                      <a:ln w="6350">
                        <a:noFill/>
                      </a:ln>
                    </wps:spPr>
                    <wps:txbx>
                      <w:txbxContent>
                        <w:p w14:paraId="7B85549B" w14:textId="77777777" w:rsidR="0059334B" w:rsidRPr="008549CC" w:rsidRDefault="0059334B" w:rsidP="0059334B">
                          <w:pPr>
                            <w:rPr>
                              <w:rFonts w:asciiTheme="majorBidi" w:hAnsiTheme="majorBidi" w:cstheme="majorBidi"/>
                              <w:color w:val="ED7D31" w:themeColor="accent2"/>
                              <w:sz w:val="28"/>
                              <w:rtl/>
                              <w:lang w:bidi="ar-OM"/>
                            </w:rPr>
                          </w:pPr>
                          <w:r w:rsidRPr="008549CC">
                            <w:rPr>
                              <w:rFonts w:asciiTheme="majorBidi" w:hAnsiTheme="majorBidi" w:cstheme="majorBidi" w:hint="cs"/>
                              <w:color w:val="ED7D31" w:themeColor="accent2"/>
                              <w:sz w:val="28"/>
                              <w:rtl/>
                              <w:lang w:bidi="ar-OM"/>
                            </w:rPr>
                            <w:t>مجلة الشرق للعلوم التطبيقية</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E7093A" id="_x0000_s1028" type="#_x0000_t202" style="position:absolute;margin-left:289.3pt;margin-top:-11.5pt;width:223.7pt;height:32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" filled="f" stroked="f" strokeweight=".5pt">
              <v:textbox>
                <w:txbxContent>
                  <w:p w14:paraId="7B85549B" w14:textId="77777777" w:rsidR="0059334B" w:rsidRPr="008549CC" w:rsidRDefault="0059334B" w:rsidP="0059334B">
                    <w:pPr>
                      <w:rPr>
                        <w:rFonts w:asciiTheme="majorBidi" w:hAnsiTheme="majorBidi" w:cstheme="majorBidi"/>
                        <w:color w:val="ED7D31" w:themeColor="accent2"/>
                        <w:sz w:val="28"/>
                        <w:rtl/>
                        <w:lang w:bidi="ar-OM"/>
                      </w:rPr>
                    </w:pPr>
                    <w:r w:rsidRPr="008549CC">
                      <w:rPr>
                        <w:rFonts w:asciiTheme="majorBidi" w:hAnsiTheme="majorBidi" w:cstheme="majorBidi" w:hint="cs"/>
                        <w:color w:val="ED7D31" w:themeColor="accent2"/>
                        <w:sz w:val="28"/>
                        <w:rtl/>
                        <w:lang w:bidi="ar-OM"/>
                      </w:rPr>
                      <w:t>مجلة الشرق للعلوم التطبيقية</w:t>
                    </w:r>
                  </w:p>
                </w:txbxContent>
              </v:textbox>
            </v:shape>
          </w:pict>
        </mc:Fallback>
      </mc:AlternateContent>
    </w:r>
    <w:r w:rsidRPr="008549CC">
      <w:rPr>
        <w:rFonts w:asciiTheme="majorBidi" w:hAnsiTheme="majorBidi" w:cstheme="majorBidi"/>
        <w:color w:val="ED7D31" w:themeColor="accent2"/>
        <w:sz w:val="28"/>
      </w:rPr>
      <w:t>East Journal of Applied Science</w:t>
    </w:r>
  </w:p>
  <w:p w14:paraId="413225A4" w14:textId="77777777" w:rsidR="0059334B" w:rsidRPr="00EA0D42" w:rsidRDefault="0059334B" w:rsidP="0059334B">
    <w:pPr>
      <w:rPr>
        <w:rFonts w:asciiTheme="majorBidi" w:hAnsiTheme="majorBidi" w:cstheme="majorBidi"/>
        <w:b w:val="0"/>
        <w:bCs w:val="0"/>
        <w:color w:val="ED7D31" w:themeColor="accent2"/>
        <w:sz w:val="24"/>
        <w:szCs w:val="24"/>
      </w:rPr>
    </w:pPr>
    <w:r>
      <w:rPr>
        <w:noProof/>
        <w14:ligatures w14:val="standardContextual"/>
      </w:rPr>
      <mc:AlternateContent>
        <mc:Choice Requires="wps">
          <w:drawing>
            <wp:anchor distT="0" distB="0" distL="114300" distR="114300" simplePos="0" relativeHeight="251681792" behindDoc="0" locked="0" layoutInCell="1" allowOverlap="1" wp14:anchorId="2B12E420" wp14:editId="0EC66C0E">
              <wp:simplePos x="0" y="0"/>
              <wp:positionH relativeFrom="column">
                <wp:posOffset>1642110</wp:posOffset>
              </wp:positionH>
              <wp:positionV relativeFrom="paragraph">
                <wp:posOffset>15875</wp:posOffset>
              </wp:positionV>
              <wp:extent cx="1536700" cy="260350"/>
              <wp:effectExtent l="0" t="0" r="0" b="6350"/>
              <wp:wrapNone/>
              <wp:docPr id="1173552020" name="Text Box 2"/>
              <wp:cNvGraphicFramePr/>
              <a:graphic xmlns:a="http://schemas.openxmlformats.org/drawingml/2006/main">
                <a:graphicData uri="http://schemas.microsoft.com/office/word/2010/wordprocessingShape">
                  <wps:wsp>
                    <wps:cNvSpPr txBox="1"/>
                    <wps:spPr>
                      <a:xfrm>
                        <a:off x="0" y="0"/>
                        <a:ext cx="1536700" cy="260350"/>
                      </a:xfrm>
                      <a:prstGeom prst="rect">
                        <a:avLst/>
                      </a:prstGeom>
                      <a:noFill/>
                      <a:ln w="6350">
                        <a:noFill/>
                      </a:ln>
                    </wps:spPr>
                    <wps:txbx>
                      <w:txbxContent>
                        <w:p w14:paraId="450BB7C4" w14:textId="77777777" w:rsidR="0059334B" w:rsidRDefault="0059334B" w:rsidP="0059334B">
                          <w:pPr>
                            <w:jc w:val="right"/>
                            <w:rPr>
                              <w:rFonts w:cs="Times New Roman"/>
                              <w:sz w:val="18"/>
                              <w:szCs w:val="18"/>
                            </w:rPr>
                          </w:pPr>
                          <w:r>
                            <w:rPr>
                              <w:rFonts w:asciiTheme="majorBidi" w:hAnsiTheme="majorBidi" w:cstheme="majorBidi"/>
                              <w:color w:val="44546A" w:themeColor="text2"/>
                              <w:szCs w:val="20"/>
                            </w:rPr>
                            <w:t>DO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12E420" id="_x0000_s1029" type="#_x0000_t202" style="position:absolute;left:0;text-align:left;margin-left:129.3pt;margin-top:1.25pt;width:121pt;height:20.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" filled="f" stroked="f" strokeweight=".5pt">
              <v:textbox>
                <w:txbxContent>
                  <w:p w14:paraId="450BB7C4" w14:textId="77777777" w:rsidR="0059334B" w:rsidRDefault="0059334B" w:rsidP="0059334B">
                    <w:pPr>
                      <w:jc w:val="right"/>
                      <w:rPr>
                        <w:rFonts w:cs="Times New Roman"/>
                        <w:sz w:val="18"/>
                        <w:szCs w:val="18"/>
                      </w:rPr>
                    </w:pPr>
                    <w:r>
                      <w:rPr>
                        <w:rFonts w:asciiTheme="majorBidi" w:hAnsiTheme="majorBidi" w:cstheme="majorBidi"/>
                        <w:color w:val="44546A" w:themeColor="text2"/>
                        <w:szCs w:val="20"/>
                      </w:rPr>
                      <w:t>DOI:</w:t>
                    </w:r>
                  </w:p>
                </w:txbxContent>
              </v:textbox>
            </v:shape>
          </w:pict>
        </mc:Fallback>
      </mc:AlternateContent>
    </w:r>
    <w:r>
      <w:rPr>
        <w:noProof/>
        <w14:ligatures w14:val="standardContextual"/>
      </w:rPr>
      <mc:AlternateContent>
        <mc:Choice Requires="wps">
          <w:drawing>
            <wp:anchor distT="0" distB="0" distL="114300" distR="114300" simplePos="0" relativeHeight="251679744" behindDoc="0" locked="0" layoutInCell="1" allowOverlap="1" wp14:anchorId="6D2C130D" wp14:editId="4EE3BBE1">
              <wp:simplePos x="0" y="0"/>
              <wp:positionH relativeFrom="column">
                <wp:posOffset>67310</wp:posOffset>
              </wp:positionH>
              <wp:positionV relativeFrom="paragraph">
                <wp:posOffset>9525</wp:posOffset>
              </wp:positionV>
              <wp:extent cx="1536700" cy="260350"/>
              <wp:effectExtent l="0" t="0" r="0" b="6350"/>
              <wp:wrapNone/>
              <wp:docPr id="2069513440" name="Text Box 2"/>
              <wp:cNvGraphicFramePr/>
              <a:graphic xmlns:a="http://schemas.openxmlformats.org/drawingml/2006/main">
                <a:graphicData uri="http://schemas.microsoft.com/office/word/2010/wordprocessingShape">
                  <wps:wsp>
                    <wps:cNvSpPr txBox="1"/>
                    <wps:spPr>
                      <a:xfrm>
                        <a:off x="0" y="0"/>
                        <a:ext cx="1536700" cy="260350"/>
                      </a:xfrm>
                      <a:prstGeom prst="rect">
                        <a:avLst/>
                      </a:prstGeom>
                      <a:noFill/>
                      <a:ln w="6350">
                        <a:noFill/>
                      </a:ln>
                    </wps:spPr>
                    <wps:txbx>
                      <w:txbxContent>
                        <w:p w14:paraId="6D95C4F9" w14:textId="77777777" w:rsidR="0059334B" w:rsidRDefault="0059334B" w:rsidP="0059334B">
                          <w:pPr>
                            <w:jc w:val="right"/>
                            <w:rPr>
                              <w:rFonts w:cs="Times New Roman"/>
                              <w:sz w:val="18"/>
                              <w:szCs w:val="18"/>
                            </w:rPr>
                          </w:pPr>
                          <w:r>
                            <w:rPr>
                              <w:rFonts w:asciiTheme="majorBidi" w:hAnsiTheme="majorBidi" w:cstheme="majorBidi"/>
                              <w:color w:val="44546A" w:themeColor="text2"/>
                              <w:szCs w:val="20"/>
                            </w:rPr>
                            <w:t xml:space="preserve">ISSN: </w:t>
                          </w:r>
                          <w:r w:rsidRPr="002C32F0">
                            <w:rPr>
                              <w:rFonts w:asciiTheme="majorBidi" w:hAnsiTheme="majorBidi" w:cstheme="majorBidi"/>
                              <w:color w:val="44546A" w:themeColor="text2"/>
                              <w:szCs w:val="20"/>
                            </w:rPr>
                            <w:t>3079-939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D2C130D" id="_x0000_s1030" type="#_x0000_t202" style="position:absolute;left:0;text-align:left;margin-left:5.3pt;margin-top:.75pt;width:121pt;height:20.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" filled="f" stroked="f" strokeweight=".5pt">
              <v:textbox>
                <w:txbxContent>
                  <w:p w14:paraId="6D95C4F9" w14:textId="77777777" w:rsidR="0059334B" w:rsidRDefault="0059334B" w:rsidP="0059334B">
                    <w:pPr>
                      <w:jc w:val="right"/>
                      <w:rPr>
                        <w:rFonts w:cs="Times New Roman"/>
                        <w:sz w:val="18"/>
                        <w:szCs w:val="18"/>
                      </w:rPr>
                    </w:pPr>
                    <w:r>
                      <w:rPr>
                        <w:rFonts w:asciiTheme="majorBidi" w:hAnsiTheme="majorBidi" w:cstheme="majorBidi"/>
                        <w:color w:val="44546A" w:themeColor="text2"/>
                        <w:szCs w:val="20"/>
                      </w:rPr>
                      <w:t xml:space="preserve">ISSN: </w:t>
                    </w:r>
                    <w:r w:rsidRPr="002C32F0">
                      <w:rPr>
                        <w:rFonts w:asciiTheme="majorBidi" w:hAnsiTheme="majorBidi" w:cstheme="majorBidi"/>
                        <w:color w:val="44546A" w:themeColor="text2"/>
                        <w:szCs w:val="20"/>
                      </w:rPr>
                      <w:t>3079-9392</w:t>
                    </w:r>
                  </w:p>
                </w:txbxContent>
              </v:textbox>
            </v:shape>
          </w:pict>
        </mc:Fallback>
      </mc:AlternateContent>
    </w:r>
    <w:r>
      <w:rPr>
        <w:noProof/>
        <w14:ligatures w14:val="standardContextual"/>
      </w:rPr>
      <mc:AlternateContent>
        <mc:Choice Requires="wps">
          <w:drawing>
            <wp:anchor distT="0" distB="0" distL="114300" distR="114300" simplePos="0" relativeHeight="251678720" behindDoc="0" locked="0" layoutInCell="1" allowOverlap="1" wp14:anchorId="11AB7EC8" wp14:editId="7B2B828A">
              <wp:simplePos x="0" y="0"/>
              <wp:positionH relativeFrom="column">
                <wp:posOffset>-647700</wp:posOffset>
              </wp:positionH>
              <wp:positionV relativeFrom="paragraph">
                <wp:posOffset>272415</wp:posOffset>
              </wp:positionV>
              <wp:extent cx="7410450" cy="0"/>
              <wp:effectExtent l="0" t="19050" r="19050" b="19050"/>
              <wp:wrapNone/>
              <wp:docPr id="113572267" name="Straight Connector 4"/>
              <wp:cNvGraphicFramePr/>
              <a:graphic xmlns:a="http://schemas.openxmlformats.org/drawingml/2006/main">
                <a:graphicData uri="http://schemas.microsoft.com/office/word/2010/wordprocessingShape">
                  <wps:wsp>
                    <wps:cNvCnPr/>
                    <wps:spPr>
                      <a:xfrm>
                        <a:off x="0" y="0"/>
                        <a:ext cx="7410450" cy="0"/>
                      </a:xfrm>
                      <a:prstGeom prst="line">
                        <a:avLst/>
                      </a:prstGeom>
                      <a:ln w="28575" cmpd="tri">
                        <a:solidFill>
                          <a:schemeClr val="accent2"/>
                        </a:solidFill>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line w14:anchorId="610B7F9A" id="Straight Connector 4" o:spid="_x0000_s1026" style="position:absolute;z-index:251678720;visibility:visible;mso-wrap-style:square;mso-wrap-distance-left:9pt;mso-wrap-distance-top:0;mso-wrap-distance-right:9pt;mso-wrap-distance-bottom:0;mso-position-horizontal:absolute;mso-position-horizontal-relative:text;mso-position-vertical:absolute;mso-position-vertical-relative:text" from="-51pt,21.45pt" to="532.5pt,2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" strokecolor="#ed7d31 [3205]" strokeweight="2.25pt">
              <v:stroke linestyle="thickBetweenThin" joinstyle="miter"/>
            </v:line>
          </w:pict>
        </mc:Fallback>
      </mc:AlternateContent>
    </w:r>
  </w:p>
  <w:p w14:paraId="052C6E30" w14:textId="77777777" w:rsidR="008549CC" w:rsidRDefault="008549CC" w:rsidP="008549CC">
    <w:pPr>
      <w:pStyle w:val="Header"/>
      <w:bidi w:val="0"/>
    </w:pPr>
  </w:p>
  <w:p w14:paraId="5251CC16" w14:textId="77777777" w:rsidR="008549CC" w:rsidRPr="008549CC" w:rsidRDefault="008549CC" w:rsidP="008549CC">
    <w:pPr>
      <w:pStyle w:val="Header"/>
      <w:bidi w:val="0"/>
      <w:rPr>
        <w:rFonts w:asciiTheme="majorBidi" w:hAnsiTheme="majorBidi" w:cstheme="majorBidi"/>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A"/>
    <w:multiLevelType w:val="hybridMultilevel"/>
    <w:tmpl w:val="736C7F20"/>
    <w:lvl w:ilvl="0" w:tplc="87A66A7A">
      <w:start w:val="5"/>
      <w:numFmt w:val="bullet"/>
      <w:pStyle w:val="a"/>
      <w:lvlText w:val="-"/>
      <w:lvlJc w:val="left"/>
      <w:pPr>
        <w:tabs>
          <w:tab w:val="num" w:pos="1350"/>
        </w:tabs>
        <w:ind w:left="1350" w:hanging="360"/>
      </w:pPr>
      <w:rPr>
        <w:rFonts w:ascii="Times New Roman" w:eastAsia="Times New Roman" w:hAnsi="Times New Roman" w:cs="Simplified Arabic" w:hint="default"/>
        <w:lang w:bidi="ar-SA"/>
      </w:rPr>
    </w:lvl>
    <w:lvl w:ilvl="1" w:tplc="04090003">
      <w:start w:val="1"/>
      <w:numFmt w:val="bullet"/>
      <w:lvlText w:val="o"/>
      <w:lvlJc w:val="left"/>
      <w:pPr>
        <w:tabs>
          <w:tab w:val="num" w:pos="2070"/>
        </w:tabs>
        <w:ind w:left="2070" w:hanging="360"/>
      </w:pPr>
      <w:rPr>
        <w:rFonts w:ascii="Courier New" w:hAnsi="Courier New" w:cs="Courier New" w:hint="default"/>
      </w:rPr>
    </w:lvl>
    <w:lvl w:ilvl="2" w:tplc="04090005">
      <w:start w:val="1"/>
      <w:numFmt w:val="bullet"/>
      <w:lvlText w:val=""/>
      <w:lvlJc w:val="left"/>
      <w:pPr>
        <w:tabs>
          <w:tab w:val="num" w:pos="2790"/>
        </w:tabs>
        <w:ind w:left="2790" w:hanging="360"/>
      </w:pPr>
      <w:rPr>
        <w:rFonts w:ascii="Wingdings" w:hAnsi="Wingdings" w:hint="default"/>
      </w:rPr>
    </w:lvl>
    <w:lvl w:ilvl="3" w:tplc="04090001">
      <w:start w:val="1"/>
      <w:numFmt w:val="bullet"/>
      <w:lvlText w:val=""/>
      <w:lvlJc w:val="left"/>
      <w:pPr>
        <w:tabs>
          <w:tab w:val="num" w:pos="3510"/>
        </w:tabs>
        <w:ind w:left="3510" w:hanging="360"/>
      </w:pPr>
      <w:rPr>
        <w:rFonts w:ascii="Symbol" w:hAnsi="Symbol" w:hint="default"/>
      </w:rPr>
    </w:lvl>
    <w:lvl w:ilvl="4" w:tplc="04090003">
      <w:start w:val="1"/>
      <w:numFmt w:val="bullet"/>
      <w:lvlText w:val="o"/>
      <w:lvlJc w:val="left"/>
      <w:pPr>
        <w:tabs>
          <w:tab w:val="num" w:pos="4230"/>
        </w:tabs>
        <w:ind w:left="4230" w:hanging="360"/>
      </w:pPr>
      <w:rPr>
        <w:rFonts w:ascii="Courier New" w:hAnsi="Courier New" w:cs="Courier New" w:hint="default"/>
      </w:rPr>
    </w:lvl>
    <w:lvl w:ilvl="5" w:tplc="04090005">
      <w:start w:val="1"/>
      <w:numFmt w:val="bullet"/>
      <w:lvlText w:val=""/>
      <w:lvlJc w:val="left"/>
      <w:pPr>
        <w:tabs>
          <w:tab w:val="num" w:pos="4950"/>
        </w:tabs>
        <w:ind w:left="4950" w:hanging="360"/>
      </w:pPr>
      <w:rPr>
        <w:rFonts w:ascii="Wingdings" w:hAnsi="Wingdings" w:hint="default"/>
      </w:rPr>
    </w:lvl>
    <w:lvl w:ilvl="6" w:tplc="04090001">
      <w:start w:val="1"/>
      <w:numFmt w:val="bullet"/>
      <w:lvlText w:val=""/>
      <w:lvlJc w:val="left"/>
      <w:pPr>
        <w:tabs>
          <w:tab w:val="num" w:pos="5670"/>
        </w:tabs>
        <w:ind w:left="5670" w:hanging="360"/>
      </w:pPr>
      <w:rPr>
        <w:rFonts w:ascii="Symbol" w:hAnsi="Symbol" w:hint="default"/>
      </w:rPr>
    </w:lvl>
    <w:lvl w:ilvl="7" w:tplc="04090003">
      <w:start w:val="1"/>
      <w:numFmt w:val="bullet"/>
      <w:lvlText w:val="o"/>
      <w:lvlJc w:val="left"/>
      <w:pPr>
        <w:tabs>
          <w:tab w:val="num" w:pos="6390"/>
        </w:tabs>
        <w:ind w:left="6390" w:hanging="360"/>
      </w:pPr>
      <w:rPr>
        <w:rFonts w:ascii="Courier New" w:hAnsi="Courier New" w:cs="Courier New" w:hint="default"/>
      </w:rPr>
    </w:lvl>
    <w:lvl w:ilvl="8" w:tplc="04090005">
      <w:start w:val="1"/>
      <w:numFmt w:val="bullet"/>
      <w:lvlText w:val=""/>
      <w:lvlJc w:val="left"/>
      <w:pPr>
        <w:tabs>
          <w:tab w:val="num" w:pos="7110"/>
        </w:tabs>
        <w:ind w:left="7110" w:hanging="360"/>
      </w:pPr>
      <w:rPr>
        <w:rFonts w:ascii="Wingdings" w:hAnsi="Wingdings" w:hint="default"/>
      </w:rPr>
    </w:lvl>
  </w:abstractNum>
  <w:abstractNum w:abstractNumId="1" w15:restartNumberingAfterBreak="0">
    <w:nsid w:val="05816574"/>
    <w:multiLevelType w:val="hybridMultilevel"/>
    <w:tmpl w:val="48880952"/>
    <w:lvl w:ilvl="0" w:tplc="90187AD4">
      <w:start w:val="1"/>
      <w:numFmt w:val="decimal"/>
      <w:lvlText w:val="%1-"/>
      <w:lvlJc w:val="left"/>
      <w:pPr>
        <w:tabs>
          <w:tab w:val="num" w:pos="360"/>
        </w:tabs>
        <w:ind w:left="360" w:hanging="360"/>
      </w:pPr>
      <w:rPr>
        <w:rFonts w:ascii="Times New Roman" w:eastAsia="Times New Roman" w:hAnsi="Times New Roman" w:cs="Times New Roman" w:hint="default"/>
        <w:b w:val="0"/>
        <w:bCs w:val="0"/>
        <w:color w:val="auto"/>
        <w:sz w:val="28"/>
        <w:szCs w:val="28"/>
        <w:lang w:val="en-US" w:bidi="ar-OM"/>
      </w:rPr>
    </w:lvl>
    <w:lvl w:ilvl="1" w:tplc="04090019">
      <w:start w:val="1"/>
      <w:numFmt w:val="lowerLetter"/>
      <w:lvlText w:val="%2."/>
      <w:lvlJc w:val="left"/>
      <w:pPr>
        <w:tabs>
          <w:tab w:val="num" w:pos="1440"/>
        </w:tabs>
        <w:ind w:left="1440" w:hanging="360"/>
      </w:pPr>
    </w:lvl>
    <w:lvl w:ilvl="2" w:tplc="F0A80EC2">
      <w:start w:val="31"/>
      <w:numFmt w:val="decimal"/>
      <w:lvlText w:val="(%3)"/>
      <w:lvlJc w:val="left"/>
      <w:pPr>
        <w:tabs>
          <w:tab w:val="num" w:pos="2445"/>
        </w:tabs>
        <w:ind w:left="2445" w:hanging="465"/>
      </w:pPr>
      <w:rPr>
        <w:rFonts w:cs="Times New Roman"/>
        <w:sz w:val="20"/>
      </w:rPr>
    </w:lvl>
    <w:lvl w:ilvl="3" w:tplc="0409000F">
      <w:start w:val="1"/>
      <w:numFmt w:val="decimal"/>
      <w:lvlText w:val="%4."/>
      <w:lvlJc w:val="left"/>
      <w:pPr>
        <w:tabs>
          <w:tab w:val="num" w:pos="3420"/>
        </w:tabs>
        <w:ind w:left="342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 w15:restartNumberingAfterBreak="0">
    <w:nsid w:val="17891A11"/>
    <w:multiLevelType w:val="hybridMultilevel"/>
    <w:tmpl w:val="9CEA3538"/>
    <w:lvl w:ilvl="0" w:tplc="2AF6679E">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8687C37"/>
    <w:multiLevelType w:val="hybridMultilevel"/>
    <w:tmpl w:val="151AF8D6"/>
    <w:lvl w:ilvl="0" w:tplc="1B503E26">
      <w:start w:val="1"/>
      <w:numFmt w:val="bullet"/>
      <w:lvlText w:val="-"/>
      <w:lvlJc w:val="left"/>
      <w:pPr>
        <w:ind w:left="360" w:hanging="360"/>
      </w:pPr>
      <w:rPr>
        <w:rFonts w:ascii="Simplified Arabic" w:eastAsia="Times New Roman" w:hAnsi="Simplified Arabic" w:cs="Simplified Arabic" w:hint="default"/>
        <w:b/>
        <w:bCs/>
        <w:sz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D092556"/>
    <w:multiLevelType w:val="hybridMultilevel"/>
    <w:tmpl w:val="38C6955A"/>
    <w:lvl w:ilvl="0" w:tplc="B130155A">
      <w:start w:val="1"/>
      <w:numFmt w:val="decimal"/>
      <w:lvlText w:val="%1."/>
      <w:lvlJc w:val="left"/>
      <w:pPr>
        <w:tabs>
          <w:tab w:val="num" w:pos="360"/>
        </w:tabs>
        <w:ind w:left="360" w:hanging="360"/>
      </w:pPr>
      <w:rPr>
        <w:lang w:bidi="ar-SA"/>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1D2D72DE"/>
    <w:multiLevelType w:val="hybridMultilevel"/>
    <w:tmpl w:val="C618FA96"/>
    <w:lvl w:ilvl="0" w:tplc="4F6C5B74">
      <w:start w:val="1"/>
      <w:numFmt w:val="decimal"/>
      <w:lvlText w:val="%1-"/>
      <w:lvlJc w:val="left"/>
      <w:pPr>
        <w:ind w:left="360" w:hanging="360"/>
      </w:pPr>
      <w:rPr>
        <w:rFonts w:hint="default"/>
        <w:lang w:bidi="ar-EG"/>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DA91718"/>
    <w:multiLevelType w:val="hybridMultilevel"/>
    <w:tmpl w:val="60226620"/>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1ED21793"/>
    <w:multiLevelType w:val="hybridMultilevel"/>
    <w:tmpl w:val="3C586998"/>
    <w:lvl w:ilvl="0" w:tplc="E1D40EDC">
      <w:start w:val="1"/>
      <w:numFmt w:val="decimal"/>
      <w:lvlText w:val="%1-"/>
      <w:lvlJc w:val="left"/>
      <w:pPr>
        <w:ind w:left="360" w:hanging="360"/>
      </w:pPr>
      <w:rPr>
        <w:rFonts w:hint="default"/>
        <w:lang w:bidi="ar-EG"/>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212716E0"/>
    <w:multiLevelType w:val="hybridMultilevel"/>
    <w:tmpl w:val="A75E6BF6"/>
    <w:lvl w:ilvl="0" w:tplc="E1D40EDC">
      <w:start w:val="1"/>
      <w:numFmt w:val="decimal"/>
      <w:lvlText w:val="%1-"/>
      <w:lvlJc w:val="left"/>
      <w:pPr>
        <w:ind w:left="360" w:hanging="360"/>
      </w:pPr>
      <w:rPr>
        <w:rFonts w:hint="default"/>
        <w:lang w:bidi="ar-EG"/>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2CCB1111"/>
    <w:multiLevelType w:val="hybridMultilevel"/>
    <w:tmpl w:val="D53C01C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DB35E90"/>
    <w:multiLevelType w:val="hybridMultilevel"/>
    <w:tmpl w:val="F4D42FE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FB90E7C"/>
    <w:multiLevelType w:val="hybridMultilevel"/>
    <w:tmpl w:val="DDD02D9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30293FFA"/>
    <w:multiLevelType w:val="hybridMultilevel"/>
    <w:tmpl w:val="362A5700"/>
    <w:lvl w:ilvl="0" w:tplc="4686F2F4">
      <w:numFmt w:val="bullet"/>
      <w:lvlText w:val="-"/>
      <w:lvlJc w:val="left"/>
      <w:pPr>
        <w:ind w:left="360" w:hanging="360"/>
      </w:pPr>
      <w:rPr>
        <w:rFonts w:ascii="Simplified Arabic" w:eastAsia="Times New Roman" w:hAnsi="Simplified Arabic" w:cs="Simplified Arabic"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B892EAA"/>
    <w:multiLevelType w:val="hybridMultilevel"/>
    <w:tmpl w:val="BE6A7874"/>
    <w:lvl w:ilvl="0" w:tplc="75BC11B0">
      <w:start w:val="1"/>
      <w:numFmt w:val="decimal"/>
      <w:lvlText w:val="%1."/>
      <w:lvlJc w:val="left"/>
      <w:pPr>
        <w:ind w:left="360" w:hanging="360"/>
      </w:pPr>
      <w:rPr>
        <w:color w:val="auto"/>
        <w:lang w:val="en-U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3F6662D8"/>
    <w:multiLevelType w:val="hybridMultilevel"/>
    <w:tmpl w:val="A5BE1A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F892372"/>
    <w:multiLevelType w:val="hybridMultilevel"/>
    <w:tmpl w:val="1F78AC82"/>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3FC0720B"/>
    <w:multiLevelType w:val="hybridMultilevel"/>
    <w:tmpl w:val="2362AE22"/>
    <w:lvl w:ilvl="0" w:tplc="F49A687E">
      <w:start w:val="1"/>
      <w:numFmt w:val="decimal"/>
      <w:lvlText w:val="%1-"/>
      <w:lvlJc w:val="left"/>
      <w:pPr>
        <w:ind w:left="643"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2CF503C"/>
    <w:multiLevelType w:val="hybridMultilevel"/>
    <w:tmpl w:val="538CA780"/>
    <w:lvl w:ilvl="0" w:tplc="64EC1E52">
      <w:start w:val="1"/>
      <w:numFmt w:val="decimal"/>
      <w:lvlText w:val="%1-"/>
      <w:lvlJc w:val="left"/>
      <w:pPr>
        <w:ind w:left="360" w:hanging="360"/>
      </w:pPr>
      <w:rPr>
        <w:rFonts w:hint="default"/>
        <w:sz w:val="28"/>
        <w:szCs w:val="28"/>
        <w:lang w:bidi="ar-OM"/>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456C07C5"/>
    <w:multiLevelType w:val="hybridMultilevel"/>
    <w:tmpl w:val="5ED2026C"/>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517" w:hanging="360"/>
      </w:pPr>
      <w:rPr>
        <w:rFonts w:ascii="Courier New" w:hAnsi="Courier New" w:cs="Courier New" w:hint="default"/>
      </w:rPr>
    </w:lvl>
    <w:lvl w:ilvl="2" w:tplc="04090005" w:tentative="1">
      <w:start w:val="1"/>
      <w:numFmt w:val="bullet"/>
      <w:lvlText w:val=""/>
      <w:lvlJc w:val="left"/>
      <w:pPr>
        <w:ind w:left="2237" w:hanging="360"/>
      </w:pPr>
      <w:rPr>
        <w:rFonts w:ascii="Wingdings" w:hAnsi="Wingdings" w:hint="default"/>
      </w:rPr>
    </w:lvl>
    <w:lvl w:ilvl="3" w:tplc="04090001" w:tentative="1">
      <w:start w:val="1"/>
      <w:numFmt w:val="bullet"/>
      <w:lvlText w:val=""/>
      <w:lvlJc w:val="left"/>
      <w:pPr>
        <w:ind w:left="2957" w:hanging="360"/>
      </w:pPr>
      <w:rPr>
        <w:rFonts w:ascii="Symbol" w:hAnsi="Symbol" w:hint="default"/>
      </w:rPr>
    </w:lvl>
    <w:lvl w:ilvl="4" w:tplc="04090003" w:tentative="1">
      <w:start w:val="1"/>
      <w:numFmt w:val="bullet"/>
      <w:lvlText w:val="o"/>
      <w:lvlJc w:val="left"/>
      <w:pPr>
        <w:ind w:left="3677" w:hanging="360"/>
      </w:pPr>
      <w:rPr>
        <w:rFonts w:ascii="Courier New" w:hAnsi="Courier New" w:cs="Courier New" w:hint="default"/>
      </w:rPr>
    </w:lvl>
    <w:lvl w:ilvl="5" w:tplc="04090005" w:tentative="1">
      <w:start w:val="1"/>
      <w:numFmt w:val="bullet"/>
      <w:lvlText w:val=""/>
      <w:lvlJc w:val="left"/>
      <w:pPr>
        <w:ind w:left="4397" w:hanging="360"/>
      </w:pPr>
      <w:rPr>
        <w:rFonts w:ascii="Wingdings" w:hAnsi="Wingdings" w:hint="default"/>
      </w:rPr>
    </w:lvl>
    <w:lvl w:ilvl="6" w:tplc="04090001" w:tentative="1">
      <w:start w:val="1"/>
      <w:numFmt w:val="bullet"/>
      <w:lvlText w:val=""/>
      <w:lvlJc w:val="left"/>
      <w:pPr>
        <w:ind w:left="5117" w:hanging="360"/>
      </w:pPr>
      <w:rPr>
        <w:rFonts w:ascii="Symbol" w:hAnsi="Symbol" w:hint="default"/>
      </w:rPr>
    </w:lvl>
    <w:lvl w:ilvl="7" w:tplc="04090003" w:tentative="1">
      <w:start w:val="1"/>
      <w:numFmt w:val="bullet"/>
      <w:lvlText w:val="o"/>
      <w:lvlJc w:val="left"/>
      <w:pPr>
        <w:ind w:left="5837" w:hanging="360"/>
      </w:pPr>
      <w:rPr>
        <w:rFonts w:ascii="Courier New" w:hAnsi="Courier New" w:cs="Courier New" w:hint="default"/>
      </w:rPr>
    </w:lvl>
    <w:lvl w:ilvl="8" w:tplc="04090005" w:tentative="1">
      <w:start w:val="1"/>
      <w:numFmt w:val="bullet"/>
      <w:lvlText w:val=""/>
      <w:lvlJc w:val="left"/>
      <w:pPr>
        <w:ind w:left="6557" w:hanging="360"/>
      </w:pPr>
      <w:rPr>
        <w:rFonts w:ascii="Wingdings" w:hAnsi="Wingdings" w:hint="default"/>
      </w:rPr>
    </w:lvl>
  </w:abstractNum>
  <w:abstractNum w:abstractNumId="19" w15:restartNumberingAfterBreak="0">
    <w:nsid w:val="59EA2768"/>
    <w:multiLevelType w:val="hybridMultilevel"/>
    <w:tmpl w:val="041AD64C"/>
    <w:lvl w:ilvl="0" w:tplc="2FD0A338">
      <w:start w:val="16"/>
      <w:numFmt w:val="bullet"/>
      <w:lvlText w:val="-"/>
      <w:lvlJc w:val="left"/>
      <w:pPr>
        <w:ind w:left="360" w:hanging="360"/>
      </w:pPr>
      <w:rPr>
        <w:rFonts w:ascii="Simplified Arabic" w:eastAsia="Times New Roman" w:hAnsi="Simplified Arabic" w:cs="Simplified Arabic"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603A6399"/>
    <w:multiLevelType w:val="hybridMultilevel"/>
    <w:tmpl w:val="685890EA"/>
    <w:lvl w:ilvl="0" w:tplc="D5B0653A">
      <w:numFmt w:val="bullet"/>
      <w:lvlText w:val="-"/>
      <w:lvlJc w:val="left"/>
      <w:pPr>
        <w:ind w:left="360" w:hanging="360"/>
      </w:pPr>
      <w:rPr>
        <w:rFonts w:ascii="Traditional Arabic" w:eastAsia="Times New Roman" w:hAnsi="Traditional Arabic" w:cs="Traditional Arabic"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7D241962"/>
    <w:multiLevelType w:val="hybridMultilevel"/>
    <w:tmpl w:val="FDDEFC10"/>
    <w:lvl w:ilvl="0" w:tplc="AD7279F2">
      <w:numFmt w:val="bullet"/>
      <w:lvlText w:val="-"/>
      <w:lvlJc w:val="left"/>
      <w:pPr>
        <w:ind w:left="360" w:hanging="360"/>
      </w:pPr>
      <w:rPr>
        <w:rFonts w:ascii="Traditional Arabic" w:eastAsia="Times New Roman" w:hAnsi="Traditional Arabic" w:cs="Traditional Arabic"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466776244">
    <w:abstractNumId w:val="1"/>
  </w:num>
  <w:num w:numId="2" w16cid:durableId="1968462586">
    <w:abstractNumId w:val="4"/>
  </w:num>
  <w:num w:numId="3" w16cid:durableId="1919636680">
    <w:abstractNumId w:val="6"/>
  </w:num>
  <w:num w:numId="4" w16cid:durableId="857619400">
    <w:abstractNumId w:val="15"/>
  </w:num>
  <w:num w:numId="5" w16cid:durableId="751044815">
    <w:abstractNumId w:val="0"/>
  </w:num>
  <w:num w:numId="6" w16cid:durableId="612329144">
    <w:abstractNumId w:val="13"/>
  </w:num>
  <w:num w:numId="7" w16cid:durableId="1842817216">
    <w:abstractNumId w:val="20"/>
  </w:num>
  <w:num w:numId="8" w16cid:durableId="2118913235">
    <w:abstractNumId w:val="19"/>
  </w:num>
  <w:num w:numId="9" w16cid:durableId="501745726">
    <w:abstractNumId w:val="21"/>
  </w:num>
  <w:num w:numId="10" w16cid:durableId="1357461873">
    <w:abstractNumId w:val="18"/>
  </w:num>
  <w:num w:numId="11" w16cid:durableId="1865946401">
    <w:abstractNumId w:val="16"/>
  </w:num>
  <w:num w:numId="12" w16cid:durableId="1287273268">
    <w:abstractNumId w:val="3"/>
  </w:num>
  <w:num w:numId="13" w16cid:durableId="2099321796">
    <w:abstractNumId w:val="9"/>
  </w:num>
  <w:num w:numId="14" w16cid:durableId="1953324252">
    <w:abstractNumId w:val="17"/>
  </w:num>
  <w:num w:numId="15" w16cid:durableId="1053457953">
    <w:abstractNumId w:val="1"/>
    <w:lvlOverride w:ilvl="0">
      <w:startOverride w:val="1"/>
    </w:lvlOverride>
    <w:lvlOverride w:ilvl="1">
      <w:startOverride w:val="1"/>
    </w:lvlOverride>
    <w:lvlOverride w:ilvl="2">
      <w:startOverride w:val="3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86063105">
    <w:abstractNumId w:val="2"/>
  </w:num>
  <w:num w:numId="17" w16cid:durableId="2086563800">
    <w:abstractNumId w:val="7"/>
  </w:num>
  <w:num w:numId="18" w16cid:durableId="1887906576">
    <w:abstractNumId w:val="5"/>
  </w:num>
  <w:num w:numId="19" w16cid:durableId="1001158787">
    <w:abstractNumId w:val="8"/>
  </w:num>
  <w:num w:numId="20" w16cid:durableId="207961090">
    <w:abstractNumId w:val="12"/>
  </w:num>
  <w:num w:numId="21" w16cid:durableId="1312906816">
    <w:abstractNumId w:val="14"/>
  </w:num>
  <w:num w:numId="22" w16cid:durableId="331838823">
    <w:abstractNumId w:val="11"/>
  </w:num>
  <w:num w:numId="23" w16cid:durableId="1315839239">
    <w:abstractNumId w:val="1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hideSpelling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EzMTSyNDI0MDM3NTFU0lEKTi0uzszPAymwrAUAfx+59iwAAAA="/>
  </w:docVars>
  <w:rsids>
    <w:rsidRoot w:val="00CB0670"/>
    <w:rsid w:val="000008A4"/>
    <w:rsid w:val="00001B8E"/>
    <w:rsid w:val="000025C6"/>
    <w:rsid w:val="00003F2E"/>
    <w:rsid w:val="000040DC"/>
    <w:rsid w:val="0000425C"/>
    <w:rsid w:val="000069F6"/>
    <w:rsid w:val="000070C6"/>
    <w:rsid w:val="00011C9C"/>
    <w:rsid w:val="00011FE1"/>
    <w:rsid w:val="000121C0"/>
    <w:rsid w:val="00012CDD"/>
    <w:rsid w:val="00013783"/>
    <w:rsid w:val="000144CE"/>
    <w:rsid w:val="0001474B"/>
    <w:rsid w:val="0001481D"/>
    <w:rsid w:val="00015977"/>
    <w:rsid w:val="000203DE"/>
    <w:rsid w:val="00021CB4"/>
    <w:rsid w:val="00022BBE"/>
    <w:rsid w:val="0002304C"/>
    <w:rsid w:val="000244FA"/>
    <w:rsid w:val="00025034"/>
    <w:rsid w:val="0002547F"/>
    <w:rsid w:val="000255D2"/>
    <w:rsid w:val="00025C27"/>
    <w:rsid w:val="00026364"/>
    <w:rsid w:val="00027D8B"/>
    <w:rsid w:val="00032055"/>
    <w:rsid w:val="00036E34"/>
    <w:rsid w:val="000378FD"/>
    <w:rsid w:val="0004044C"/>
    <w:rsid w:val="000416D6"/>
    <w:rsid w:val="000439E2"/>
    <w:rsid w:val="00045457"/>
    <w:rsid w:val="00046018"/>
    <w:rsid w:val="0005048C"/>
    <w:rsid w:val="00052D02"/>
    <w:rsid w:val="00052F95"/>
    <w:rsid w:val="000547C8"/>
    <w:rsid w:val="00055422"/>
    <w:rsid w:val="0006002E"/>
    <w:rsid w:val="0006087E"/>
    <w:rsid w:val="00061D19"/>
    <w:rsid w:val="00063745"/>
    <w:rsid w:val="00063BD9"/>
    <w:rsid w:val="000661D5"/>
    <w:rsid w:val="000664E8"/>
    <w:rsid w:val="0007027F"/>
    <w:rsid w:val="00070429"/>
    <w:rsid w:val="00073C37"/>
    <w:rsid w:val="000755A3"/>
    <w:rsid w:val="00076ADF"/>
    <w:rsid w:val="00081C9D"/>
    <w:rsid w:val="00081FED"/>
    <w:rsid w:val="00082A60"/>
    <w:rsid w:val="0008428A"/>
    <w:rsid w:val="00085A43"/>
    <w:rsid w:val="00087112"/>
    <w:rsid w:val="00087E37"/>
    <w:rsid w:val="00090071"/>
    <w:rsid w:val="00090B07"/>
    <w:rsid w:val="00090CEF"/>
    <w:rsid w:val="00091F62"/>
    <w:rsid w:val="000922EC"/>
    <w:rsid w:val="0009405B"/>
    <w:rsid w:val="000953F2"/>
    <w:rsid w:val="000958C2"/>
    <w:rsid w:val="000958F1"/>
    <w:rsid w:val="0009751D"/>
    <w:rsid w:val="0009763A"/>
    <w:rsid w:val="000A0CA8"/>
    <w:rsid w:val="000A39E8"/>
    <w:rsid w:val="000A491D"/>
    <w:rsid w:val="000A6FD2"/>
    <w:rsid w:val="000B1BA7"/>
    <w:rsid w:val="000B3CE2"/>
    <w:rsid w:val="000B4629"/>
    <w:rsid w:val="000B527A"/>
    <w:rsid w:val="000B54AA"/>
    <w:rsid w:val="000B588A"/>
    <w:rsid w:val="000B5AE4"/>
    <w:rsid w:val="000C0774"/>
    <w:rsid w:val="000C0BD3"/>
    <w:rsid w:val="000C133A"/>
    <w:rsid w:val="000C1512"/>
    <w:rsid w:val="000C1986"/>
    <w:rsid w:val="000C1E56"/>
    <w:rsid w:val="000C1FC6"/>
    <w:rsid w:val="000C247D"/>
    <w:rsid w:val="000C3D60"/>
    <w:rsid w:val="000C3DD5"/>
    <w:rsid w:val="000C5A02"/>
    <w:rsid w:val="000C5AB6"/>
    <w:rsid w:val="000C60E1"/>
    <w:rsid w:val="000C7368"/>
    <w:rsid w:val="000D2554"/>
    <w:rsid w:val="000D310D"/>
    <w:rsid w:val="000D52AE"/>
    <w:rsid w:val="000D58A5"/>
    <w:rsid w:val="000D5984"/>
    <w:rsid w:val="000D5A05"/>
    <w:rsid w:val="000E03EB"/>
    <w:rsid w:val="000E06DB"/>
    <w:rsid w:val="000E46ED"/>
    <w:rsid w:val="000E520A"/>
    <w:rsid w:val="000E557A"/>
    <w:rsid w:val="000F4278"/>
    <w:rsid w:val="000F48DE"/>
    <w:rsid w:val="000F5F2C"/>
    <w:rsid w:val="00101F1E"/>
    <w:rsid w:val="001022F4"/>
    <w:rsid w:val="0010368B"/>
    <w:rsid w:val="00103CDF"/>
    <w:rsid w:val="00105C8B"/>
    <w:rsid w:val="00110373"/>
    <w:rsid w:val="00110A66"/>
    <w:rsid w:val="001119AE"/>
    <w:rsid w:val="00111BBB"/>
    <w:rsid w:val="00113200"/>
    <w:rsid w:val="00113964"/>
    <w:rsid w:val="00113F4B"/>
    <w:rsid w:val="001141CA"/>
    <w:rsid w:val="0011452A"/>
    <w:rsid w:val="00115D76"/>
    <w:rsid w:val="00116686"/>
    <w:rsid w:val="001166BF"/>
    <w:rsid w:val="00117435"/>
    <w:rsid w:val="00121DD5"/>
    <w:rsid w:val="00126B41"/>
    <w:rsid w:val="00126C22"/>
    <w:rsid w:val="0013111B"/>
    <w:rsid w:val="00133EF0"/>
    <w:rsid w:val="001404E2"/>
    <w:rsid w:val="00141823"/>
    <w:rsid w:val="00142F53"/>
    <w:rsid w:val="00144F5C"/>
    <w:rsid w:val="0014553F"/>
    <w:rsid w:val="00151B9C"/>
    <w:rsid w:val="001520CD"/>
    <w:rsid w:val="001603D7"/>
    <w:rsid w:val="00160575"/>
    <w:rsid w:val="00161BEB"/>
    <w:rsid w:val="00164A5A"/>
    <w:rsid w:val="00166467"/>
    <w:rsid w:val="001667B0"/>
    <w:rsid w:val="00166CE8"/>
    <w:rsid w:val="00166FD0"/>
    <w:rsid w:val="001670DB"/>
    <w:rsid w:val="00170548"/>
    <w:rsid w:val="00175684"/>
    <w:rsid w:val="00176A66"/>
    <w:rsid w:val="0018372C"/>
    <w:rsid w:val="001837E8"/>
    <w:rsid w:val="001858B3"/>
    <w:rsid w:val="0018624B"/>
    <w:rsid w:val="00186325"/>
    <w:rsid w:val="00186BD2"/>
    <w:rsid w:val="0018720D"/>
    <w:rsid w:val="0019012C"/>
    <w:rsid w:val="00190DEB"/>
    <w:rsid w:val="00190E49"/>
    <w:rsid w:val="001930D4"/>
    <w:rsid w:val="0019349A"/>
    <w:rsid w:val="001941AD"/>
    <w:rsid w:val="0019439D"/>
    <w:rsid w:val="001945DE"/>
    <w:rsid w:val="0019537C"/>
    <w:rsid w:val="0019573D"/>
    <w:rsid w:val="00195B59"/>
    <w:rsid w:val="0019695E"/>
    <w:rsid w:val="00197A02"/>
    <w:rsid w:val="001A20B5"/>
    <w:rsid w:val="001A2B96"/>
    <w:rsid w:val="001A68FF"/>
    <w:rsid w:val="001A6D5C"/>
    <w:rsid w:val="001B0E31"/>
    <w:rsid w:val="001B3F00"/>
    <w:rsid w:val="001B3F19"/>
    <w:rsid w:val="001B4FF5"/>
    <w:rsid w:val="001B5783"/>
    <w:rsid w:val="001B59C9"/>
    <w:rsid w:val="001C01F9"/>
    <w:rsid w:val="001C1A31"/>
    <w:rsid w:val="001C1DD4"/>
    <w:rsid w:val="001C3791"/>
    <w:rsid w:val="001C49D4"/>
    <w:rsid w:val="001C4C8D"/>
    <w:rsid w:val="001C5543"/>
    <w:rsid w:val="001C667F"/>
    <w:rsid w:val="001C7088"/>
    <w:rsid w:val="001C73D1"/>
    <w:rsid w:val="001D09E5"/>
    <w:rsid w:val="001D0C4C"/>
    <w:rsid w:val="001D3581"/>
    <w:rsid w:val="001D3844"/>
    <w:rsid w:val="001D40D1"/>
    <w:rsid w:val="001D6CC2"/>
    <w:rsid w:val="001E089B"/>
    <w:rsid w:val="001E434B"/>
    <w:rsid w:val="001E4C63"/>
    <w:rsid w:val="001E537B"/>
    <w:rsid w:val="001E6C63"/>
    <w:rsid w:val="001F040F"/>
    <w:rsid w:val="001F04F7"/>
    <w:rsid w:val="001F247E"/>
    <w:rsid w:val="001F2BF0"/>
    <w:rsid w:val="001F5CD7"/>
    <w:rsid w:val="001F62FB"/>
    <w:rsid w:val="001F6ECD"/>
    <w:rsid w:val="001F77DC"/>
    <w:rsid w:val="00200029"/>
    <w:rsid w:val="00204AAE"/>
    <w:rsid w:val="00204ADA"/>
    <w:rsid w:val="00206814"/>
    <w:rsid w:val="00206937"/>
    <w:rsid w:val="00206DD6"/>
    <w:rsid w:val="002113F4"/>
    <w:rsid w:val="002114E1"/>
    <w:rsid w:val="00212238"/>
    <w:rsid w:val="00212D85"/>
    <w:rsid w:val="00213120"/>
    <w:rsid w:val="002145BF"/>
    <w:rsid w:val="00215D31"/>
    <w:rsid w:val="00217718"/>
    <w:rsid w:val="002178FD"/>
    <w:rsid w:val="00217B23"/>
    <w:rsid w:val="002209CF"/>
    <w:rsid w:val="002235B0"/>
    <w:rsid w:val="00224B24"/>
    <w:rsid w:val="00224B65"/>
    <w:rsid w:val="00225F9B"/>
    <w:rsid w:val="0022618B"/>
    <w:rsid w:val="002268E8"/>
    <w:rsid w:val="00226A2F"/>
    <w:rsid w:val="002272ED"/>
    <w:rsid w:val="002313E3"/>
    <w:rsid w:val="00235640"/>
    <w:rsid w:val="00235D33"/>
    <w:rsid w:val="00236ABB"/>
    <w:rsid w:val="00237746"/>
    <w:rsid w:val="002405F5"/>
    <w:rsid w:val="002406E3"/>
    <w:rsid w:val="00240F18"/>
    <w:rsid w:val="002411D2"/>
    <w:rsid w:val="00241496"/>
    <w:rsid w:val="00241D37"/>
    <w:rsid w:val="00241F15"/>
    <w:rsid w:val="00242643"/>
    <w:rsid w:val="00242CA8"/>
    <w:rsid w:val="00243D6B"/>
    <w:rsid w:val="00243D90"/>
    <w:rsid w:val="00243E13"/>
    <w:rsid w:val="00243F0F"/>
    <w:rsid w:val="002446C0"/>
    <w:rsid w:val="002451C6"/>
    <w:rsid w:val="002473B2"/>
    <w:rsid w:val="00251DE4"/>
    <w:rsid w:val="00251E31"/>
    <w:rsid w:val="00252035"/>
    <w:rsid w:val="002527E0"/>
    <w:rsid w:val="00260620"/>
    <w:rsid w:val="0026160B"/>
    <w:rsid w:val="0026237E"/>
    <w:rsid w:val="002625C5"/>
    <w:rsid w:val="00262F43"/>
    <w:rsid w:val="00264319"/>
    <w:rsid w:val="002646B2"/>
    <w:rsid w:val="002652A7"/>
    <w:rsid w:val="00265C29"/>
    <w:rsid w:val="00266AB7"/>
    <w:rsid w:val="00270902"/>
    <w:rsid w:val="00270C13"/>
    <w:rsid w:val="0027206F"/>
    <w:rsid w:val="002722EC"/>
    <w:rsid w:val="002730EE"/>
    <w:rsid w:val="002737EB"/>
    <w:rsid w:val="00277880"/>
    <w:rsid w:val="0027788F"/>
    <w:rsid w:val="00280814"/>
    <w:rsid w:val="00280EDB"/>
    <w:rsid w:val="00281544"/>
    <w:rsid w:val="00287F75"/>
    <w:rsid w:val="00290A95"/>
    <w:rsid w:val="00290B87"/>
    <w:rsid w:val="00291BC8"/>
    <w:rsid w:val="00293147"/>
    <w:rsid w:val="00293B9C"/>
    <w:rsid w:val="002968DB"/>
    <w:rsid w:val="00296ACC"/>
    <w:rsid w:val="00296AD4"/>
    <w:rsid w:val="00297C7F"/>
    <w:rsid w:val="002A1631"/>
    <w:rsid w:val="002A25D7"/>
    <w:rsid w:val="002A551D"/>
    <w:rsid w:val="002A5C70"/>
    <w:rsid w:val="002B0B37"/>
    <w:rsid w:val="002B25AA"/>
    <w:rsid w:val="002B2AED"/>
    <w:rsid w:val="002B58FE"/>
    <w:rsid w:val="002B6749"/>
    <w:rsid w:val="002B6AC5"/>
    <w:rsid w:val="002B6C2F"/>
    <w:rsid w:val="002B708F"/>
    <w:rsid w:val="002C101E"/>
    <w:rsid w:val="002C183D"/>
    <w:rsid w:val="002C1A2D"/>
    <w:rsid w:val="002C1E11"/>
    <w:rsid w:val="002C2847"/>
    <w:rsid w:val="002C32F0"/>
    <w:rsid w:val="002C3C44"/>
    <w:rsid w:val="002C40B5"/>
    <w:rsid w:val="002C41F2"/>
    <w:rsid w:val="002C5A18"/>
    <w:rsid w:val="002C644D"/>
    <w:rsid w:val="002C756B"/>
    <w:rsid w:val="002C7859"/>
    <w:rsid w:val="002C7AC3"/>
    <w:rsid w:val="002D150F"/>
    <w:rsid w:val="002D1765"/>
    <w:rsid w:val="002D4105"/>
    <w:rsid w:val="002D414B"/>
    <w:rsid w:val="002D66FD"/>
    <w:rsid w:val="002E0165"/>
    <w:rsid w:val="002E0DA5"/>
    <w:rsid w:val="002E1C04"/>
    <w:rsid w:val="002E53F9"/>
    <w:rsid w:val="002E5D62"/>
    <w:rsid w:val="002E6E72"/>
    <w:rsid w:val="002E714B"/>
    <w:rsid w:val="002F16D2"/>
    <w:rsid w:val="002F2836"/>
    <w:rsid w:val="002F31CA"/>
    <w:rsid w:val="002F35E6"/>
    <w:rsid w:val="002F35ED"/>
    <w:rsid w:val="002F414D"/>
    <w:rsid w:val="002F519C"/>
    <w:rsid w:val="002F7458"/>
    <w:rsid w:val="002F7910"/>
    <w:rsid w:val="003005D8"/>
    <w:rsid w:val="00301CCF"/>
    <w:rsid w:val="003027E3"/>
    <w:rsid w:val="003029EE"/>
    <w:rsid w:val="0030794D"/>
    <w:rsid w:val="00307CE3"/>
    <w:rsid w:val="003100B4"/>
    <w:rsid w:val="00310131"/>
    <w:rsid w:val="003112D2"/>
    <w:rsid w:val="0031493E"/>
    <w:rsid w:val="003150F4"/>
    <w:rsid w:val="00315961"/>
    <w:rsid w:val="00315CC0"/>
    <w:rsid w:val="00316206"/>
    <w:rsid w:val="00320B91"/>
    <w:rsid w:val="00320BA7"/>
    <w:rsid w:val="0032336D"/>
    <w:rsid w:val="003236D3"/>
    <w:rsid w:val="003259FC"/>
    <w:rsid w:val="00327C4D"/>
    <w:rsid w:val="00330838"/>
    <w:rsid w:val="00332137"/>
    <w:rsid w:val="0033214B"/>
    <w:rsid w:val="0033260B"/>
    <w:rsid w:val="003329D1"/>
    <w:rsid w:val="00332BE8"/>
    <w:rsid w:val="0033360F"/>
    <w:rsid w:val="00334566"/>
    <w:rsid w:val="003348B8"/>
    <w:rsid w:val="00334F20"/>
    <w:rsid w:val="003358B6"/>
    <w:rsid w:val="00336059"/>
    <w:rsid w:val="003360E9"/>
    <w:rsid w:val="00336643"/>
    <w:rsid w:val="0034233D"/>
    <w:rsid w:val="00342990"/>
    <w:rsid w:val="0034356A"/>
    <w:rsid w:val="00343E6B"/>
    <w:rsid w:val="00345637"/>
    <w:rsid w:val="00345E07"/>
    <w:rsid w:val="0034746C"/>
    <w:rsid w:val="00350343"/>
    <w:rsid w:val="00350367"/>
    <w:rsid w:val="0035055B"/>
    <w:rsid w:val="00350FF5"/>
    <w:rsid w:val="0035193D"/>
    <w:rsid w:val="00352394"/>
    <w:rsid w:val="003528A7"/>
    <w:rsid w:val="00352F66"/>
    <w:rsid w:val="00354964"/>
    <w:rsid w:val="00355A59"/>
    <w:rsid w:val="00360993"/>
    <w:rsid w:val="00362E78"/>
    <w:rsid w:val="00364040"/>
    <w:rsid w:val="00364CAD"/>
    <w:rsid w:val="00367271"/>
    <w:rsid w:val="003700B4"/>
    <w:rsid w:val="00371849"/>
    <w:rsid w:val="0037782B"/>
    <w:rsid w:val="00377AC3"/>
    <w:rsid w:val="00380123"/>
    <w:rsid w:val="00380781"/>
    <w:rsid w:val="00380DD4"/>
    <w:rsid w:val="003826B1"/>
    <w:rsid w:val="00382A30"/>
    <w:rsid w:val="00382EF1"/>
    <w:rsid w:val="003848FD"/>
    <w:rsid w:val="00387C86"/>
    <w:rsid w:val="00392DE9"/>
    <w:rsid w:val="003949A7"/>
    <w:rsid w:val="0039511D"/>
    <w:rsid w:val="00396C5C"/>
    <w:rsid w:val="003A4BB8"/>
    <w:rsid w:val="003A69E4"/>
    <w:rsid w:val="003A77C6"/>
    <w:rsid w:val="003B07A1"/>
    <w:rsid w:val="003B1489"/>
    <w:rsid w:val="003B1B7F"/>
    <w:rsid w:val="003B4B4A"/>
    <w:rsid w:val="003B4EA1"/>
    <w:rsid w:val="003B568C"/>
    <w:rsid w:val="003B5738"/>
    <w:rsid w:val="003C0E3C"/>
    <w:rsid w:val="003C1B55"/>
    <w:rsid w:val="003C20E2"/>
    <w:rsid w:val="003C28B6"/>
    <w:rsid w:val="003C3E7C"/>
    <w:rsid w:val="003C4B5E"/>
    <w:rsid w:val="003C69D1"/>
    <w:rsid w:val="003C7EF3"/>
    <w:rsid w:val="003D0177"/>
    <w:rsid w:val="003D0B2A"/>
    <w:rsid w:val="003D1248"/>
    <w:rsid w:val="003D1FDD"/>
    <w:rsid w:val="003D31CB"/>
    <w:rsid w:val="003D35F3"/>
    <w:rsid w:val="003D5287"/>
    <w:rsid w:val="003E046E"/>
    <w:rsid w:val="003E1D35"/>
    <w:rsid w:val="003E1EBF"/>
    <w:rsid w:val="003E589F"/>
    <w:rsid w:val="003E5A3E"/>
    <w:rsid w:val="003E5E0B"/>
    <w:rsid w:val="003E6561"/>
    <w:rsid w:val="003E75DD"/>
    <w:rsid w:val="003E77CF"/>
    <w:rsid w:val="003F093B"/>
    <w:rsid w:val="003F0B6A"/>
    <w:rsid w:val="003F26F8"/>
    <w:rsid w:val="003F3967"/>
    <w:rsid w:val="003F3E4E"/>
    <w:rsid w:val="003F514F"/>
    <w:rsid w:val="003F53B0"/>
    <w:rsid w:val="003F6040"/>
    <w:rsid w:val="003F61D7"/>
    <w:rsid w:val="00400E88"/>
    <w:rsid w:val="0040165D"/>
    <w:rsid w:val="0040256C"/>
    <w:rsid w:val="00402BC3"/>
    <w:rsid w:val="00403253"/>
    <w:rsid w:val="00403FF6"/>
    <w:rsid w:val="0040564C"/>
    <w:rsid w:val="00406159"/>
    <w:rsid w:val="0041029E"/>
    <w:rsid w:val="004107E5"/>
    <w:rsid w:val="00411ADB"/>
    <w:rsid w:val="0041264F"/>
    <w:rsid w:val="00412E21"/>
    <w:rsid w:val="00414321"/>
    <w:rsid w:val="00417316"/>
    <w:rsid w:val="004201CE"/>
    <w:rsid w:val="00420D25"/>
    <w:rsid w:val="00420F9E"/>
    <w:rsid w:val="00421A31"/>
    <w:rsid w:val="004237AE"/>
    <w:rsid w:val="00425C39"/>
    <w:rsid w:val="00427A44"/>
    <w:rsid w:val="00430DF5"/>
    <w:rsid w:val="00432A0A"/>
    <w:rsid w:val="00432C0E"/>
    <w:rsid w:val="004360D4"/>
    <w:rsid w:val="00436279"/>
    <w:rsid w:val="00444762"/>
    <w:rsid w:val="0044514F"/>
    <w:rsid w:val="004472D1"/>
    <w:rsid w:val="00447FB1"/>
    <w:rsid w:val="004520FF"/>
    <w:rsid w:val="004551B6"/>
    <w:rsid w:val="00457B18"/>
    <w:rsid w:val="00457B42"/>
    <w:rsid w:val="00461A99"/>
    <w:rsid w:val="00461B0D"/>
    <w:rsid w:val="00465CB4"/>
    <w:rsid w:val="00466CF1"/>
    <w:rsid w:val="0047080C"/>
    <w:rsid w:val="00470D2D"/>
    <w:rsid w:val="00474246"/>
    <w:rsid w:val="004774C6"/>
    <w:rsid w:val="0047779C"/>
    <w:rsid w:val="00480171"/>
    <w:rsid w:val="004812BC"/>
    <w:rsid w:val="00481BC3"/>
    <w:rsid w:val="00482BDD"/>
    <w:rsid w:val="00482EBA"/>
    <w:rsid w:val="00491799"/>
    <w:rsid w:val="0049227A"/>
    <w:rsid w:val="00492606"/>
    <w:rsid w:val="0049331E"/>
    <w:rsid w:val="00493DCD"/>
    <w:rsid w:val="00495101"/>
    <w:rsid w:val="00495286"/>
    <w:rsid w:val="0049746B"/>
    <w:rsid w:val="0049794A"/>
    <w:rsid w:val="00497979"/>
    <w:rsid w:val="00497CE0"/>
    <w:rsid w:val="004A0AF9"/>
    <w:rsid w:val="004A10B2"/>
    <w:rsid w:val="004A26A2"/>
    <w:rsid w:val="004A3953"/>
    <w:rsid w:val="004A47FA"/>
    <w:rsid w:val="004A7278"/>
    <w:rsid w:val="004B1475"/>
    <w:rsid w:val="004B20A9"/>
    <w:rsid w:val="004B21C9"/>
    <w:rsid w:val="004B4CFF"/>
    <w:rsid w:val="004B6D96"/>
    <w:rsid w:val="004B72AE"/>
    <w:rsid w:val="004C0086"/>
    <w:rsid w:val="004C036C"/>
    <w:rsid w:val="004C20AD"/>
    <w:rsid w:val="004C2544"/>
    <w:rsid w:val="004C2879"/>
    <w:rsid w:val="004C2D61"/>
    <w:rsid w:val="004C2EC1"/>
    <w:rsid w:val="004C7697"/>
    <w:rsid w:val="004C7DC1"/>
    <w:rsid w:val="004D0FFC"/>
    <w:rsid w:val="004D1F9A"/>
    <w:rsid w:val="004D2109"/>
    <w:rsid w:val="004D2331"/>
    <w:rsid w:val="004D31EF"/>
    <w:rsid w:val="004D4208"/>
    <w:rsid w:val="004D4BBE"/>
    <w:rsid w:val="004D4DCF"/>
    <w:rsid w:val="004D5187"/>
    <w:rsid w:val="004D5AE6"/>
    <w:rsid w:val="004D5BD6"/>
    <w:rsid w:val="004D717F"/>
    <w:rsid w:val="004D74B5"/>
    <w:rsid w:val="004D77C6"/>
    <w:rsid w:val="004E19C5"/>
    <w:rsid w:val="004E36E5"/>
    <w:rsid w:val="004E3D92"/>
    <w:rsid w:val="004E5017"/>
    <w:rsid w:val="004E66E3"/>
    <w:rsid w:val="004E7CC8"/>
    <w:rsid w:val="004F3C9E"/>
    <w:rsid w:val="004F42CD"/>
    <w:rsid w:val="004F5B8B"/>
    <w:rsid w:val="0050443C"/>
    <w:rsid w:val="00506618"/>
    <w:rsid w:val="0050677C"/>
    <w:rsid w:val="0050732C"/>
    <w:rsid w:val="0051025D"/>
    <w:rsid w:val="005112D9"/>
    <w:rsid w:val="00512DB2"/>
    <w:rsid w:val="00512DD9"/>
    <w:rsid w:val="00513948"/>
    <w:rsid w:val="005139D9"/>
    <w:rsid w:val="005143D4"/>
    <w:rsid w:val="005148B2"/>
    <w:rsid w:val="0051509A"/>
    <w:rsid w:val="00516AD5"/>
    <w:rsid w:val="00516C8E"/>
    <w:rsid w:val="005208C5"/>
    <w:rsid w:val="00521571"/>
    <w:rsid w:val="00522A56"/>
    <w:rsid w:val="005247F7"/>
    <w:rsid w:val="00524E3C"/>
    <w:rsid w:val="00525DB2"/>
    <w:rsid w:val="00527C6E"/>
    <w:rsid w:val="0053005F"/>
    <w:rsid w:val="005320E0"/>
    <w:rsid w:val="00532BDD"/>
    <w:rsid w:val="0053372B"/>
    <w:rsid w:val="00536B65"/>
    <w:rsid w:val="005407CC"/>
    <w:rsid w:val="00540A7D"/>
    <w:rsid w:val="00541502"/>
    <w:rsid w:val="005423AB"/>
    <w:rsid w:val="005425CF"/>
    <w:rsid w:val="005435A8"/>
    <w:rsid w:val="005435C2"/>
    <w:rsid w:val="0054441F"/>
    <w:rsid w:val="0054560F"/>
    <w:rsid w:val="00546204"/>
    <w:rsid w:val="005467DD"/>
    <w:rsid w:val="00547808"/>
    <w:rsid w:val="00550970"/>
    <w:rsid w:val="00551C7F"/>
    <w:rsid w:val="005567E0"/>
    <w:rsid w:val="00556913"/>
    <w:rsid w:val="00561024"/>
    <w:rsid w:val="005622A4"/>
    <w:rsid w:val="00562369"/>
    <w:rsid w:val="00562747"/>
    <w:rsid w:val="0056277A"/>
    <w:rsid w:val="00563485"/>
    <w:rsid w:val="005647FD"/>
    <w:rsid w:val="005650BC"/>
    <w:rsid w:val="00565258"/>
    <w:rsid w:val="00566083"/>
    <w:rsid w:val="005661E1"/>
    <w:rsid w:val="005679B0"/>
    <w:rsid w:val="00567D66"/>
    <w:rsid w:val="00567F15"/>
    <w:rsid w:val="0057031F"/>
    <w:rsid w:val="005705BA"/>
    <w:rsid w:val="00571F91"/>
    <w:rsid w:val="00573FB0"/>
    <w:rsid w:val="00574BAB"/>
    <w:rsid w:val="00575084"/>
    <w:rsid w:val="00575CBA"/>
    <w:rsid w:val="00576EE0"/>
    <w:rsid w:val="00577166"/>
    <w:rsid w:val="005805BC"/>
    <w:rsid w:val="00580F28"/>
    <w:rsid w:val="00581437"/>
    <w:rsid w:val="005818D2"/>
    <w:rsid w:val="0058198E"/>
    <w:rsid w:val="00582484"/>
    <w:rsid w:val="0058294A"/>
    <w:rsid w:val="005841BE"/>
    <w:rsid w:val="00584B3E"/>
    <w:rsid w:val="00585D70"/>
    <w:rsid w:val="00586F1A"/>
    <w:rsid w:val="005874BA"/>
    <w:rsid w:val="005875CD"/>
    <w:rsid w:val="0059237B"/>
    <w:rsid w:val="005927EA"/>
    <w:rsid w:val="0059334B"/>
    <w:rsid w:val="0059467D"/>
    <w:rsid w:val="00597CE6"/>
    <w:rsid w:val="005A21F1"/>
    <w:rsid w:val="005A53F2"/>
    <w:rsid w:val="005A645B"/>
    <w:rsid w:val="005A7799"/>
    <w:rsid w:val="005B085E"/>
    <w:rsid w:val="005B0D02"/>
    <w:rsid w:val="005B3B0C"/>
    <w:rsid w:val="005B538A"/>
    <w:rsid w:val="005B5514"/>
    <w:rsid w:val="005B5E17"/>
    <w:rsid w:val="005B6394"/>
    <w:rsid w:val="005C07EF"/>
    <w:rsid w:val="005C0B5C"/>
    <w:rsid w:val="005C3FC2"/>
    <w:rsid w:val="005C401E"/>
    <w:rsid w:val="005C44C6"/>
    <w:rsid w:val="005C47DD"/>
    <w:rsid w:val="005C4E9B"/>
    <w:rsid w:val="005C7A33"/>
    <w:rsid w:val="005C7A47"/>
    <w:rsid w:val="005C7B28"/>
    <w:rsid w:val="005D1959"/>
    <w:rsid w:val="005D5A9D"/>
    <w:rsid w:val="005D60B6"/>
    <w:rsid w:val="005D6EE2"/>
    <w:rsid w:val="005E1C7E"/>
    <w:rsid w:val="005E239C"/>
    <w:rsid w:val="005E446F"/>
    <w:rsid w:val="005E734D"/>
    <w:rsid w:val="005E7646"/>
    <w:rsid w:val="005F03ED"/>
    <w:rsid w:val="005F1227"/>
    <w:rsid w:val="005F15F3"/>
    <w:rsid w:val="005F1B63"/>
    <w:rsid w:val="005F4582"/>
    <w:rsid w:val="005F4B11"/>
    <w:rsid w:val="005F4CA8"/>
    <w:rsid w:val="005F5261"/>
    <w:rsid w:val="005F732F"/>
    <w:rsid w:val="005F77E8"/>
    <w:rsid w:val="006008EB"/>
    <w:rsid w:val="00601824"/>
    <w:rsid w:val="00602182"/>
    <w:rsid w:val="00606423"/>
    <w:rsid w:val="00607B19"/>
    <w:rsid w:val="00610BF8"/>
    <w:rsid w:val="00610CB3"/>
    <w:rsid w:val="0061151A"/>
    <w:rsid w:val="0061188A"/>
    <w:rsid w:val="00612698"/>
    <w:rsid w:val="0061314C"/>
    <w:rsid w:val="00613FEF"/>
    <w:rsid w:val="00616034"/>
    <w:rsid w:val="006163B2"/>
    <w:rsid w:val="006175C7"/>
    <w:rsid w:val="00620EE5"/>
    <w:rsid w:val="00621751"/>
    <w:rsid w:val="006249CB"/>
    <w:rsid w:val="00624FF6"/>
    <w:rsid w:val="00626E7B"/>
    <w:rsid w:val="00627985"/>
    <w:rsid w:val="00633AC0"/>
    <w:rsid w:val="00634133"/>
    <w:rsid w:val="00636D7F"/>
    <w:rsid w:val="00642D59"/>
    <w:rsid w:val="00642DAE"/>
    <w:rsid w:val="006433AE"/>
    <w:rsid w:val="00643579"/>
    <w:rsid w:val="00646EAC"/>
    <w:rsid w:val="00646F2C"/>
    <w:rsid w:val="00647263"/>
    <w:rsid w:val="00647CD0"/>
    <w:rsid w:val="006501AC"/>
    <w:rsid w:val="00650BC2"/>
    <w:rsid w:val="006531A1"/>
    <w:rsid w:val="0065387E"/>
    <w:rsid w:val="00653FB6"/>
    <w:rsid w:val="00654A86"/>
    <w:rsid w:val="00655C7F"/>
    <w:rsid w:val="00655E74"/>
    <w:rsid w:val="006560F1"/>
    <w:rsid w:val="0065706E"/>
    <w:rsid w:val="006573E7"/>
    <w:rsid w:val="006606A3"/>
    <w:rsid w:val="00660CF1"/>
    <w:rsid w:val="0066111A"/>
    <w:rsid w:val="00662148"/>
    <w:rsid w:val="00662758"/>
    <w:rsid w:val="006637E0"/>
    <w:rsid w:val="006652C0"/>
    <w:rsid w:val="006666D8"/>
    <w:rsid w:val="00666B21"/>
    <w:rsid w:val="00667DD3"/>
    <w:rsid w:val="00674758"/>
    <w:rsid w:val="00674926"/>
    <w:rsid w:val="00674A47"/>
    <w:rsid w:val="006754EA"/>
    <w:rsid w:val="0067555F"/>
    <w:rsid w:val="00675970"/>
    <w:rsid w:val="00676109"/>
    <w:rsid w:val="00682002"/>
    <w:rsid w:val="0068279C"/>
    <w:rsid w:val="00684393"/>
    <w:rsid w:val="00684504"/>
    <w:rsid w:val="006848BC"/>
    <w:rsid w:val="00685B67"/>
    <w:rsid w:val="00686BB9"/>
    <w:rsid w:val="00686F46"/>
    <w:rsid w:val="00690153"/>
    <w:rsid w:val="00690921"/>
    <w:rsid w:val="00690CCB"/>
    <w:rsid w:val="00691816"/>
    <w:rsid w:val="0069191E"/>
    <w:rsid w:val="006950F1"/>
    <w:rsid w:val="006961CD"/>
    <w:rsid w:val="00696C46"/>
    <w:rsid w:val="00697B7A"/>
    <w:rsid w:val="006A0320"/>
    <w:rsid w:val="006A2F60"/>
    <w:rsid w:val="006A3340"/>
    <w:rsid w:val="006A3F6D"/>
    <w:rsid w:val="006A5BE2"/>
    <w:rsid w:val="006A7625"/>
    <w:rsid w:val="006B1424"/>
    <w:rsid w:val="006B1DAB"/>
    <w:rsid w:val="006B1FB5"/>
    <w:rsid w:val="006B29AE"/>
    <w:rsid w:val="006B5EB1"/>
    <w:rsid w:val="006B755D"/>
    <w:rsid w:val="006C1AB6"/>
    <w:rsid w:val="006C20C8"/>
    <w:rsid w:val="006C2FC6"/>
    <w:rsid w:val="006C4BAD"/>
    <w:rsid w:val="006C4E89"/>
    <w:rsid w:val="006C500D"/>
    <w:rsid w:val="006C528F"/>
    <w:rsid w:val="006C585F"/>
    <w:rsid w:val="006D0AEE"/>
    <w:rsid w:val="006D2825"/>
    <w:rsid w:val="006D33FA"/>
    <w:rsid w:val="006D4CAA"/>
    <w:rsid w:val="006D576F"/>
    <w:rsid w:val="006D6BB0"/>
    <w:rsid w:val="006D7331"/>
    <w:rsid w:val="006E0206"/>
    <w:rsid w:val="006E0910"/>
    <w:rsid w:val="006E1908"/>
    <w:rsid w:val="006E3696"/>
    <w:rsid w:val="006E4542"/>
    <w:rsid w:val="006E4D83"/>
    <w:rsid w:val="006E5297"/>
    <w:rsid w:val="006E6A76"/>
    <w:rsid w:val="006E6FD9"/>
    <w:rsid w:val="006E71A5"/>
    <w:rsid w:val="006E71CA"/>
    <w:rsid w:val="006E757D"/>
    <w:rsid w:val="006E772F"/>
    <w:rsid w:val="006E7BC8"/>
    <w:rsid w:val="006F1869"/>
    <w:rsid w:val="006F247E"/>
    <w:rsid w:val="006F28EB"/>
    <w:rsid w:val="006F3056"/>
    <w:rsid w:val="006F3A42"/>
    <w:rsid w:val="006F456A"/>
    <w:rsid w:val="006F61B9"/>
    <w:rsid w:val="006F7240"/>
    <w:rsid w:val="00700A48"/>
    <w:rsid w:val="00701004"/>
    <w:rsid w:val="007012ED"/>
    <w:rsid w:val="00701407"/>
    <w:rsid w:val="00701EB2"/>
    <w:rsid w:val="00702D65"/>
    <w:rsid w:val="007034F1"/>
    <w:rsid w:val="00704405"/>
    <w:rsid w:val="007053D1"/>
    <w:rsid w:val="00705A9E"/>
    <w:rsid w:val="007070FD"/>
    <w:rsid w:val="00707414"/>
    <w:rsid w:val="0071022D"/>
    <w:rsid w:val="00713D57"/>
    <w:rsid w:val="00716789"/>
    <w:rsid w:val="0072044E"/>
    <w:rsid w:val="00720CC9"/>
    <w:rsid w:val="00721A8B"/>
    <w:rsid w:val="00721BB2"/>
    <w:rsid w:val="00721E76"/>
    <w:rsid w:val="00722446"/>
    <w:rsid w:val="00722921"/>
    <w:rsid w:val="00722E1D"/>
    <w:rsid w:val="00724E89"/>
    <w:rsid w:val="00727A01"/>
    <w:rsid w:val="00727BCF"/>
    <w:rsid w:val="0073141F"/>
    <w:rsid w:val="00731E38"/>
    <w:rsid w:val="00732171"/>
    <w:rsid w:val="0074110F"/>
    <w:rsid w:val="007429B5"/>
    <w:rsid w:val="00743BB2"/>
    <w:rsid w:val="00743FF8"/>
    <w:rsid w:val="0074423D"/>
    <w:rsid w:val="0074456B"/>
    <w:rsid w:val="00746DE5"/>
    <w:rsid w:val="00750EBB"/>
    <w:rsid w:val="00751351"/>
    <w:rsid w:val="0075195C"/>
    <w:rsid w:val="00752617"/>
    <w:rsid w:val="00752676"/>
    <w:rsid w:val="007531BE"/>
    <w:rsid w:val="007534ED"/>
    <w:rsid w:val="007535DA"/>
    <w:rsid w:val="0075370E"/>
    <w:rsid w:val="00753C36"/>
    <w:rsid w:val="00753E2D"/>
    <w:rsid w:val="00753E8F"/>
    <w:rsid w:val="00754574"/>
    <w:rsid w:val="007545F4"/>
    <w:rsid w:val="00754763"/>
    <w:rsid w:val="0075528A"/>
    <w:rsid w:val="00755CD9"/>
    <w:rsid w:val="00755EE1"/>
    <w:rsid w:val="0075618E"/>
    <w:rsid w:val="007573A5"/>
    <w:rsid w:val="00757E4F"/>
    <w:rsid w:val="00765323"/>
    <w:rsid w:val="0077106D"/>
    <w:rsid w:val="00771434"/>
    <w:rsid w:val="007715FB"/>
    <w:rsid w:val="0077262B"/>
    <w:rsid w:val="00775577"/>
    <w:rsid w:val="007778D1"/>
    <w:rsid w:val="0078031A"/>
    <w:rsid w:val="00780EE4"/>
    <w:rsid w:val="00781600"/>
    <w:rsid w:val="007835DC"/>
    <w:rsid w:val="00783C7D"/>
    <w:rsid w:val="00786568"/>
    <w:rsid w:val="0078734E"/>
    <w:rsid w:val="00787FB1"/>
    <w:rsid w:val="00794583"/>
    <w:rsid w:val="00794D3E"/>
    <w:rsid w:val="007A2C2D"/>
    <w:rsid w:val="007A33B3"/>
    <w:rsid w:val="007A38C9"/>
    <w:rsid w:val="007A4C63"/>
    <w:rsid w:val="007A523A"/>
    <w:rsid w:val="007A6D65"/>
    <w:rsid w:val="007A76E5"/>
    <w:rsid w:val="007A7C5C"/>
    <w:rsid w:val="007B32F2"/>
    <w:rsid w:val="007B4CB3"/>
    <w:rsid w:val="007B72D5"/>
    <w:rsid w:val="007C0059"/>
    <w:rsid w:val="007C0FD3"/>
    <w:rsid w:val="007C1F82"/>
    <w:rsid w:val="007C2E56"/>
    <w:rsid w:val="007C387F"/>
    <w:rsid w:val="007C3CEB"/>
    <w:rsid w:val="007C3E3A"/>
    <w:rsid w:val="007C4487"/>
    <w:rsid w:val="007C755D"/>
    <w:rsid w:val="007D4CE5"/>
    <w:rsid w:val="007D69DF"/>
    <w:rsid w:val="007D72B3"/>
    <w:rsid w:val="007D7DD8"/>
    <w:rsid w:val="007E174B"/>
    <w:rsid w:val="007E3487"/>
    <w:rsid w:val="007E36D4"/>
    <w:rsid w:val="007E4FC6"/>
    <w:rsid w:val="007E5FDE"/>
    <w:rsid w:val="007E6136"/>
    <w:rsid w:val="007E61C7"/>
    <w:rsid w:val="007F0A28"/>
    <w:rsid w:val="007F2FB7"/>
    <w:rsid w:val="007F3757"/>
    <w:rsid w:val="007F3864"/>
    <w:rsid w:val="007F5770"/>
    <w:rsid w:val="007F6EC8"/>
    <w:rsid w:val="008031D3"/>
    <w:rsid w:val="008033E7"/>
    <w:rsid w:val="00803F30"/>
    <w:rsid w:val="0080431B"/>
    <w:rsid w:val="00805309"/>
    <w:rsid w:val="00805C70"/>
    <w:rsid w:val="008066EC"/>
    <w:rsid w:val="00807BBB"/>
    <w:rsid w:val="00813022"/>
    <w:rsid w:val="0081326E"/>
    <w:rsid w:val="00815B21"/>
    <w:rsid w:val="0081664A"/>
    <w:rsid w:val="00821175"/>
    <w:rsid w:val="00823FAC"/>
    <w:rsid w:val="00824053"/>
    <w:rsid w:val="0082455E"/>
    <w:rsid w:val="0083042D"/>
    <w:rsid w:val="00830A94"/>
    <w:rsid w:val="00830E19"/>
    <w:rsid w:val="00833CC2"/>
    <w:rsid w:val="008346C4"/>
    <w:rsid w:val="00834963"/>
    <w:rsid w:val="00834A4F"/>
    <w:rsid w:val="00835FCD"/>
    <w:rsid w:val="00836890"/>
    <w:rsid w:val="0084037E"/>
    <w:rsid w:val="00840551"/>
    <w:rsid w:val="0084218D"/>
    <w:rsid w:val="00842B06"/>
    <w:rsid w:val="008432AF"/>
    <w:rsid w:val="00843575"/>
    <w:rsid w:val="00844050"/>
    <w:rsid w:val="008475A4"/>
    <w:rsid w:val="008477A4"/>
    <w:rsid w:val="00850951"/>
    <w:rsid w:val="00851706"/>
    <w:rsid w:val="00852E97"/>
    <w:rsid w:val="008530F5"/>
    <w:rsid w:val="00853270"/>
    <w:rsid w:val="008549CC"/>
    <w:rsid w:val="00854DFA"/>
    <w:rsid w:val="0085777B"/>
    <w:rsid w:val="008605B7"/>
    <w:rsid w:val="00861094"/>
    <w:rsid w:val="00861F88"/>
    <w:rsid w:val="00863841"/>
    <w:rsid w:val="00864E8D"/>
    <w:rsid w:val="00865192"/>
    <w:rsid w:val="0086650C"/>
    <w:rsid w:val="008710AA"/>
    <w:rsid w:val="008721A5"/>
    <w:rsid w:val="00872798"/>
    <w:rsid w:val="0087299A"/>
    <w:rsid w:val="0087311C"/>
    <w:rsid w:val="00874D8A"/>
    <w:rsid w:val="00875A7A"/>
    <w:rsid w:val="00876D7A"/>
    <w:rsid w:val="00877441"/>
    <w:rsid w:val="0088040C"/>
    <w:rsid w:val="00880A97"/>
    <w:rsid w:val="00883728"/>
    <w:rsid w:val="00883A52"/>
    <w:rsid w:val="00884011"/>
    <w:rsid w:val="008851A0"/>
    <w:rsid w:val="0088646D"/>
    <w:rsid w:val="008874AC"/>
    <w:rsid w:val="00891146"/>
    <w:rsid w:val="00891BEA"/>
    <w:rsid w:val="008938BD"/>
    <w:rsid w:val="008939DE"/>
    <w:rsid w:val="00896223"/>
    <w:rsid w:val="0089682B"/>
    <w:rsid w:val="008A0EB8"/>
    <w:rsid w:val="008A1276"/>
    <w:rsid w:val="008A3763"/>
    <w:rsid w:val="008A39E5"/>
    <w:rsid w:val="008A42CA"/>
    <w:rsid w:val="008A4E2D"/>
    <w:rsid w:val="008B035D"/>
    <w:rsid w:val="008B0437"/>
    <w:rsid w:val="008B1261"/>
    <w:rsid w:val="008B3164"/>
    <w:rsid w:val="008B3A9C"/>
    <w:rsid w:val="008B5449"/>
    <w:rsid w:val="008B5F70"/>
    <w:rsid w:val="008B67DD"/>
    <w:rsid w:val="008C1919"/>
    <w:rsid w:val="008C1DA7"/>
    <w:rsid w:val="008C1F95"/>
    <w:rsid w:val="008C33D3"/>
    <w:rsid w:val="008C400A"/>
    <w:rsid w:val="008C6214"/>
    <w:rsid w:val="008C6CF9"/>
    <w:rsid w:val="008D0B8D"/>
    <w:rsid w:val="008D25E7"/>
    <w:rsid w:val="008D3A0C"/>
    <w:rsid w:val="008D5617"/>
    <w:rsid w:val="008D5DE2"/>
    <w:rsid w:val="008D68E2"/>
    <w:rsid w:val="008E12E9"/>
    <w:rsid w:val="008E2AA8"/>
    <w:rsid w:val="008E35BF"/>
    <w:rsid w:val="008E440B"/>
    <w:rsid w:val="008E49C5"/>
    <w:rsid w:val="008E5D3A"/>
    <w:rsid w:val="008F0539"/>
    <w:rsid w:val="008F0D89"/>
    <w:rsid w:val="008F67CC"/>
    <w:rsid w:val="008F7482"/>
    <w:rsid w:val="009022C4"/>
    <w:rsid w:val="0090253B"/>
    <w:rsid w:val="009029BA"/>
    <w:rsid w:val="00902B00"/>
    <w:rsid w:val="009046EC"/>
    <w:rsid w:val="009046F0"/>
    <w:rsid w:val="00904B2D"/>
    <w:rsid w:val="009058AF"/>
    <w:rsid w:val="00910F70"/>
    <w:rsid w:val="009112FA"/>
    <w:rsid w:val="0091133F"/>
    <w:rsid w:val="009122A6"/>
    <w:rsid w:val="0091266C"/>
    <w:rsid w:val="00912C8B"/>
    <w:rsid w:val="00912D58"/>
    <w:rsid w:val="0091596C"/>
    <w:rsid w:val="00916CAA"/>
    <w:rsid w:val="009179FD"/>
    <w:rsid w:val="009201E6"/>
    <w:rsid w:val="00921805"/>
    <w:rsid w:val="009220AD"/>
    <w:rsid w:val="00922C73"/>
    <w:rsid w:val="00923465"/>
    <w:rsid w:val="00926C8C"/>
    <w:rsid w:val="0092736D"/>
    <w:rsid w:val="00927489"/>
    <w:rsid w:val="00930565"/>
    <w:rsid w:val="00930BFB"/>
    <w:rsid w:val="0093141A"/>
    <w:rsid w:val="00931DD9"/>
    <w:rsid w:val="00932E3A"/>
    <w:rsid w:val="00932FA1"/>
    <w:rsid w:val="00934370"/>
    <w:rsid w:val="0093581D"/>
    <w:rsid w:val="00935924"/>
    <w:rsid w:val="00935F3E"/>
    <w:rsid w:val="00936525"/>
    <w:rsid w:val="00936C86"/>
    <w:rsid w:val="00940500"/>
    <w:rsid w:val="00941BFE"/>
    <w:rsid w:val="0094445B"/>
    <w:rsid w:val="00944D5F"/>
    <w:rsid w:val="0094510F"/>
    <w:rsid w:val="00945F7F"/>
    <w:rsid w:val="009460E8"/>
    <w:rsid w:val="00952A02"/>
    <w:rsid w:val="009538AF"/>
    <w:rsid w:val="0095393E"/>
    <w:rsid w:val="009539B2"/>
    <w:rsid w:val="00954899"/>
    <w:rsid w:val="00954C5B"/>
    <w:rsid w:val="00955AC5"/>
    <w:rsid w:val="009564FF"/>
    <w:rsid w:val="00962D11"/>
    <w:rsid w:val="00964587"/>
    <w:rsid w:val="009655BD"/>
    <w:rsid w:val="00965BB5"/>
    <w:rsid w:val="00966E82"/>
    <w:rsid w:val="00971598"/>
    <w:rsid w:val="00971681"/>
    <w:rsid w:val="0097196A"/>
    <w:rsid w:val="009721B6"/>
    <w:rsid w:val="0097309B"/>
    <w:rsid w:val="00973A0F"/>
    <w:rsid w:val="00973CAB"/>
    <w:rsid w:val="00975566"/>
    <w:rsid w:val="00975E50"/>
    <w:rsid w:val="00981A4F"/>
    <w:rsid w:val="009824C7"/>
    <w:rsid w:val="00985BB3"/>
    <w:rsid w:val="00986005"/>
    <w:rsid w:val="00986DDE"/>
    <w:rsid w:val="0099013E"/>
    <w:rsid w:val="009910B8"/>
    <w:rsid w:val="00991CB0"/>
    <w:rsid w:val="009921DC"/>
    <w:rsid w:val="0099412F"/>
    <w:rsid w:val="00995CB6"/>
    <w:rsid w:val="009961FE"/>
    <w:rsid w:val="009A394B"/>
    <w:rsid w:val="009A4A08"/>
    <w:rsid w:val="009A4ACA"/>
    <w:rsid w:val="009B0900"/>
    <w:rsid w:val="009B090D"/>
    <w:rsid w:val="009B0F9B"/>
    <w:rsid w:val="009B1F9B"/>
    <w:rsid w:val="009B2131"/>
    <w:rsid w:val="009B28D5"/>
    <w:rsid w:val="009B57E3"/>
    <w:rsid w:val="009B79F4"/>
    <w:rsid w:val="009C0233"/>
    <w:rsid w:val="009C3CCE"/>
    <w:rsid w:val="009C46B6"/>
    <w:rsid w:val="009C543F"/>
    <w:rsid w:val="009C607F"/>
    <w:rsid w:val="009C6284"/>
    <w:rsid w:val="009C6FC8"/>
    <w:rsid w:val="009C7720"/>
    <w:rsid w:val="009C7AF2"/>
    <w:rsid w:val="009D122E"/>
    <w:rsid w:val="009D2F04"/>
    <w:rsid w:val="009D3388"/>
    <w:rsid w:val="009D7DF0"/>
    <w:rsid w:val="009E2141"/>
    <w:rsid w:val="009E2326"/>
    <w:rsid w:val="009E2B58"/>
    <w:rsid w:val="009E3CF8"/>
    <w:rsid w:val="009F3258"/>
    <w:rsid w:val="009F3588"/>
    <w:rsid w:val="009F3605"/>
    <w:rsid w:val="009F3680"/>
    <w:rsid w:val="009F3DD0"/>
    <w:rsid w:val="009F4EE1"/>
    <w:rsid w:val="009F60D9"/>
    <w:rsid w:val="009F74E5"/>
    <w:rsid w:val="00A013C5"/>
    <w:rsid w:val="00A01D77"/>
    <w:rsid w:val="00A12152"/>
    <w:rsid w:val="00A1260C"/>
    <w:rsid w:val="00A14887"/>
    <w:rsid w:val="00A14AB1"/>
    <w:rsid w:val="00A15056"/>
    <w:rsid w:val="00A15573"/>
    <w:rsid w:val="00A15C12"/>
    <w:rsid w:val="00A15E5B"/>
    <w:rsid w:val="00A16694"/>
    <w:rsid w:val="00A16C9D"/>
    <w:rsid w:val="00A16F1C"/>
    <w:rsid w:val="00A20DB2"/>
    <w:rsid w:val="00A2113B"/>
    <w:rsid w:val="00A24A1A"/>
    <w:rsid w:val="00A26922"/>
    <w:rsid w:val="00A275D7"/>
    <w:rsid w:val="00A30455"/>
    <w:rsid w:val="00A305F0"/>
    <w:rsid w:val="00A3157E"/>
    <w:rsid w:val="00A32D75"/>
    <w:rsid w:val="00A335F6"/>
    <w:rsid w:val="00A34B62"/>
    <w:rsid w:val="00A34DA2"/>
    <w:rsid w:val="00A34E9D"/>
    <w:rsid w:val="00A366F7"/>
    <w:rsid w:val="00A36F0A"/>
    <w:rsid w:val="00A37E5A"/>
    <w:rsid w:val="00A37FF7"/>
    <w:rsid w:val="00A4011C"/>
    <w:rsid w:val="00A40B1F"/>
    <w:rsid w:val="00A40D25"/>
    <w:rsid w:val="00A4138C"/>
    <w:rsid w:val="00A42F10"/>
    <w:rsid w:val="00A42F82"/>
    <w:rsid w:val="00A45D56"/>
    <w:rsid w:val="00A45EAA"/>
    <w:rsid w:val="00A47AE5"/>
    <w:rsid w:val="00A47E65"/>
    <w:rsid w:val="00A5006C"/>
    <w:rsid w:val="00A505F9"/>
    <w:rsid w:val="00A512DE"/>
    <w:rsid w:val="00A515EF"/>
    <w:rsid w:val="00A52523"/>
    <w:rsid w:val="00A549EC"/>
    <w:rsid w:val="00A54CD2"/>
    <w:rsid w:val="00A55469"/>
    <w:rsid w:val="00A55F0C"/>
    <w:rsid w:val="00A566DE"/>
    <w:rsid w:val="00A578B2"/>
    <w:rsid w:val="00A6174A"/>
    <w:rsid w:val="00A61D2B"/>
    <w:rsid w:val="00A62499"/>
    <w:rsid w:val="00A63A89"/>
    <w:rsid w:val="00A735FA"/>
    <w:rsid w:val="00A761C3"/>
    <w:rsid w:val="00A83005"/>
    <w:rsid w:val="00A837D2"/>
    <w:rsid w:val="00A854D5"/>
    <w:rsid w:val="00A85663"/>
    <w:rsid w:val="00A86438"/>
    <w:rsid w:val="00A92088"/>
    <w:rsid w:val="00A9351C"/>
    <w:rsid w:val="00A93572"/>
    <w:rsid w:val="00A9390C"/>
    <w:rsid w:val="00A94295"/>
    <w:rsid w:val="00A946A5"/>
    <w:rsid w:val="00A95159"/>
    <w:rsid w:val="00A95C96"/>
    <w:rsid w:val="00A97CF3"/>
    <w:rsid w:val="00A97FAF"/>
    <w:rsid w:val="00AA3BF9"/>
    <w:rsid w:val="00AA4072"/>
    <w:rsid w:val="00AA6259"/>
    <w:rsid w:val="00AA6886"/>
    <w:rsid w:val="00AB00D5"/>
    <w:rsid w:val="00AB1613"/>
    <w:rsid w:val="00AB1B25"/>
    <w:rsid w:val="00AB431F"/>
    <w:rsid w:val="00AB4A6E"/>
    <w:rsid w:val="00AB6859"/>
    <w:rsid w:val="00AB6943"/>
    <w:rsid w:val="00AC031D"/>
    <w:rsid w:val="00AC1B1C"/>
    <w:rsid w:val="00AC20A6"/>
    <w:rsid w:val="00AC2501"/>
    <w:rsid w:val="00AC2F9D"/>
    <w:rsid w:val="00AC39C7"/>
    <w:rsid w:val="00AC3EB7"/>
    <w:rsid w:val="00AC7AC8"/>
    <w:rsid w:val="00AD0E44"/>
    <w:rsid w:val="00AD1635"/>
    <w:rsid w:val="00AD434D"/>
    <w:rsid w:val="00AD4696"/>
    <w:rsid w:val="00AD5618"/>
    <w:rsid w:val="00AD78F4"/>
    <w:rsid w:val="00AD7F66"/>
    <w:rsid w:val="00AE2304"/>
    <w:rsid w:val="00AE3286"/>
    <w:rsid w:val="00AE3614"/>
    <w:rsid w:val="00AE3874"/>
    <w:rsid w:val="00AE439F"/>
    <w:rsid w:val="00AE4EE6"/>
    <w:rsid w:val="00AE5E39"/>
    <w:rsid w:val="00AE63AD"/>
    <w:rsid w:val="00AE7D38"/>
    <w:rsid w:val="00AF07F2"/>
    <w:rsid w:val="00AF50C4"/>
    <w:rsid w:val="00AF5103"/>
    <w:rsid w:val="00AF58D8"/>
    <w:rsid w:val="00AF6686"/>
    <w:rsid w:val="00B00175"/>
    <w:rsid w:val="00B03044"/>
    <w:rsid w:val="00B0328C"/>
    <w:rsid w:val="00B0412F"/>
    <w:rsid w:val="00B04E2D"/>
    <w:rsid w:val="00B05EFC"/>
    <w:rsid w:val="00B06543"/>
    <w:rsid w:val="00B07F0F"/>
    <w:rsid w:val="00B109AB"/>
    <w:rsid w:val="00B10D29"/>
    <w:rsid w:val="00B11745"/>
    <w:rsid w:val="00B12CEB"/>
    <w:rsid w:val="00B139A8"/>
    <w:rsid w:val="00B1573E"/>
    <w:rsid w:val="00B1578F"/>
    <w:rsid w:val="00B171A5"/>
    <w:rsid w:val="00B232CD"/>
    <w:rsid w:val="00B24670"/>
    <w:rsid w:val="00B24887"/>
    <w:rsid w:val="00B252F4"/>
    <w:rsid w:val="00B26226"/>
    <w:rsid w:val="00B2751A"/>
    <w:rsid w:val="00B30536"/>
    <w:rsid w:val="00B31588"/>
    <w:rsid w:val="00B3369A"/>
    <w:rsid w:val="00B364FD"/>
    <w:rsid w:val="00B36DF2"/>
    <w:rsid w:val="00B41550"/>
    <w:rsid w:val="00B418ED"/>
    <w:rsid w:val="00B42AAD"/>
    <w:rsid w:val="00B42DF7"/>
    <w:rsid w:val="00B43881"/>
    <w:rsid w:val="00B43D8C"/>
    <w:rsid w:val="00B44517"/>
    <w:rsid w:val="00B47B35"/>
    <w:rsid w:val="00B52BC2"/>
    <w:rsid w:val="00B53885"/>
    <w:rsid w:val="00B545B0"/>
    <w:rsid w:val="00B55932"/>
    <w:rsid w:val="00B57E1F"/>
    <w:rsid w:val="00B618B7"/>
    <w:rsid w:val="00B62037"/>
    <w:rsid w:val="00B62757"/>
    <w:rsid w:val="00B62F00"/>
    <w:rsid w:val="00B701BE"/>
    <w:rsid w:val="00B74D93"/>
    <w:rsid w:val="00B75A3C"/>
    <w:rsid w:val="00B76A01"/>
    <w:rsid w:val="00B76A86"/>
    <w:rsid w:val="00B82DBB"/>
    <w:rsid w:val="00B84A8D"/>
    <w:rsid w:val="00B85B88"/>
    <w:rsid w:val="00B86755"/>
    <w:rsid w:val="00B870A6"/>
    <w:rsid w:val="00B91F15"/>
    <w:rsid w:val="00B93B7B"/>
    <w:rsid w:val="00B94069"/>
    <w:rsid w:val="00B957D7"/>
    <w:rsid w:val="00BA0F24"/>
    <w:rsid w:val="00BA23D4"/>
    <w:rsid w:val="00BA26E3"/>
    <w:rsid w:val="00BA3DFB"/>
    <w:rsid w:val="00BA5C18"/>
    <w:rsid w:val="00BA6B9B"/>
    <w:rsid w:val="00BA74AA"/>
    <w:rsid w:val="00BA7AAD"/>
    <w:rsid w:val="00BB0BAB"/>
    <w:rsid w:val="00BB0F98"/>
    <w:rsid w:val="00BB1BC3"/>
    <w:rsid w:val="00BB3645"/>
    <w:rsid w:val="00BB49EB"/>
    <w:rsid w:val="00BB54FB"/>
    <w:rsid w:val="00BB6259"/>
    <w:rsid w:val="00BB673E"/>
    <w:rsid w:val="00BB7769"/>
    <w:rsid w:val="00BC10DB"/>
    <w:rsid w:val="00BC3D33"/>
    <w:rsid w:val="00BD06B8"/>
    <w:rsid w:val="00BD2EBB"/>
    <w:rsid w:val="00BD358A"/>
    <w:rsid w:val="00BD3758"/>
    <w:rsid w:val="00BD4116"/>
    <w:rsid w:val="00BD47C3"/>
    <w:rsid w:val="00BD61AC"/>
    <w:rsid w:val="00BD65F0"/>
    <w:rsid w:val="00BD6687"/>
    <w:rsid w:val="00BD6CE6"/>
    <w:rsid w:val="00BD7808"/>
    <w:rsid w:val="00BE27FC"/>
    <w:rsid w:val="00BE4B72"/>
    <w:rsid w:val="00BE5299"/>
    <w:rsid w:val="00BE56B9"/>
    <w:rsid w:val="00BE5DE0"/>
    <w:rsid w:val="00BE79C0"/>
    <w:rsid w:val="00BE7FBB"/>
    <w:rsid w:val="00BF09DF"/>
    <w:rsid w:val="00BF0D3E"/>
    <w:rsid w:val="00BF2817"/>
    <w:rsid w:val="00BF2E6D"/>
    <w:rsid w:val="00BF5887"/>
    <w:rsid w:val="00BF5B04"/>
    <w:rsid w:val="00BF5C3C"/>
    <w:rsid w:val="00C00005"/>
    <w:rsid w:val="00C00CEC"/>
    <w:rsid w:val="00C00F51"/>
    <w:rsid w:val="00C02D0A"/>
    <w:rsid w:val="00C04A86"/>
    <w:rsid w:val="00C05C75"/>
    <w:rsid w:val="00C06813"/>
    <w:rsid w:val="00C07F66"/>
    <w:rsid w:val="00C11938"/>
    <w:rsid w:val="00C12498"/>
    <w:rsid w:val="00C14023"/>
    <w:rsid w:val="00C142D6"/>
    <w:rsid w:val="00C15C98"/>
    <w:rsid w:val="00C17669"/>
    <w:rsid w:val="00C17E4D"/>
    <w:rsid w:val="00C209F1"/>
    <w:rsid w:val="00C21709"/>
    <w:rsid w:val="00C231BA"/>
    <w:rsid w:val="00C245EC"/>
    <w:rsid w:val="00C24783"/>
    <w:rsid w:val="00C24835"/>
    <w:rsid w:val="00C258D9"/>
    <w:rsid w:val="00C3390A"/>
    <w:rsid w:val="00C34A7B"/>
    <w:rsid w:val="00C35D11"/>
    <w:rsid w:val="00C3643C"/>
    <w:rsid w:val="00C37640"/>
    <w:rsid w:val="00C41F28"/>
    <w:rsid w:val="00C425C4"/>
    <w:rsid w:val="00C43F72"/>
    <w:rsid w:val="00C4745D"/>
    <w:rsid w:val="00C5141A"/>
    <w:rsid w:val="00C539A7"/>
    <w:rsid w:val="00C53BA9"/>
    <w:rsid w:val="00C53DB7"/>
    <w:rsid w:val="00C57E9B"/>
    <w:rsid w:val="00C62532"/>
    <w:rsid w:val="00C62B3F"/>
    <w:rsid w:val="00C62B59"/>
    <w:rsid w:val="00C64DD2"/>
    <w:rsid w:val="00C669F5"/>
    <w:rsid w:val="00C70D0F"/>
    <w:rsid w:val="00C71127"/>
    <w:rsid w:val="00C711CD"/>
    <w:rsid w:val="00C71A27"/>
    <w:rsid w:val="00C71ABB"/>
    <w:rsid w:val="00C7276C"/>
    <w:rsid w:val="00C73D49"/>
    <w:rsid w:val="00C84224"/>
    <w:rsid w:val="00C84F2F"/>
    <w:rsid w:val="00C86955"/>
    <w:rsid w:val="00C86F4B"/>
    <w:rsid w:val="00C9016E"/>
    <w:rsid w:val="00C904FF"/>
    <w:rsid w:val="00C92BFB"/>
    <w:rsid w:val="00C92D6A"/>
    <w:rsid w:val="00C93323"/>
    <w:rsid w:val="00C93A8B"/>
    <w:rsid w:val="00C93D07"/>
    <w:rsid w:val="00C9449C"/>
    <w:rsid w:val="00CA027C"/>
    <w:rsid w:val="00CA115C"/>
    <w:rsid w:val="00CA2F2C"/>
    <w:rsid w:val="00CA5BBE"/>
    <w:rsid w:val="00CA65AC"/>
    <w:rsid w:val="00CA6A75"/>
    <w:rsid w:val="00CB0670"/>
    <w:rsid w:val="00CB0836"/>
    <w:rsid w:val="00CB105E"/>
    <w:rsid w:val="00CB19D6"/>
    <w:rsid w:val="00CB2BE6"/>
    <w:rsid w:val="00CB2CE6"/>
    <w:rsid w:val="00CB2F35"/>
    <w:rsid w:val="00CB3F33"/>
    <w:rsid w:val="00CB4F73"/>
    <w:rsid w:val="00CB50C8"/>
    <w:rsid w:val="00CB7329"/>
    <w:rsid w:val="00CC0495"/>
    <w:rsid w:val="00CC1B0D"/>
    <w:rsid w:val="00CC1CAE"/>
    <w:rsid w:val="00CC5562"/>
    <w:rsid w:val="00CC6E1A"/>
    <w:rsid w:val="00CC7B0A"/>
    <w:rsid w:val="00CD1CE7"/>
    <w:rsid w:val="00CD42C9"/>
    <w:rsid w:val="00CD48A0"/>
    <w:rsid w:val="00CD5222"/>
    <w:rsid w:val="00CD523D"/>
    <w:rsid w:val="00CD5FBD"/>
    <w:rsid w:val="00CD647B"/>
    <w:rsid w:val="00CD71A9"/>
    <w:rsid w:val="00CD7BE3"/>
    <w:rsid w:val="00CE0EEB"/>
    <w:rsid w:val="00CE17FA"/>
    <w:rsid w:val="00CE4EA2"/>
    <w:rsid w:val="00CE5529"/>
    <w:rsid w:val="00CE59C7"/>
    <w:rsid w:val="00CE6080"/>
    <w:rsid w:val="00CE6269"/>
    <w:rsid w:val="00CE68AF"/>
    <w:rsid w:val="00CE6B52"/>
    <w:rsid w:val="00CE71B7"/>
    <w:rsid w:val="00CE7A8C"/>
    <w:rsid w:val="00CF1CCC"/>
    <w:rsid w:val="00CF23C1"/>
    <w:rsid w:val="00CF2B87"/>
    <w:rsid w:val="00CF622E"/>
    <w:rsid w:val="00CF65AB"/>
    <w:rsid w:val="00CF6E85"/>
    <w:rsid w:val="00CF7BFE"/>
    <w:rsid w:val="00D02B1B"/>
    <w:rsid w:val="00D03654"/>
    <w:rsid w:val="00D04217"/>
    <w:rsid w:val="00D04B44"/>
    <w:rsid w:val="00D05EF6"/>
    <w:rsid w:val="00D06261"/>
    <w:rsid w:val="00D07E40"/>
    <w:rsid w:val="00D132DD"/>
    <w:rsid w:val="00D134A1"/>
    <w:rsid w:val="00D14781"/>
    <w:rsid w:val="00D14CCB"/>
    <w:rsid w:val="00D163C0"/>
    <w:rsid w:val="00D16A81"/>
    <w:rsid w:val="00D21E62"/>
    <w:rsid w:val="00D251E5"/>
    <w:rsid w:val="00D27470"/>
    <w:rsid w:val="00D30A0E"/>
    <w:rsid w:val="00D329E5"/>
    <w:rsid w:val="00D32C7C"/>
    <w:rsid w:val="00D34431"/>
    <w:rsid w:val="00D35421"/>
    <w:rsid w:val="00D355B0"/>
    <w:rsid w:val="00D36EA0"/>
    <w:rsid w:val="00D370CE"/>
    <w:rsid w:val="00D37914"/>
    <w:rsid w:val="00D40B31"/>
    <w:rsid w:val="00D4198F"/>
    <w:rsid w:val="00D41A22"/>
    <w:rsid w:val="00D42461"/>
    <w:rsid w:val="00D43208"/>
    <w:rsid w:val="00D432FF"/>
    <w:rsid w:val="00D43FEB"/>
    <w:rsid w:val="00D460D2"/>
    <w:rsid w:val="00D46F46"/>
    <w:rsid w:val="00D47DCA"/>
    <w:rsid w:val="00D502B9"/>
    <w:rsid w:val="00D530A4"/>
    <w:rsid w:val="00D53566"/>
    <w:rsid w:val="00D551E5"/>
    <w:rsid w:val="00D56179"/>
    <w:rsid w:val="00D56EF1"/>
    <w:rsid w:val="00D57E30"/>
    <w:rsid w:val="00D604D1"/>
    <w:rsid w:val="00D617C4"/>
    <w:rsid w:val="00D640D6"/>
    <w:rsid w:val="00D67AD6"/>
    <w:rsid w:val="00D67E35"/>
    <w:rsid w:val="00D725D5"/>
    <w:rsid w:val="00D7288C"/>
    <w:rsid w:val="00D72D24"/>
    <w:rsid w:val="00D73091"/>
    <w:rsid w:val="00D73B53"/>
    <w:rsid w:val="00D73D89"/>
    <w:rsid w:val="00D747ED"/>
    <w:rsid w:val="00D748F3"/>
    <w:rsid w:val="00D74BB9"/>
    <w:rsid w:val="00D75264"/>
    <w:rsid w:val="00D75286"/>
    <w:rsid w:val="00D75831"/>
    <w:rsid w:val="00D75B22"/>
    <w:rsid w:val="00D76BC0"/>
    <w:rsid w:val="00D80E9F"/>
    <w:rsid w:val="00D83EC3"/>
    <w:rsid w:val="00D85FBB"/>
    <w:rsid w:val="00D864B6"/>
    <w:rsid w:val="00D86940"/>
    <w:rsid w:val="00D87C86"/>
    <w:rsid w:val="00D90AD0"/>
    <w:rsid w:val="00D91939"/>
    <w:rsid w:val="00D958D0"/>
    <w:rsid w:val="00D96FEC"/>
    <w:rsid w:val="00D97A99"/>
    <w:rsid w:val="00D97BEB"/>
    <w:rsid w:val="00D97D86"/>
    <w:rsid w:val="00D97F01"/>
    <w:rsid w:val="00DA0285"/>
    <w:rsid w:val="00DA1FA1"/>
    <w:rsid w:val="00DA21CD"/>
    <w:rsid w:val="00DA2915"/>
    <w:rsid w:val="00DA2F99"/>
    <w:rsid w:val="00DA3DD7"/>
    <w:rsid w:val="00DA514B"/>
    <w:rsid w:val="00DA5BF3"/>
    <w:rsid w:val="00DA7F78"/>
    <w:rsid w:val="00DB0ADA"/>
    <w:rsid w:val="00DB1F1B"/>
    <w:rsid w:val="00DB3C0D"/>
    <w:rsid w:val="00DB5601"/>
    <w:rsid w:val="00DB56A6"/>
    <w:rsid w:val="00DB63E0"/>
    <w:rsid w:val="00DB63FA"/>
    <w:rsid w:val="00DC008E"/>
    <w:rsid w:val="00DC0BC0"/>
    <w:rsid w:val="00DC3616"/>
    <w:rsid w:val="00DC7E08"/>
    <w:rsid w:val="00DD0D57"/>
    <w:rsid w:val="00DD1ABC"/>
    <w:rsid w:val="00DD4C91"/>
    <w:rsid w:val="00DD4DFE"/>
    <w:rsid w:val="00DD54F1"/>
    <w:rsid w:val="00DD58AB"/>
    <w:rsid w:val="00DD5CC6"/>
    <w:rsid w:val="00DD6835"/>
    <w:rsid w:val="00DD7AB0"/>
    <w:rsid w:val="00DE0385"/>
    <w:rsid w:val="00DE0BFE"/>
    <w:rsid w:val="00DE1E16"/>
    <w:rsid w:val="00DE2E7F"/>
    <w:rsid w:val="00DE418E"/>
    <w:rsid w:val="00DE551F"/>
    <w:rsid w:val="00DF391A"/>
    <w:rsid w:val="00DF3CA2"/>
    <w:rsid w:val="00DF44BB"/>
    <w:rsid w:val="00DF4C22"/>
    <w:rsid w:val="00DF6C06"/>
    <w:rsid w:val="00E00739"/>
    <w:rsid w:val="00E06AE6"/>
    <w:rsid w:val="00E13E17"/>
    <w:rsid w:val="00E14223"/>
    <w:rsid w:val="00E1438A"/>
    <w:rsid w:val="00E17237"/>
    <w:rsid w:val="00E2132F"/>
    <w:rsid w:val="00E23683"/>
    <w:rsid w:val="00E23F6F"/>
    <w:rsid w:val="00E2556A"/>
    <w:rsid w:val="00E25CDF"/>
    <w:rsid w:val="00E26E6B"/>
    <w:rsid w:val="00E276B1"/>
    <w:rsid w:val="00E27752"/>
    <w:rsid w:val="00E27D6D"/>
    <w:rsid w:val="00E3110F"/>
    <w:rsid w:val="00E3135C"/>
    <w:rsid w:val="00E31CC3"/>
    <w:rsid w:val="00E32446"/>
    <w:rsid w:val="00E367A0"/>
    <w:rsid w:val="00E37011"/>
    <w:rsid w:val="00E402F8"/>
    <w:rsid w:val="00E40E90"/>
    <w:rsid w:val="00E41041"/>
    <w:rsid w:val="00E42CA5"/>
    <w:rsid w:val="00E442EA"/>
    <w:rsid w:val="00E44648"/>
    <w:rsid w:val="00E454CE"/>
    <w:rsid w:val="00E45783"/>
    <w:rsid w:val="00E45F7D"/>
    <w:rsid w:val="00E46373"/>
    <w:rsid w:val="00E51EE8"/>
    <w:rsid w:val="00E5209C"/>
    <w:rsid w:val="00E5264C"/>
    <w:rsid w:val="00E526A0"/>
    <w:rsid w:val="00E535B2"/>
    <w:rsid w:val="00E53D63"/>
    <w:rsid w:val="00E5511B"/>
    <w:rsid w:val="00E55343"/>
    <w:rsid w:val="00E55D6C"/>
    <w:rsid w:val="00E56E05"/>
    <w:rsid w:val="00E56F9D"/>
    <w:rsid w:val="00E60A81"/>
    <w:rsid w:val="00E61F44"/>
    <w:rsid w:val="00E6464A"/>
    <w:rsid w:val="00E65084"/>
    <w:rsid w:val="00E65FCF"/>
    <w:rsid w:val="00E66B9C"/>
    <w:rsid w:val="00E66EBB"/>
    <w:rsid w:val="00E705F1"/>
    <w:rsid w:val="00E72025"/>
    <w:rsid w:val="00E72217"/>
    <w:rsid w:val="00E72CCB"/>
    <w:rsid w:val="00E73584"/>
    <w:rsid w:val="00E747EE"/>
    <w:rsid w:val="00E74BF1"/>
    <w:rsid w:val="00E75410"/>
    <w:rsid w:val="00E760B4"/>
    <w:rsid w:val="00E7641A"/>
    <w:rsid w:val="00E766FC"/>
    <w:rsid w:val="00E82778"/>
    <w:rsid w:val="00E836F8"/>
    <w:rsid w:val="00E8616E"/>
    <w:rsid w:val="00E87598"/>
    <w:rsid w:val="00E87C87"/>
    <w:rsid w:val="00E907D3"/>
    <w:rsid w:val="00E907E5"/>
    <w:rsid w:val="00E9126D"/>
    <w:rsid w:val="00E912A3"/>
    <w:rsid w:val="00E92BC4"/>
    <w:rsid w:val="00E93619"/>
    <w:rsid w:val="00E94C51"/>
    <w:rsid w:val="00E96343"/>
    <w:rsid w:val="00E976E1"/>
    <w:rsid w:val="00EA18EE"/>
    <w:rsid w:val="00EA1965"/>
    <w:rsid w:val="00EA5DEC"/>
    <w:rsid w:val="00EA6F61"/>
    <w:rsid w:val="00EA71A1"/>
    <w:rsid w:val="00EB0CF6"/>
    <w:rsid w:val="00EB23EB"/>
    <w:rsid w:val="00EB25F6"/>
    <w:rsid w:val="00EB287E"/>
    <w:rsid w:val="00EB31F4"/>
    <w:rsid w:val="00EB3859"/>
    <w:rsid w:val="00EB5EA1"/>
    <w:rsid w:val="00EB6858"/>
    <w:rsid w:val="00EB7016"/>
    <w:rsid w:val="00EB74C1"/>
    <w:rsid w:val="00EC034B"/>
    <w:rsid w:val="00EC0B69"/>
    <w:rsid w:val="00EC1485"/>
    <w:rsid w:val="00EC27E4"/>
    <w:rsid w:val="00EC32E4"/>
    <w:rsid w:val="00EC4FE6"/>
    <w:rsid w:val="00EC712E"/>
    <w:rsid w:val="00ED05DF"/>
    <w:rsid w:val="00ED10D8"/>
    <w:rsid w:val="00ED16EA"/>
    <w:rsid w:val="00ED17E3"/>
    <w:rsid w:val="00ED27AC"/>
    <w:rsid w:val="00ED461D"/>
    <w:rsid w:val="00ED4CB3"/>
    <w:rsid w:val="00ED5CA9"/>
    <w:rsid w:val="00ED72EF"/>
    <w:rsid w:val="00ED7833"/>
    <w:rsid w:val="00ED7C2D"/>
    <w:rsid w:val="00EE150A"/>
    <w:rsid w:val="00EE1BB7"/>
    <w:rsid w:val="00EE2326"/>
    <w:rsid w:val="00EE3123"/>
    <w:rsid w:val="00EE352F"/>
    <w:rsid w:val="00EE5AD7"/>
    <w:rsid w:val="00EE64A8"/>
    <w:rsid w:val="00EE6806"/>
    <w:rsid w:val="00EF3497"/>
    <w:rsid w:val="00EF446C"/>
    <w:rsid w:val="00EF74EF"/>
    <w:rsid w:val="00F00CB7"/>
    <w:rsid w:val="00F01AEA"/>
    <w:rsid w:val="00F034C1"/>
    <w:rsid w:val="00F03CC7"/>
    <w:rsid w:val="00F03D1A"/>
    <w:rsid w:val="00F04D83"/>
    <w:rsid w:val="00F0754C"/>
    <w:rsid w:val="00F120E4"/>
    <w:rsid w:val="00F221AC"/>
    <w:rsid w:val="00F22C38"/>
    <w:rsid w:val="00F22CEA"/>
    <w:rsid w:val="00F23BE1"/>
    <w:rsid w:val="00F24D4E"/>
    <w:rsid w:val="00F27D07"/>
    <w:rsid w:val="00F30495"/>
    <w:rsid w:val="00F30893"/>
    <w:rsid w:val="00F31D4F"/>
    <w:rsid w:val="00F323D2"/>
    <w:rsid w:val="00F34DDF"/>
    <w:rsid w:val="00F358DA"/>
    <w:rsid w:val="00F36FDA"/>
    <w:rsid w:val="00F37D05"/>
    <w:rsid w:val="00F42EEE"/>
    <w:rsid w:val="00F43241"/>
    <w:rsid w:val="00F44669"/>
    <w:rsid w:val="00F470FD"/>
    <w:rsid w:val="00F4727D"/>
    <w:rsid w:val="00F503D1"/>
    <w:rsid w:val="00F516CB"/>
    <w:rsid w:val="00F54557"/>
    <w:rsid w:val="00F54E15"/>
    <w:rsid w:val="00F5710A"/>
    <w:rsid w:val="00F60A27"/>
    <w:rsid w:val="00F60BEE"/>
    <w:rsid w:val="00F61D19"/>
    <w:rsid w:val="00F62402"/>
    <w:rsid w:val="00F62E6A"/>
    <w:rsid w:val="00F62EC7"/>
    <w:rsid w:val="00F637DE"/>
    <w:rsid w:val="00F6464C"/>
    <w:rsid w:val="00F64A72"/>
    <w:rsid w:val="00F65C27"/>
    <w:rsid w:val="00F65F4B"/>
    <w:rsid w:val="00F66ACD"/>
    <w:rsid w:val="00F723D2"/>
    <w:rsid w:val="00F72673"/>
    <w:rsid w:val="00F77BD6"/>
    <w:rsid w:val="00F77F87"/>
    <w:rsid w:val="00F80D43"/>
    <w:rsid w:val="00F828F4"/>
    <w:rsid w:val="00F829FE"/>
    <w:rsid w:val="00F83C10"/>
    <w:rsid w:val="00F84618"/>
    <w:rsid w:val="00F85426"/>
    <w:rsid w:val="00F86006"/>
    <w:rsid w:val="00F90BBE"/>
    <w:rsid w:val="00F90E7E"/>
    <w:rsid w:val="00F91957"/>
    <w:rsid w:val="00F94231"/>
    <w:rsid w:val="00F953AC"/>
    <w:rsid w:val="00F95812"/>
    <w:rsid w:val="00F97D9C"/>
    <w:rsid w:val="00FA090E"/>
    <w:rsid w:val="00FA1105"/>
    <w:rsid w:val="00FA135B"/>
    <w:rsid w:val="00FA2873"/>
    <w:rsid w:val="00FA3ACB"/>
    <w:rsid w:val="00FA45CA"/>
    <w:rsid w:val="00FA4B1E"/>
    <w:rsid w:val="00FA622C"/>
    <w:rsid w:val="00FB1347"/>
    <w:rsid w:val="00FB1913"/>
    <w:rsid w:val="00FB1F84"/>
    <w:rsid w:val="00FB2335"/>
    <w:rsid w:val="00FB3BFF"/>
    <w:rsid w:val="00FB3FE7"/>
    <w:rsid w:val="00FB47C2"/>
    <w:rsid w:val="00FB52B1"/>
    <w:rsid w:val="00FB636C"/>
    <w:rsid w:val="00FB6C96"/>
    <w:rsid w:val="00FB750E"/>
    <w:rsid w:val="00FC0277"/>
    <w:rsid w:val="00FC0A89"/>
    <w:rsid w:val="00FC0CAC"/>
    <w:rsid w:val="00FC2B2E"/>
    <w:rsid w:val="00FC323C"/>
    <w:rsid w:val="00FC41EE"/>
    <w:rsid w:val="00FC519B"/>
    <w:rsid w:val="00FC6330"/>
    <w:rsid w:val="00FC67F2"/>
    <w:rsid w:val="00FC729F"/>
    <w:rsid w:val="00FD1888"/>
    <w:rsid w:val="00FD21C5"/>
    <w:rsid w:val="00FD3887"/>
    <w:rsid w:val="00FD5246"/>
    <w:rsid w:val="00FD654A"/>
    <w:rsid w:val="00FD6631"/>
    <w:rsid w:val="00FD76F8"/>
    <w:rsid w:val="00FE14CA"/>
    <w:rsid w:val="00FE5DB6"/>
    <w:rsid w:val="00FE6513"/>
    <w:rsid w:val="00FE7E27"/>
    <w:rsid w:val="00FF0E1B"/>
    <w:rsid w:val="00FF2F0B"/>
    <w:rsid w:val="00FF4039"/>
    <w:rsid w:val="00FF40E2"/>
    <w:rsid w:val="00FF4102"/>
    <w:rsid w:val="00FF70D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95E0E6A"/>
  <w15:chartTrackingRefBased/>
  <w15:docId w15:val="{C31AA31E-29BD-4143-B13F-51E9CD3989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uiPriority="9"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endnote text" w:uiPriority="99"/>
    <w:lsdException w:name="Title" w:qFormat="1"/>
    <w:lsdException w:name="Subtitle" w:qFormat="1"/>
    <w:lsdException w:name="Strong" w:uiPriority="22"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549CC"/>
    <w:pPr>
      <w:bidi/>
    </w:pPr>
    <w:rPr>
      <w:rFonts w:cs="Simplified Arabic"/>
      <w:b/>
      <w:bCs/>
      <w:szCs w:val="28"/>
    </w:rPr>
  </w:style>
  <w:style w:type="paragraph" w:styleId="Heading1">
    <w:name w:val="heading 1"/>
    <w:basedOn w:val="Normal"/>
    <w:next w:val="Normal"/>
    <w:link w:val="Heading1Char"/>
    <w:qFormat/>
    <w:rsid w:val="00CB0670"/>
    <w:pPr>
      <w:keepNext/>
      <w:jc w:val="center"/>
      <w:outlineLvl w:val="0"/>
    </w:pPr>
  </w:style>
  <w:style w:type="paragraph" w:styleId="Heading2">
    <w:name w:val="heading 2"/>
    <w:basedOn w:val="Normal"/>
    <w:next w:val="Normal"/>
    <w:link w:val="Heading2Char"/>
    <w:uiPriority w:val="9"/>
    <w:qFormat/>
    <w:rsid w:val="00CB0670"/>
    <w:pPr>
      <w:keepNext/>
      <w:jc w:val="right"/>
      <w:outlineLvl w:val="1"/>
    </w:pPr>
  </w:style>
  <w:style w:type="paragraph" w:styleId="Heading3">
    <w:name w:val="heading 3"/>
    <w:basedOn w:val="Normal"/>
    <w:next w:val="Normal"/>
    <w:link w:val="Heading3Char"/>
    <w:qFormat/>
    <w:rsid w:val="00CB0670"/>
    <w:pPr>
      <w:keepNext/>
      <w:jc w:val="lowKashida"/>
      <w:outlineLvl w:val="2"/>
    </w:pPr>
    <w:rPr>
      <w:rFonts w:cs="Al-Kharashi 3"/>
      <w:b w:val="0"/>
      <w:bCs w:val="0"/>
      <w:sz w:val="28"/>
      <w:szCs w:val="36"/>
    </w:rPr>
  </w:style>
  <w:style w:type="paragraph" w:styleId="Heading4">
    <w:name w:val="heading 4"/>
    <w:basedOn w:val="Normal"/>
    <w:next w:val="Normal"/>
    <w:link w:val="Heading4Char"/>
    <w:qFormat/>
    <w:rsid w:val="00CB0670"/>
    <w:pPr>
      <w:keepNext/>
      <w:jc w:val="center"/>
      <w:outlineLvl w:val="3"/>
    </w:pPr>
    <w:rPr>
      <w:rFonts w:cs="AF_Diwani"/>
      <w:sz w:val="52"/>
      <w:szCs w:val="60"/>
    </w:rPr>
  </w:style>
  <w:style w:type="paragraph" w:styleId="Heading5">
    <w:name w:val="heading 5"/>
    <w:basedOn w:val="Normal"/>
    <w:next w:val="Normal"/>
    <w:link w:val="Heading5Char"/>
    <w:qFormat/>
    <w:rsid w:val="00CB0670"/>
    <w:pPr>
      <w:keepNext/>
      <w:jc w:val="center"/>
      <w:outlineLvl w:val="4"/>
    </w:pPr>
    <w:rPr>
      <w:sz w:val="28"/>
      <w:szCs w:val="36"/>
    </w:rPr>
  </w:style>
  <w:style w:type="paragraph" w:styleId="Heading6">
    <w:name w:val="heading 6"/>
    <w:basedOn w:val="Normal"/>
    <w:next w:val="Normal"/>
    <w:link w:val="Heading6Char"/>
    <w:qFormat/>
    <w:rsid w:val="00CB0670"/>
    <w:pPr>
      <w:keepNext/>
      <w:jc w:val="center"/>
      <w:outlineLvl w:val="5"/>
    </w:pPr>
    <w:rPr>
      <w:rFonts w:cs="Al-Kharashi 3"/>
      <w:b w:val="0"/>
      <w:bCs w:val="0"/>
      <w:sz w:val="42"/>
      <w:szCs w:val="50"/>
    </w:rPr>
  </w:style>
  <w:style w:type="paragraph" w:styleId="Heading7">
    <w:name w:val="heading 7"/>
    <w:basedOn w:val="Normal"/>
    <w:next w:val="Normal"/>
    <w:link w:val="Heading7Char"/>
    <w:qFormat/>
    <w:rsid w:val="00CB0670"/>
    <w:pPr>
      <w:keepNext/>
      <w:jc w:val="lowKashida"/>
      <w:outlineLvl w:val="6"/>
    </w:pPr>
  </w:style>
  <w:style w:type="paragraph" w:styleId="Heading8">
    <w:name w:val="heading 8"/>
    <w:basedOn w:val="Normal"/>
    <w:next w:val="Normal"/>
    <w:link w:val="Heading8Char"/>
    <w:qFormat/>
    <w:rsid w:val="00CB0670"/>
    <w:pPr>
      <w:keepNext/>
      <w:jc w:val="right"/>
      <w:outlineLvl w:val="7"/>
    </w:pPr>
    <w:rPr>
      <w:szCs w:val="24"/>
    </w:rPr>
  </w:style>
  <w:style w:type="paragraph" w:styleId="Heading9">
    <w:name w:val="heading 9"/>
    <w:basedOn w:val="Normal"/>
    <w:next w:val="Normal"/>
    <w:link w:val="Heading9Char"/>
    <w:qFormat/>
    <w:rsid w:val="00CB0670"/>
    <w:pPr>
      <w:keepNext/>
      <w:jc w:val="center"/>
      <w:outlineLvl w:val="8"/>
    </w:pPr>
    <w:rPr>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qFormat/>
    <w:rsid w:val="00CB0670"/>
    <w:pPr>
      <w:jc w:val="center"/>
    </w:pPr>
  </w:style>
  <w:style w:type="paragraph" w:styleId="BlockText">
    <w:name w:val="Block Text"/>
    <w:basedOn w:val="Normal"/>
    <w:rsid w:val="00CB0670"/>
    <w:pPr>
      <w:ind w:left="328" w:hanging="328"/>
      <w:jc w:val="lowKashida"/>
    </w:pPr>
  </w:style>
  <w:style w:type="paragraph" w:styleId="Footer">
    <w:name w:val="footer"/>
    <w:basedOn w:val="Normal"/>
    <w:link w:val="FooterChar"/>
    <w:rsid w:val="00CB0670"/>
    <w:pPr>
      <w:tabs>
        <w:tab w:val="center" w:pos="4153"/>
        <w:tab w:val="right" w:pos="8306"/>
      </w:tabs>
    </w:pPr>
    <w:rPr>
      <w:szCs w:val="24"/>
    </w:rPr>
  </w:style>
  <w:style w:type="character" w:styleId="PageNumber">
    <w:name w:val="page number"/>
    <w:basedOn w:val="DefaultParagraphFont"/>
    <w:rsid w:val="00CB0670"/>
  </w:style>
  <w:style w:type="paragraph" w:styleId="BodyText">
    <w:name w:val="Body Text"/>
    <w:basedOn w:val="Normal"/>
    <w:link w:val="BodyTextChar"/>
    <w:rsid w:val="00CB0670"/>
    <w:rPr>
      <w:rFonts w:cs="Al-Kharashi 3"/>
      <w:b w:val="0"/>
      <w:bCs w:val="0"/>
      <w:sz w:val="22"/>
      <w:szCs w:val="30"/>
    </w:rPr>
  </w:style>
  <w:style w:type="paragraph" w:styleId="Header">
    <w:name w:val="header"/>
    <w:basedOn w:val="Normal"/>
    <w:link w:val="HeaderChar"/>
    <w:rsid w:val="00CB0670"/>
    <w:pPr>
      <w:tabs>
        <w:tab w:val="center" w:pos="4153"/>
        <w:tab w:val="right" w:pos="8306"/>
      </w:tabs>
    </w:pPr>
    <w:rPr>
      <w:szCs w:val="24"/>
    </w:rPr>
  </w:style>
  <w:style w:type="character" w:styleId="Hyperlink">
    <w:name w:val="Hyperlink"/>
    <w:rsid w:val="00CB0670"/>
    <w:rPr>
      <w:color w:val="0000FF"/>
      <w:u w:val="single"/>
    </w:rPr>
  </w:style>
  <w:style w:type="character" w:styleId="Strong">
    <w:name w:val="Strong"/>
    <w:uiPriority w:val="22"/>
    <w:qFormat/>
    <w:rsid w:val="00CB0670"/>
    <w:rPr>
      <w:b/>
      <w:bCs/>
    </w:rPr>
  </w:style>
  <w:style w:type="paragraph" w:styleId="FootnoteText">
    <w:name w:val="footnote text"/>
    <w:aliases w:val=" Char Char Char Char Char Char,Char Char,Char Char Char Char Char,Char Char Char Char Char Char Char Char Char Char Char,Char Char Char Char Char Char Char Char Char Char Char Char Char Char Char Char Char Char Char Char Char"/>
    <w:basedOn w:val="Normal"/>
    <w:link w:val="FootnoteTextChar"/>
    <w:rsid w:val="00CB0670"/>
    <w:rPr>
      <w:szCs w:val="20"/>
    </w:rPr>
  </w:style>
  <w:style w:type="character" w:customStyle="1" w:styleId="FootnoteTextChar">
    <w:name w:val="Footnote Text Char"/>
    <w:aliases w:val=" Char Char Char Char Char Char Char,Char Char Char,Char Char Char Char Char Char,Char Char Char Char Char Char Char Char Char Char Char Char"/>
    <w:link w:val="FootnoteText"/>
    <w:rsid w:val="00CB0670"/>
    <w:rPr>
      <w:rFonts w:cs="Simplified Arabic"/>
      <w:b/>
      <w:bCs/>
      <w:lang w:val="en-US" w:eastAsia="en-US" w:bidi="ar-SA"/>
    </w:rPr>
  </w:style>
  <w:style w:type="paragraph" w:styleId="EndnoteText">
    <w:name w:val="endnote text"/>
    <w:basedOn w:val="Normal"/>
    <w:link w:val="EndnoteTextChar"/>
    <w:uiPriority w:val="99"/>
    <w:rsid w:val="00CB0670"/>
    <w:rPr>
      <w:szCs w:val="20"/>
    </w:rPr>
  </w:style>
  <w:style w:type="character" w:styleId="FootnoteReference">
    <w:name w:val="footnote reference"/>
    <w:rsid w:val="00CB0670"/>
    <w:rPr>
      <w:vertAlign w:val="superscript"/>
    </w:rPr>
  </w:style>
  <w:style w:type="character" w:styleId="EndnoteReference">
    <w:name w:val="endnote reference"/>
    <w:rsid w:val="00CB0670"/>
    <w:rPr>
      <w:vertAlign w:val="superscript"/>
    </w:rPr>
  </w:style>
  <w:style w:type="character" w:customStyle="1" w:styleId="region">
    <w:name w:val="region"/>
    <w:basedOn w:val="DefaultParagraphFont"/>
    <w:rsid w:val="00CB0670"/>
  </w:style>
  <w:style w:type="character" w:customStyle="1" w:styleId="locality">
    <w:name w:val="locality"/>
    <w:basedOn w:val="DefaultParagraphFont"/>
    <w:rsid w:val="00CB0670"/>
  </w:style>
  <w:style w:type="paragraph" w:styleId="NormalWeb">
    <w:name w:val="Normal (Web)"/>
    <w:basedOn w:val="Normal"/>
    <w:rsid w:val="00CB0670"/>
    <w:rPr>
      <w:rFonts w:cs="Times New Roman"/>
      <w:sz w:val="24"/>
      <w:szCs w:val="24"/>
    </w:rPr>
  </w:style>
  <w:style w:type="table" w:styleId="TableGrid">
    <w:name w:val="Table Grid"/>
    <w:basedOn w:val="TableNormal"/>
    <w:rsid w:val="00CB0670"/>
    <w:pPr>
      <w:bidi/>
    </w:pPr>
    <w:rPr>
      <w:rFonts w:cs="Traditional Arab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lptooltip1">
    <w:name w:val="helptooltip1"/>
    <w:basedOn w:val="DefaultParagraphFont"/>
    <w:rsid w:val="00CB0670"/>
  </w:style>
  <w:style w:type="character" w:customStyle="1" w:styleId="tooltipcontentwrapper1">
    <w:name w:val="tooltipcontentwrapper1"/>
    <w:rsid w:val="00CB0670"/>
    <w:rPr>
      <w:vanish w:val="0"/>
      <w:webHidden w:val="0"/>
      <w:bdr w:val="single" w:sz="6" w:space="0" w:color="B4BDB1" w:frame="1"/>
      <w:specVanish w:val="0"/>
    </w:rPr>
  </w:style>
  <w:style w:type="character" w:customStyle="1" w:styleId="tooltipcontent1">
    <w:name w:val="tooltipcontent1"/>
    <w:rsid w:val="00CB0670"/>
    <w:rPr>
      <w:b w:val="0"/>
      <w:bCs w:val="0"/>
      <w:strike w:val="0"/>
      <w:dstrike w:val="0"/>
      <w:vanish w:val="0"/>
      <w:webHidden w:val="0"/>
      <w:color w:val="333333"/>
      <w:sz w:val="17"/>
      <w:szCs w:val="17"/>
      <w:u w:val="none"/>
      <w:effect w:val="none"/>
      <w:shd w:val="clear" w:color="auto" w:fill="F8FAFC"/>
      <w:specVanish w:val="0"/>
    </w:rPr>
  </w:style>
  <w:style w:type="character" w:customStyle="1" w:styleId="helptooltip">
    <w:name w:val="helptooltip"/>
    <w:basedOn w:val="DefaultParagraphFont"/>
    <w:rsid w:val="00CB0670"/>
  </w:style>
  <w:style w:type="character" w:customStyle="1" w:styleId="tooltipcontentwrapper">
    <w:name w:val="tooltipcontentwrapper"/>
    <w:basedOn w:val="DefaultParagraphFont"/>
    <w:rsid w:val="00CB0670"/>
  </w:style>
  <w:style w:type="character" w:customStyle="1" w:styleId="tooltipcontent">
    <w:name w:val="tooltipcontent"/>
    <w:basedOn w:val="DefaultParagraphFont"/>
    <w:rsid w:val="00CB0670"/>
  </w:style>
  <w:style w:type="character" w:customStyle="1" w:styleId="hps">
    <w:name w:val="hps"/>
    <w:basedOn w:val="DefaultParagraphFont"/>
    <w:rsid w:val="00CB0670"/>
  </w:style>
  <w:style w:type="character" w:customStyle="1" w:styleId="longtext">
    <w:name w:val="long_text"/>
    <w:basedOn w:val="DefaultParagraphFont"/>
    <w:rsid w:val="00CB0670"/>
  </w:style>
  <w:style w:type="character" w:customStyle="1" w:styleId="hpsatn">
    <w:name w:val="hps atn"/>
    <w:basedOn w:val="DefaultParagraphFont"/>
    <w:rsid w:val="00CB0670"/>
  </w:style>
  <w:style w:type="paragraph" w:styleId="Title">
    <w:name w:val="Title"/>
    <w:basedOn w:val="Normal"/>
    <w:link w:val="TitleChar"/>
    <w:qFormat/>
    <w:rsid w:val="00CB0670"/>
    <w:pPr>
      <w:spacing w:before="240" w:after="60"/>
      <w:jc w:val="center"/>
      <w:outlineLvl w:val="0"/>
    </w:pPr>
    <w:rPr>
      <w:rFonts w:ascii="Arial" w:hAnsi="Arial" w:cs="Arial"/>
      <w:kern w:val="28"/>
      <w:sz w:val="32"/>
      <w:szCs w:val="32"/>
    </w:rPr>
  </w:style>
  <w:style w:type="paragraph" w:styleId="BodyTextIndent">
    <w:name w:val="Body Text Indent"/>
    <w:basedOn w:val="Normal"/>
    <w:link w:val="BodyTextIndentChar"/>
    <w:rsid w:val="00CB0670"/>
    <w:pPr>
      <w:spacing w:after="120"/>
      <w:ind w:left="283"/>
    </w:pPr>
    <w:rPr>
      <w:rFonts w:cs="Times New Roman"/>
      <w:lang w:val="x-none" w:eastAsia="x-none"/>
    </w:rPr>
  </w:style>
  <w:style w:type="character" w:customStyle="1" w:styleId="BodyTextIndentChar">
    <w:name w:val="Body Text Indent Char"/>
    <w:link w:val="BodyTextIndent"/>
    <w:rsid w:val="00CB0670"/>
    <w:rPr>
      <w:b/>
      <w:bCs/>
      <w:szCs w:val="28"/>
      <w:lang w:val="x-none" w:eastAsia="x-none" w:bidi="ar-SA"/>
    </w:rPr>
  </w:style>
  <w:style w:type="character" w:customStyle="1" w:styleId="shorttext">
    <w:name w:val="short_text"/>
    <w:rsid w:val="00CB0670"/>
  </w:style>
  <w:style w:type="numbering" w:customStyle="1" w:styleId="NoList1">
    <w:name w:val="No List1"/>
    <w:next w:val="NoList"/>
    <w:semiHidden/>
    <w:unhideWhenUsed/>
    <w:rsid w:val="00CB0670"/>
  </w:style>
  <w:style w:type="paragraph" w:styleId="BalloonText">
    <w:name w:val="Balloon Text"/>
    <w:basedOn w:val="Normal"/>
    <w:link w:val="BalloonTextChar"/>
    <w:unhideWhenUsed/>
    <w:rsid w:val="00CB0670"/>
    <w:pPr>
      <w:bidi w:val="0"/>
    </w:pPr>
    <w:rPr>
      <w:rFonts w:ascii="Tahoma" w:eastAsia="Calibri" w:hAnsi="Tahoma" w:cs="Times New Roman"/>
      <w:b w:val="0"/>
      <w:bCs w:val="0"/>
      <w:sz w:val="16"/>
      <w:szCs w:val="16"/>
      <w:lang w:val="x-none" w:eastAsia="x-none"/>
    </w:rPr>
  </w:style>
  <w:style w:type="character" w:customStyle="1" w:styleId="BalloonTextChar">
    <w:name w:val="Balloon Text Char"/>
    <w:link w:val="BalloonText"/>
    <w:rsid w:val="00CB0670"/>
    <w:rPr>
      <w:rFonts w:ascii="Tahoma" w:eastAsia="Calibri" w:hAnsi="Tahoma"/>
      <w:sz w:val="16"/>
      <w:szCs w:val="16"/>
      <w:lang w:val="x-none" w:eastAsia="x-none" w:bidi="ar-SA"/>
    </w:rPr>
  </w:style>
  <w:style w:type="numbering" w:customStyle="1" w:styleId="NoList2">
    <w:name w:val="No List2"/>
    <w:rsid w:val="007F0A28"/>
  </w:style>
  <w:style w:type="character" w:customStyle="1" w:styleId="AdnanParagraphChar">
    <w:name w:val="AdnanParagraph Char"/>
    <w:link w:val="AdnanParagraph"/>
    <w:rsid w:val="007F0A28"/>
    <w:rPr>
      <w:rFonts w:cs="Simplified Arabic"/>
      <w:sz w:val="28"/>
      <w:szCs w:val="28"/>
      <w:lang w:bidi="ar-EG"/>
    </w:rPr>
  </w:style>
  <w:style w:type="paragraph" w:customStyle="1" w:styleId="AdnanParagraph">
    <w:name w:val="AdnanParagraph"/>
    <w:basedOn w:val="Normal"/>
    <w:link w:val="AdnanParagraphChar"/>
    <w:qFormat/>
    <w:rsid w:val="007F0A28"/>
    <w:pPr>
      <w:spacing w:before="120" w:line="264" w:lineRule="auto"/>
      <w:ind w:firstLine="567"/>
      <w:jc w:val="lowKashida"/>
    </w:pPr>
    <w:rPr>
      <w:b w:val="0"/>
      <w:bCs w:val="0"/>
      <w:sz w:val="28"/>
      <w:lang w:bidi="ar-EG"/>
    </w:rPr>
  </w:style>
  <w:style w:type="character" w:customStyle="1" w:styleId="Char">
    <w:name w:val="قائمة نقطية شرطية Char"/>
    <w:link w:val="a"/>
    <w:rsid w:val="007F0A28"/>
    <w:rPr>
      <w:rFonts w:cs="Simplified Arabic"/>
      <w:sz w:val="28"/>
      <w:szCs w:val="28"/>
      <w:lang w:bidi="ar-EG"/>
    </w:rPr>
  </w:style>
  <w:style w:type="paragraph" w:customStyle="1" w:styleId="a">
    <w:name w:val="قائمة نقطية شرطية"/>
    <w:basedOn w:val="AdnanParagraph"/>
    <w:link w:val="Char"/>
    <w:qFormat/>
    <w:rsid w:val="007F0A28"/>
    <w:pPr>
      <w:numPr>
        <w:numId w:val="5"/>
      </w:numPr>
      <w:spacing w:before="0"/>
      <w:ind w:right="1350"/>
    </w:pPr>
  </w:style>
  <w:style w:type="character" w:customStyle="1" w:styleId="HeaderChar">
    <w:name w:val="Header Char"/>
    <w:link w:val="Header"/>
    <w:rsid w:val="007F0A28"/>
    <w:rPr>
      <w:rFonts w:cs="Simplified Arabic"/>
      <w:b/>
      <w:bCs/>
      <w:szCs w:val="24"/>
    </w:rPr>
  </w:style>
  <w:style w:type="character" w:customStyle="1" w:styleId="FooterChar">
    <w:name w:val="Footer Char"/>
    <w:link w:val="Footer"/>
    <w:rsid w:val="007F0A28"/>
    <w:rPr>
      <w:rFonts w:cs="Simplified Arabic"/>
      <w:b/>
      <w:bCs/>
      <w:szCs w:val="24"/>
    </w:rPr>
  </w:style>
  <w:style w:type="paragraph" w:customStyle="1" w:styleId="Default">
    <w:name w:val="Default"/>
    <w:rsid w:val="007F0A28"/>
    <w:pPr>
      <w:autoSpaceDE w:val="0"/>
      <w:autoSpaceDN w:val="0"/>
      <w:adjustRightInd w:val="0"/>
    </w:pPr>
    <w:rPr>
      <w:rFonts w:eastAsia="Calibri"/>
      <w:color w:val="000000"/>
      <w:sz w:val="24"/>
      <w:szCs w:val="24"/>
    </w:rPr>
  </w:style>
  <w:style w:type="paragraph" w:styleId="ListParagraph">
    <w:name w:val="List Paragraph"/>
    <w:basedOn w:val="Normal"/>
    <w:uiPriority w:val="34"/>
    <w:qFormat/>
    <w:rsid w:val="007F0A28"/>
    <w:pPr>
      <w:spacing w:after="200" w:line="276" w:lineRule="auto"/>
      <w:ind w:left="720" w:right="720"/>
      <w:contextualSpacing/>
    </w:pPr>
    <w:rPr>
      <w:rFonts w:ascii="Calibri" w:eastAsia="Calibri" w:hAnsi="Calibri" w:cs="Arial"/>
      <w:b w:val="0"/>
      <w:bCs w:val="0"/>
      <w:sz w:val="22"/>
      <w:szCs w:val="22"/>
    </w:rPr>
  </w:style>
  <w:style w:type="character" w:customStyle="1" w:styleId="EndnoteTextChar">
    <w:name w:val="Endnote Text Char"/>
    <w:link w:val="EndnoteText"/>
    <w:uiPriority w:val="99"/>
    <w:rsid w:val="007F0A28"/>
    <w:rPr>
      <w:rFonts w:cs="Simplified Arabic"/>
      <w:b/>
      <w:bCs/>
    </w:rPr>
  </w:style>
  <w:style w:type="paragraph" w:customStyle="1" w:styleId="a0">
    <w:name w:val="حاشية سفلية"/>
    <w:basedOn w:val="FootnoteText"/>
    <w:rsid w:val="007F0A28"/>
    <w:pPr>
      <w:ind w:left="284" w:right="284" w:hanging="284"/>
      <w:jc w:val="lowKashida"/>
    </w:pPr>
    <w:rPr>
      <w:rFonts w:ascii="Calibri" w:eastAsia="Calibri" w:hAnsi="Calibri" w:cs="Arial"/>
      <w:b w:val="0"/>
      <w:bCs w:val="0"/>
      <w:lang w:bidi="ar-EG"/>
    </w:rPr>
  </w:style>
  <w:style w:type="table" w:customStyle="1" w:styleId="TableGrid1">
    <w:name w:val="Table Grid1"/>
    <w:basedOn w:val="TableNormal"/>
    <w:rsid w:val="007F0A28"/>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
    <w:name w:val="No List11"/>
    <w:next w:val="NoList"/>
    <w:rsid w:val="007F0A28"/>
  </w:style>
  <w:style w:type="character" w:customStyle="1" w:styleId="BodyText2Char">
    <w:name w:val="Body Text 2 Char"/>
    <w:link w:val="BodyText2"/>
    <w:rsid w:val="007F0A28"/>
    <w:rPr>
      <w:kern w:val="32"/>
      <w:sz w:val="30"/>
      <w:szCs w:val="32"/>
      <w:lang w:val="x-none" w:eastAsia="ar-SA"/>
    </w:rPr>
  </w:style>
  <w:style w:type="paragraph" w:styleId="BodyText2">
    <w:name w:val="Body Text 2"/>
    <w:basedOn w:val="Normal"/>
    <w:link w:val="BodyText2Char"/>
    <w:rsid w:val="007F0A28"/>
    <w:pPr>
      <w:spacing w:line="264" w:lineRule="auto"/>
      <w:jc w:val="lowKashida"/>
    </w:pPr>
    <w:rPr>
      <w:rFonts w:cs="Times New Roman"/>
      <w:b w:val="0"/>
      <w:bCs w:val="0"/>
      <w:kern w:val="32"/>
      <w:sz w:val="30"/>
      <w:szCs w:val="32"/>
      <w:lang w:val="x-none" w:eastAsia="ar-SA"/>
    </w:rPr>
  </w:style>
  <w:style w:type="character" w:customStyle="1" w:styleId="BodyText2Char1">
    <w:name w:val="Body Text 2 Char1"/>
    <w:uiPriority w:val="99"/>
    <w:rsid w:val="007F0A28"/>
    <w:rPr>
      <w:rFonts w:cs="Simplified Arabic"/>
      <w:b/>
      <w:bCs/>
      <w:szCs w:val="28"/>
    </w:rPr>
  </w:style>
  <w:style w:type="table" w:customStyle="1" w:styleId="TableGrid11">
    <w:name w:val="Table Grid11"/>
    <w:basedOn w:val="TableNormal"/>
    <w:next w:val="TableGrid"/>
    <w:rsid w:val="007F0A2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abel1">
    <w:name w:val="label1"/>
    <w:rsid w:val="007F0A28"/>
    <w:rPr>
      <w:rFonts w:ascii="Calibri" w:eastAsia="Calibri" w:hAnsi="Calibri" w:cs="Arial"/>
      <w:b/>
      <w:bCs/>
    </w:rPr>
  </w:style>
  <w:style w:type="character" w:customStyle="1" w:styleId="A8">
    <w:name w:val="A8"/>
    <w:uiPriority w:val="99"/>
    <w:rsid w:val="008D3A0C"/>
    <w:rPr>
      <w:rFonts w:cs="Frutiger LT Std 45 Light"/>
      <w:b/>
      <w:bCs/>
      <w:color w:val="000000"/>
      <w:sz w:val="15"/>
      <w:szCs w:val="15"/>
    </w:rPr>
  </w:style>
  <w:style w:type="numbering" w:customStyle="1" w:styleId="NoList3">
    <w:name w:val="No List3"/>
    <w:next w:val="NoList"/>
    <w:uiPriority w:val="99"/>
    <w:semiHidden/>
    <w:unhideWhenUsed/>
    <w:rsid w:val="001F247E"/>
  </w:style>
  <w:style w:type="character" w:customStyle="1" w:styleId="Heading1Char">
    <w:name w:val="Heading 1 Char"/>
    <w:link w:val="Heading1"/>
    <w:rsid w:val="001F247E"/>
    <w:rPr>
      <w:rFonts w:cs="Simplified Arabic"/>
      <w:b/>
      <w:bCs/>
      <w:szCs w:val="28"/>
    </w:rPr>
  </w:style>
  <w:style w:type="character" w:customStyle="1" w:styleId="Heading2Char">
    <w:name w:val="Heading 2 Char"/>
    <w:link w:val="Heading2"/>
    <w:uiPriority w:val="9"/>
    <w:rsid w:val="001F247E"/>
    <w:rPr>
      <w:rFonts w:cs="Simplified Arabic"/>
      <w:b/>
      <w:bCs/>
      <w:szCs w:val="28"/>
    </w:rPr>
  </w:style>
  <w:style w:type="character" w:customStyle="1" w:styleId="Heading3Char">
    <w:name w:val="Heading 3 Char"/>
    <w:link w:val="Heading3"/>
    <w:rsid w:val="001F247E"/>
    <w:rPr>
      <w:rFonts w:cs="Al-Kharashi 3"/>
      <w:sz w:val="28"/>
      <w:szCs w:val="36"/>
    </w:rPr>
  </w:style>
  <w:style w:type="character" w:customStyle="1" w:styleId="Heading4Char">
    <w:name w:val="Heading 4 Char"/>
    <w:link w:val="Heading4"/>
    <w:rsid w:val="001F247E"/>
    <w:rPr>
      <w:rFonts w:cs="AF_Diwani"/>
      <w:b/>
      <w:bCs/>
      <w:sz w:val="52"/>
      <w:szCs w:val="60"/>
    </w:rPr>
  </w:style>
  <w:style w:type="character" w:customStyle="1" w:styleId="Heading5Char">
    <w:name w:val="Heading 5 Char"/>
    <w:link w:val="Heading5"/>
    <w:rsid w:val="001F247E"/>
    <w:rPr>
      <w:rFonts w:cs="Simplified Arabic"/>
      <w:b/>
      <w:bCs/>
      <w:sz w:val="28"/>
      <w:szCs w:val="36"/>
    </w:rPr>
  </w:style>
  <w:style w:type="character" w:customStyle="1" w:styleId="Heading6Char">
    <w:name w:val="Heading 6 Char"/>
    <w:link w:val="Heading6"/>
    <w:rsid w:val="001F247E"/>
    <w:rPr>
      <w:rFonts w:cs="Al-Kharashi 3"/>
      <w:sz w:val="42"/>
      <w:szCs w:val="50"/>
    </w:rPr>
  </w:style>
  <w:style w:type="character" w:customStyle="1" w:styleId="Heading7Char">
    <w:name w:val="Heading 7 Char"/>
    <w:link w:val="Heading7"/>
    <w:rsid w:val="001F247E"/>
    <w:rPr>
      <w:rFonts w:cs="Simplified Arabic"/>
      <w:b/>
      <w:bCs/>
      <w:szCs w:val="28"/>
    </w:rPr>
  </w:style>
  <w:style w:type="character" w:customStyle="1" w:styleId="Heading8Char">
    <w:name w:val="Heading 8 Char"/>
    <w:link w:val="Heading8"/>
    <w:rsid w:val="001F247E"/>
    <w:rPr>
      <w:rFonts w:cs="Simplified Arabic"/>
      <w:b/>
      <w:bCs/>
      <w:szCs w:val="24"/>
    </w:rPr>
  </w:style>
  <w:style w:type="character" w:customStyle="1" w:styleId="Heading9Char">
    <w:name w:val="Heading 9 Char"/>
    <w:link w:val="Heading9"/>
    <w:rsid w:val="001F247E"/>
    <w:rPr>
      <w:rFonts w:cs="Simplified Arabic"/>
      <w:b/>
      <w:bCs/>
    </w:rPr>
  </w:style>
  <w:style w:type="paragraph" w:customStyle="1" w:styleId="a1">
    <w:name w:val="جانبي"/>
    <w:rsid w:val="001F247E"/>
    <w:pPr>
      <w:snapToGrid w:val="0"/>
      <w:spacing w:before="60" w:after="60"/>
      <w:ind w:firstLine="567"/>
    </w:pPr>
    <w:rPr>
      <w:rFonts w:cs="Simplified Arabic"/>
      <w:b/>
      <w:bCs/>
      <w:szCs w:val="40"/>
      <w:lang w:eastAsia="ar-SA"/>
    </w:rPr>
  </w:style>
  <w:style w:type="table" w:customStyle="1" w:styleId="TableGrid2">
    <w:name w:val="Table Grid2"/>
    <w:basedOn w:val="TableNormal"/>
    <w:next w:val="TableGrid"/>
    <w:rsid w:val="001F247E"/>
    <w:pPr>
      <w:jc w:val="righ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pnmessagetext">
    <w:name w:val="spnmessagetext"/>
    <w:rsid w:val="001F247E"/>
  </w:style>
  <w:style w:type="character" w:customStyle="1" w:styleId="BodyTextChar">
    <w:name w:val="Body Text Char"/>
    <w:link w:val="BodyText"/>
    <w:rsid w:val="001F247E"/>
    <w:rPr>
      <w:rFonts w:cs="Al-Kharashi 3"/>
      <w:sz w:val="22"/>
      <w:szCs w:val="30"/>
    </w:rPr>
  </w:style>
  <w:style w:type="paragraph" w:styleId="BodyText3">
    <w:name w:val="Body Text 3"/>
    <w:basedOn w:val="Normal"/>
    <w:link w:val="BodyText3Char"/>
    <w:rsid w:val="001F247E"/>
    <w:pPr>
      <w:spacing w:after="120"/>
    </w:pPr>
    <w:rPr>
      <w:rFonts w:cs="AL-Mohanad"/>
      <w:b w:val="0"/>
      <w:bCs w:val="0"/>
      <w:color w:val="000000"/>
      <w:sz w:val="16"/>
      <w:szCs w:val="16"/>
      <w:lang w:eastAsia="ar-SA"/>
    </w:rPr>
  </w:style>
  <w:style w:type="character" w:customStyle="1" w:styleId="BodyText3Char">
    <w:name w:val="Body Text 3 Char"/>
    <w:link w:val="BodyText3"/>
    <w:rsid w:val="001F247E"/>
    <w:rPr>
      <w:rFonts w:cs="AL-Mohanad"/>
      <w:color w:val="000000"/>
      <w:sz w:val="16"/>
      <w:szCs w:val="16"/>
      <w:lang w:eastAsia="ar-SA"/>
    </w:rPr>
  </w:style>
  <w:style w:type="paragraph" w:styleId="BodyTextIndent2">
    <w:name w:val="Body Text Indent 2"/>
    <w:basedOn w:val="Normal"/>
    <w:link w:val="BodyTextIndent2Char"/>
    <w:rsid w:val="001F247E"/>
    <w:pPr>
      <w:ind w:hanging="58"/>
      <w:jc w:val="lowKashida"/>
    </w:pPr>
    <w:rPr>
      <w:rFonts w:cs="AL-Hotham"/>
      <w:b w:val="0"/>
      <w:bCs w:val="0"/>
      <w:noProof/>
      <w:lang w:eastAsia="ar-SA"/>
    </w:rPr>
  </w:style>
  <w:style w:type="character" w:customStyle="1" w:styleId="BodyTextIndent2Char">
    <w:name w:val="Body Text Indent 2 Char"/>
    <w:link w:val="BodyTextIndent2"/>
    <w:rsid w:val="001F247E"/>
    <w:rPr>
      <w:rFonts w:cs="AL-Hotham"/>
      <w:noProof/>
      <w:szCs w:val="28"/>
      <w:lang w:eastAsia="ar-SA"/>
    </w:rPr>
  </w:style>
  <w:style w:type="paragraph" w:styleId="BodyTextIndent3">
    <w:name w:val="Body Text Indent 3"/>
    <w:basedOn w:val="Normal"/>
    <w:link w:val="BodyTextIndent3Char"/>
    <w:rsid w:val="001F247E"/>
    <w:pPr>
      <w:ind w:firstLine="567"/>
      <w:jc w:val="lowKashida"/>
    </w:pPr>
    <w:rPr>
      <w:rFonts w:cs="AL-Hotham"/>
      <w:b w:val="0"/>
      <w:bCs w:val="0"/>
      <w:noProof/>
      <w:lang w:eastAsia="ar-SA"/>
    </w:rPr>
  </w:style>
  <w:style w:type="character" w:customStyle="1" w:styleId="BodyTextIndent3Char">
    <w:name w:val="Body Text Indent 3 Char"/>
    <w:link w:val="BodyTextIndent3"/>
    <w:rsid w:val="001F247E"/>
    <w:rPr>
      <w:rFonts w:cs="AL-Hotham"/>
      <w:noProof/>
      <w:szCs w:val="28"/>
      <w:lang w:eastAsia="ar-SA"/>
    </w:rPr>
  </w:style>
  <w:style w:type="character" w:customStyle="1" w:styleId="TitleChar">
    <w:name w:val="Title Char"/>
    <w:link w:val="Title"/>
    <w:rsid w:val="001F247E"/>
    <w:rPr>
      <w:rFonts w:ascii="Arial" w:hAnsi="Arial" w:cs="Arial"/>
      <w:b/>
      <w:bCs/>
      <w:kern w:val="28"/>
      <w:sz w:val="32"/>
      <w:szCs w:val="32"/>
    </w:rPr>
  </w:style>
  <w:style w:type="paragraph" w:customStyle="1" w:styleId="1">
    <w:name w:val="نمط1"/>
    <w:basedOn w:val="Normal"/>
    <w:rsid w:val="001F247E"/>
    <w:pPr>
      <w:jc w:val="center"/>
    </w:pPr>
    <w:rPr>
      <w:rFonts w:cs="Traditional Arabic"/>
      <w:noProof/>
      <w:szCs w:val="30"/>
      <w:lang w:eastAsia="ar-SA"/>
    </w:rPr>
  </w:style>
  <w:style w:type="paragraph" w:customStyle="1" w:styleId="2">
    <w:name w:val="نمط2"/>
    <w:basedOn w:val="Normal"/>
    <w:rsid w:val="001F247E"/>
    <w:pPr>
      <w:jc w:val="lowKashida"/>
    </w:pPr>
    <w:rPr>
      <w:rFonts w:cs="Traditional Arabic"/>
      <w:noProof/>
      <w:szCs w:val="30"/>
      <w:lang w:eastAsia="ar-SA"/>
    </w:rPr>
  </w:style>
  <w:style w:type="paragraph" w:customStyle="1" w:styleId="3">
    <w:name w:val="نمط3"/>
    <w:basedOn w:val="Normal"/>
    <w:rsid w:val="001F247E"/>
    <w:rPr>
      <w:rFonts w:ascii="Arial Narrow" w:hAnsi="Arial Narrow" w:cs="Traditional Arabic"/>
      <w:noProof/>
      <w:sz w:val="22"/>
      <w:szCs w:val="30"/>
      <w:lang w:eastAsia="ar-SA"/>
    </w:rPr>
  </w:style>
  <w:style w:type="paragraph" w:styleId="PlainText">
    <w:name w:val="Plain Text"/>
    <w:basedOn w:val="Normal"/>
    <w:link w:val="PlainTextChar"/>
    <w:rsid w:val="001F247E"/>
    <w:rPr>
      <w:rFonts w:ascii="Courier New" w:cs="Traditional Arabic"/>
      <w:b w:val="0"/>
      <w:bCs w:val="0"/>
      <w:szCs w:val="24"/>
      <w:lang w:eastAsia="ar-SA"/>
    </w:rPr>
  </w:style>
  <w:style w:type="character" w:customStyle="1" w:styleId="PlainTextChar">
    <w:name w:val="Plain Text Char"/>
    <w:link w:val="PlainText"/>
    <w:rsid w:val="001F247E"/>
    <w:rPr>
      <w:rFonts w:ascii="Courier New" w:cs="Traditional Arabic"/>
      <w:szCs w:val="24"/>
      <w:lang w:eastAsia="ar-SA"/>
    </w:rPr>
  </w:style>
  <w:style w:type="paragraph" w:styleId="ListBullet2">
    <w:name w:val="List Bullet 2"/>
    <w:basedOn w:val="Normal"/>
    <w:autoRedefine/>
    <w:rsid w:val="001F247E"/>
    <w:pPr>
      <w:tabs>
        <w:tab w:val="num" w:pos="648"/>
      </w:tabs>
      <w:autoSpaceDE w:val="0"/>
      <w:autoSpaceDN w:val="0"/>
      <w:ind w:right="404" w:hanging="72"/>
      <w:jc w:val="lowKashida"/>
    </w:pPr>
    <w:rPr>
      <w:rFonts w:cs="Times New Roman"/>
      <w:szCs w:val="32"/>
      <w:lang w:eastAsia="ar-SA"/>
    </w:rPr>
  </w:style>
  <w:style w:type="character" w:customStyle="1" w:styleId="postbody2">
    <w:name w:val="postbody2"/>
    <w:rsid w:val="001F247E"/>
    <w:rPr>
      <w:sz w:val="18"/>
      <w:szCs w:val="18"/>
    </w:rPr>
  </w:style>
  <w:style w:type="paragraph" w:styleId="HTMLPreformatted">
    <w:name w:val="HTML Preformatted"/>
    <w:basedOn w:val="Normal"/>
    <w:link w:val="HTMLPreformattedChar"/>
    <w:rsid w:val="001F247E"/>
    <w:rPr>
      <w:rFonts w:ascii="Courier New" w:hAnsi="Courier New" w:cs="Courier New"/>
      <w:b w:val="0"/>
      <w:bCs w:val="0"/>
      <w:szCs w:val="20"/>
      <w:lang w:bidi="ar-EG"/>
    </w:rPr>
  </w:style>
  <w:style w:type="character" w:customStyle="1" w:styleId="HTMLPreformattedChar">
    <w:name w:val="HTML Preformatted Char"/>
    <w:link w:val="HTMLPreformatted"/>
    <w:rsid w:val="001F247E"/>
    <w:rPr>
      <w:rFonts w:ascii="Courier New" w:hAnsi="Courier New" w:cs="Courier New"/>
      <w:lang w:bidi="ar-EG"/>
    </w:rPr>
  </w:style>
  <w:style w:type="numbering" w:customStyle="1" w:styleId="NoList12">
    <w:name w:val="No List12"/>
    <w:next w:val="NoList"/>
    <w:uiPriority w:val="99"/>
    <w:semiHidden/>
    <w:unhideWhenUsed/>
    <w:rsid w:val="001F247E"/>
  </w:style>
  <w:style w:type="numbering" w:customStyle="1" w:styleId="NoList111">
    <w:name w:val="No List111"/>
    <w:next w:val="NoList"/>
    <w:semiHidden/>
    <w:rsid w:val="001F247E"/>
  </w:style>
  <w:style w:type="table" w:customStyle="1" w:styleId="TableGrid12">
    <w:name w:val="Table Grid12"/>
    <w:basedOn w:val="TableNormal"/>
    <w:next w:val="TableGrid"/>
    <w:rsid w:val="001F247E"/>
    <w:pPr>
      <w:bidi/>
    </w:pPr>
    <w:rPr>
      <w:rFonts w:cs="Traditional Arab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Char3">
    <w:name w:val="Char Char3"/>
    <w:rsid w:val="001F247E"/>
    <w:rPr>
      <w:rFonts w:ascii="Times New Roman" w:eastAsia="Times New Roman" w:hAnsi="Times New Roman" w:cs="Simplified Arabic"/>
      <w:b/>
      <w:bCs/>
      <w:sz w:val="20"/>
      <w:szCs w:val="20"/>
    </w:rPr>
  </w:style>
  <w:style w:type="character" w:customStyle="1" w:styleId="CharChar2">
    <w:name w:val="Char Char2"/>
    <w:rsid w:val="001F247E"/>
    <w:rPr>
      <w:rFonts w:ascii="Calibri" w:eastAsia="Calibri" w:hAnsi="Calibri" w:cs="Arial"/>
      <w:sz w:val="20"/>
      <w:szCs w:val="20"/>
    </w:rPr>
  </w:style>
  <w:style w:type="numbering" w:customStyle="1" w:styleId="NoList1111">
    <w:name w:val="No List1111"/>
    <w:next w:val="NoList"/>
    <w:rsid w:val="001F247E"/>
  </w:style>
  <w:style w:type="character" w:styleId="BookTitle">
    <w:name w:val="Book Title"/>
    <w:qFormat/>
    <w:rsid w:val="001F247E"/>
    <w:rPr>
      <w:b/>
      <w:bCs/>
      <w:smallCaps/>
      <w:spacing w:val="5"/>
    </w:rPr>
  </w:style>
  <w:style w:type="numbering" w:customStyle="1" w:styleId="NoList21">
    <w:name w:val="No List21"/>
    <w:next w:val="NoList"/>
    <w:semiHidden/>
    <w:rsid w:val="001F247E"/>
  </w:style>
  <w:style w:type="table" w:customStyle="1" w:styleId="TableGrid21">
    <w:name w:val="Table Grid21"/>
    <w:basedOn w:val="TableNormal"/>
    <w:next w:val="TableGrid"/>
    <w:rsid w:val="001F247E"/>
    <w:pPr>
      <w:bidi/>
    </w:pPr>
    <w:rPr>
      <w:rFonts w:cs="Traditional Arab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
    <w:name w:val="No List121"/>
    <w:next w:val="NoList"/>
    <w:uiPriority w:val="99"/>
    <w:semiHidden/>
    <w:unhideWhenUsed/>
    <w:rsid w:val="001F247E"/>
  </w:style>
  <w:style w:type="numbering" w:customStyle="1" w:styleId="NoList112">
    <w:name w:val="No List112"/>
    <w:next w:val="NoList"/>
    <w:semiHidden/>
    <w:rsid w:val="001F247E"/>
  </w:style>
  <w:style w:type="numbering" w:customStyle="1" w:styleId="NoList11111">
    <w:name w:val="No List11111"/>
    <w:next w:val="NoList"/>
    <w:rsid w:val="001F247E"/>
  </w:style>
  <w:style w:type="table" w:customStyle="1" w:styleId="TableGrid121">
    <w:name w:val="Table Grid121"/>
    <w:basedOn w:val="TableNormal"/>
    <w:next w:val="TableGrid"/>
    <w:rsid w:val="001F247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
    <w:name w:val="No List4"/>
    <w:next w:val="NoList"/>
    <w:uiPriority w:val="99"/>
    <w:semiHidden/>
    <w:unhideWhenUsed/>
    <w:rsid w:val="00666B21"/>
  </w:style>
  <w:style w:type="numbering" w:customStyle="1" w:styleId="NoList5">
    <w:name w:val="No List5"/>
    <w:next w:val="NoList"/>
    <w:uiPriority w:val="99"/>
    <w:semiHidden/>
    <w:unhideWhenUsed/>
    <w:rsid w:val="00A14AB1"/>
  </w:style>
  <w:style w:type="table" w:customStyle="1" w:styleId="TableGrid3">
    <w:name w:val="Table Grid3"/>
    <w:basedOn w:val="TableNormal"/>
    <w:next w:val="TableGrid"/>
    <w:uiPriority w:val="59"/>
    <w:rsid w:val="00A14AB1"/>
    <w:rPr>
      <w:rFonts w:ascii="Calibri" w:eastAsia="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11">
    <w:name w:val="Pa11"/>
    <w:basedOn w:val="Default"/>
    <w:next w:val="Default"/>
    <w:uiPriority w:val="99"/>
    <w:rsid w:val="00B00175"/>
    <w:pPr>
      <w:spacing w:line="181" w:lineRule="atLeast"/>
    </w:pPr>
    <w:rPr>
      <w:rFonts w:ascii="Domus Light" w:eastAsia="Times New Roman" w:hAnsi="Domus Light"/>
      <w:color w:val="auto"/>
    </w:rPr>
  </w:style>
  <w:style w:type="character" w:customStyle="1" w:styleId="A9">
    <w:name w:val="A9"/>
    <w:uiPriority w:val="99"/>
    <w:rsid w:val="00B00175"/>
    <w:rPr>
      <w:rFonts w:cs="Domus Light"/>
      <w:color w:val="000000"/>
      <w:sz w:val="10"/>
      <w:szCs w:val="10"/>
    </w:rPr>
  </w:style>
  <w:style w:type="table" w:customStyle="1" w:styleId="TableGrid4">
    <w:name w:val="Table Grid4"/>
    <w:basedOn w:val="TableNormal"/>
    <w:next w:val="TableGrid"/>
    <w:uiPriority w:val="59"/>
    <w:rsid w:val="00377AC3"/>
    <w:rPr>
      <w:rFonts w:ascii="Calibri" w:eastAsia="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qFormat/>
    <w:rsid w:val="00927489"/>
    <w:rPr>
      <w:i/>
      <w:iCs/>
    </w:rPr>
  </w:style>
  <w:style w:type="character" w:styleId="UnresolvedMention">
    <w:name w:val="Unresolved Mention"/>
    <w:basedOn w:val="DefaultParagraphFont"/>
    <w:uiPriority w:val="99"/>
    <w:semiHidden/>
    <w:unhideWhenUsed/>
    <w:rsid w:val="00AE5E3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5272727">
      <w:bodyDiv w:val="1"/>
      <w:marLeft w:val="0"/>
      <w:marRight w:val="0"/>
      <w:marTop w:val="0"/>
      <w:marBottom w:val="0"/>
      <w:divBdr>
        <w:top w:val="none" w:sz="0" w:space="0" w:color="auto"/>
        <w:left w:val="none" w:sz="0" w:space="0" w:color="auto"/>
        <w:bottom w:val="none" w:sz="0" w:space="0" w:color="auto"/>
        <w:right w:val="none" w:sz="0" w:space="0" w:color="auto"/>
      </w:divBdr>
    </w:div>
    <w:div w:id="778375706">
      <w:bodyDiv w:val="1"/>
      <w:marLeft w:val="0"/>
      <w:marRight w:val="0"/>
      <w:marTop w:val="0"/>
      <w:marBottom w:val="0"/>
      <w:divBdr>
        <w:top w:val="none" w:sz="0" w:space="0" w:color="auto"/>
        <w:left w:val="none" w:sz="0" w:space="0" w:color="auto"/>
        <w:bottom w:val="none" w:sz="0" w:space="0" w:color="auto"/>
        <w:right w:val="none" w:sz="0" w:space="0" w:color="auto"/>
      </w:divBdr>
      <w:divsChild>
        <w:div w:id="1088237249">
          <w:marLeft w:val="0"/>
          <w:marRight w:val="0"/>
          <w:marTop w:val="0"/>
          <w:marBottom w:val="0"/>
          <w:divBdr>
            <w:top w:val="none" w:sz="0" w:space="0" w:color="auto"/>
            <w:left w:val="none" w:sz="0" w:space="0" w:color="auto"/>
            <w:bottom w:val="none" w:sz="0" w:space="0" w:color="auto"/>
            <w:right w:val="none" w:sz="0" w:space="0" w:color="auto"/>
          </w:divBdr>
          <w:divsChild>
            <w:div w:id="95486858">
              <w:marLeft w:val="0"/>
              <w:marRight w:val="0"/>
              <w:marTop w:val="0"/>
              <w:marBottom w:val="0"/>
              <w:divBdr>
                <w:top w:val="none" w:sz="0" w:space="0" w:color="auto"/>
                <w:left w:val="none" w:sz="0" w:space="0" w:color="auto"/>
                <w:bottom w:val="none" w:sz="0" w:space="0" w:color="auto"/>
                <w:right w:val="none" w:sz="0" w:space="0" w:color="auto"/>
              </w:divBdr>
              <w:divsChild>
                <w:div w:id="1892688076">
                  <w:marLeft w:val="0"/>
                  <w:marRight w:val="0"/>
                  <w:marTop w:val="600"/>
                  <w:marBottom w:val="0"/>
                  <w:divBdr>
                    <w:top w:val="none" w:sz="0" w:space="0" w:color="auto"/>
                    <w:left w:val="none" w:sz="0" w:space="0" w:color="auto"/>
                    <w:bottom w:val="none" w:sz="0" w:space="0" w:color="auto"/>
                    <w:right w:val="none" w:sz="0" w:space="0" w:color="auto"/>
                  </w:divBdr>
                </w:div>
              </w:divsChild>
            </w:div>
          </w:divsChild>
        </w:div>
      </w:divsChild>
    </w:div>
    <w:div w:id="1235092988">
      <w:bodyDiv w:val="1"/>
      <w:marLeft w:val="0"/>
      <w:marRight w:val="0"/>
      <w:marTop w:val="0"/>
      <w:marBottom w:val="0"/>
      <w:divBdr>
        <w:top w:val="none" w:sz="0" w:space="0" w:color="auto"/>
        <w:left w:val="none" w:sz="0" w:space="0" w:color="auto"/>
        <w:bottom w:val="none" w:sz="0" w:space="0" w:color="auto"/>
        <w:right w:val="none" w:sz="0" w:space="0" w:color="auto"/>
      </w:divBdr>
    </w:div>
    <w:div w:id="1378236217">
      <w:bodyDiv w:val="1"/>
      <w:marLeft w:val="0"/>
      <w:marRight w:val="0"/>
      <w:marTop w:val="0"/>
      <w:marBottom w:val="0"/>
      <w:divBdr>
        <w:top w:val="none" w:sz="0" w:space="0" w:color="auto"/>
        <w:left w:val="none" w:sz="0" w:space="0" w:color="auto"/>
        <w:bottom w:val="none" w:sz="0" w:space="0" w:color="auto"/>
        <w:right w:val="none" w:sz="0" w:space="0" w:color="auto"/>
      </w:divBdr>
    </w:div>
    <w:div w:id="2048095046">
      <w:bodyDiv w:val="1"/>
      <w:marLeft w:val="0"/>
      <w:marRight w:val="0"/>
      <w:marTop w:val="0"/>
      <w:marBottom w:val="0"/>
      <w:divBdr>
        <w:top w:val="none" w:sz="0" w:space="0" w:color="auto"/>
        <w:left w:val="none" w:sz="0" w:space="0" w:color="auto"/>
        <w:bottom w:val="none" w:sz="0" w:space="0" w:color="auto"/>
        <w:right w:val="none" w:sz="0" w:space="0" w:color="auto"/>
      </w:divBdr>
    </w:div>
    <w:div w:id="2100321436">
      <w:bodyDiv w:val="1"/>
      <w:marLeft w:val="0"/>
      <w:marRight w:val="0"/>
      <w:marTop w:val="0"/>
      <w:marBottom w:val="0"/>
      <w:divBdr>
        <w:top w:val="none" w:sz="0" w:space="0" w:color="auto"/>
        <w:left w:val="none" w:sz="0" w:space="0" w:color="auto"/>
        <w:bottom w:val="none" w:sz="0" w:space="0" w:color="auto"/>
        <w:right w:val="none" w:sz="0" w:space="0" w:color="auto"/>
      </w:divBdr>
    </w:div>
    <w:div w:id="21225315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footer3.xml.rels><?xml version="1.0" encoding="UTF-8" standalone="yes"?>
<Relationships xmlns="http://schemas.openxmlformats.org/package/2006/relationships"><Relationship Id="rId3" Type="http://schemas.openxmlformats.org/officeDocument/2006/relationships/hyperlink" Target="https://creativecommons.org/licenses/by/4.0/" TargetMode="External"/><Relationship Id="rId2" Type="http://schemas.openxmlformats.org/officeDocument/2006/relationships/image" Target="media/image2.png"/><Relationship Id="rId1" Type="http://schemas.openxmlformats.org/officeDocument/2006/relationships/hyperlink" Target="https://creativecommons.org/licenses/by/4.0/"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نسق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208</Words>
  <Characters>1187</Characters>
  <Application>Microsoft Office Word</Application>
  <DocSecurity>0</DocSecurity>
  <Lines>9</Lines>
  <Paragraphs>2</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
  <LinksUpToDate>false</LinksUpToDate>
  <CharactersWithSpaces>1393</CharactersWithSpaces>
  <SharedDoc>false</SharedDoc>
  <HLinks>
    <vt:vector size="6" baseType="variant">
      <vt:variant>
        <vt:i4>5373978</vt:i4>
      </vt:variant>
      <vt:variant>
        <vt:i4>0</vt:i4>
      </vt:variant>
      <vt:variant>
        <vt:i4>0</vt:i4>
      </vt:variant>
      <vt:variant>
        <vt:i4>5</vt:i4>
      </vt:variant>
      <vt:variant>
        <vt:lpwstr>https://etec.gov.sa/ar/productsandservices/Qiyas/internationaltests/TIMSS/Pages/default.asp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ast Publication and Technology</dc:creator>
  <cp:keywords/>
  <cp:lastModifiedBy>Nasser Al Musalhi</cp:lastModifiedBy>
  <cp:revision>14</cp:revision>
  <cp:lastPrinted>2025-02-21T21:14:00Z</cp:lastPrinted>
  <dcterms:created xsi:type="dcterms:W3CDTF">2025-02-21T21:12:00Z</dcterms:created>
  <dcterms:modified xsi:type="dcterms:W3CDTF">2025-04-04T21: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c15af2f3-15c0-42f7-aff1-8120ca254967_Enabled">
    <vt:lpwstr>true</vt:lpwstr>
  </property>
  <property fmtid="{D5CDD505-2E9C-101B-9397-08002B2CF9AE}" pid="3" name="MSIP_Label_c15af2f3-15c0-42f7-aff1-8120ca254967_SetDate">
    <vt:lpwstr>2025-02-18T17:26:00Z</vt:lpwstr>
  </property>
  <property fmtid="{D5CDD505-2E9C-101B-9397-08002B2CF9AE}" pid="4" name="MSIP_Label_c15af2f3-15c0-42f7-aff1-8120ca254967_Method">
    <vt:lpwstr>Standard</vt:lpwstr>
  </property>
  <property fmtid="{D5CDD505-2E9C-101B-9397-08002B2CF9AE}" pid="5" name="MSIP_Label_c15af2f3-15c0-42f7-aff1-8120ca254967_Name">
    <vt:lpwstr>defa4170-0d19-0005-0004-bc88714345d2</vt:lpwstr>
  </property>
  <property fmtid="{D5CDD505-2E9C-101B-9397-08002B2CF9AE}" pid="6" name="MSIP_Label_c15af2f3-15c0-42f7-aff1-8120ca254967_SiteId">
    <vt:lpwstr>04b4cb5d-cc41-401f-bd9d-4ca8a31a5c2f</vt:lpwstr>
  </property>
  <property fmtid="{D5CDD505-2E9C-101B-9397-08002B2CF9AE}" pid="7" name="MSIP_Label_c15af2f3-15c0-42f7-aff1-8120ca254967_ActionId">
    <vt:lpwstr>72245cca-76ce-4f38-a262-42b2866fda2d</vt:lpwstr>
  </property>
  <property fmtid="{D5CDD505-2E9C-101B-9397-08002B2CF9AE}" pid="8" name="MSIP_Label_c15af2f3-15c0-42f7-aff1-8120ca254967_ContentBits">
    <vt:lpwstr>0</vt:lpwstr>
  </property>
  <property fmtid="{D5CDD505-2E9C-101B-9397-08002B2CF9AE}" pid="9" name="MSIP_Label_c15af2f3-15c0-42f7-aff1-8120ca254967_Tag">
    <vt:lpwstr>10, 3, 0, 1</vt:lpwstr>
  </property>
</Properties>
</file>